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D3EF0" w14:textId="77777777" w:rsidR="00045DD1" w:rsidRDefault="000C0FB7">
      <w:pPr>
        <w:pStyle w:val="Title"/>
      </w:pPr>
      <w:r>
        <w:t>Northern Pikeminnow Abundance in Deadwater Slough, Salmon River, Idaho, and Potential Impacts to Local Chinook Salmon Populations</w:t>
      </w:r>
    </w:p>
    <w:p w14:paraId="159461AB" w14:textId="77777777" w:rsidR="00045DD1" w:rsidRDefault="000C0FB7">
      <w:pPr>
        <w:pStyle w:val="Author"/>
      </w:pPr>
      <w:r>
        <w:t>Michael W. Ackerman</w:t>
      </w:r>
      <w:r>
        <w:rPr>
          <w:vertAlign w:val="superscript"/>
        </w:rPr>
        <w:t>1,2,✉</w:t>
      </w:r>
      <w:r>
        <w:t>, Nicholas J. Porter</w:t>
      </w:r>
      <w:r>
        <w:rPr>
          <w:vertAlign w:val="superscript"/>
        </w:rPr>
        <w:t>2</w:t>
      </w:r>
      <w:r>
        <w:t>, Kevin E. See</w:t>
      </w:r>
      <w:r>
        <w:rPr>
          <w:vertAlign w:val="superscript"/>
        </w:rPr>
        <w:t>2,3</w:t>
      </w:r>
      <w:r>
        <w:t>, Tara E. Blackman</w:t>
      </w:r>
      <w:r>
        <w:rPr>
          <w:vertAlign w:val="superscript"/>
        </w:rPr>
        <w:t>4</w:t>
      </w:r>
      <w:r>
        <w:t>, Michael S. Hall</w:t>
      </w:r>
      <w:r>
        <w:rPr>
          <w:vertAlign w:val="superscript"/>
        </w:rPr>
        <w:t>2</w:t>
      </w:r>
      <w:r>
        <w:t>, and Richard A. Carmichael</w:t>
      </w:r>
      <w:r>
        <w:rPr>
          <w:vertAlign w:val="superscript"/>
        </w:rPr>
        <w:t>2</w:t>
      </w:r>
    </w:p>
    <w:p w14:paraId="7873A6D9" w14:textId="77777777" w:rsidR="00045DD1" w:rsidRDefault="000C0FB7">
      <w:pPr>
        <w:pStyle w:val="Date"/>
      </w:pPr>
      <w:r>
        <w:t>07 April, 2022</w:t>
      </w:r>
    </w:p>
    <w:p w14:paraId="07D4C8D9" w14:textId="77777777" w:rsidR="00045DD1" w:rsidRDefault="000C0FB7">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0929E39C" w14:textId="77777777" w:rsidR="00045DD1" w:rsidRDefault="000C0FB7">
      <w:pPr>
        <w:pStyle w:val="BodyText"/>
      </w:pPr>
      <w:r>
        <w:rPr>
          <w:vertAlign w:val="superscript"/>
        </w:rPr>
        <w:t>✉</w:t>
      </w:r>
      <w:r>
        <w:t xml:space="preserve"> Correspondence: </w:t>
      </w:r>
      <w:hyperlink r:id="rId10">
        <w:r>
          <w:rPr>
            <w:rStyle w:val="Hyperlink"/>
          </w:rPr>
          <w:t>Michael W. Ackerman &lt;</w:t>
        </w:r>
        <w:hyperlink r:id="rId11">
          <w:r>
            <w:rPr>
              <w:rStyle w:val="Hyperlink"/>
            </w:rPr>
            <w:t>mike.ackerman@mthoodenvironmental.com</w:t>
          </w:r>
        </w:hyperlink>
        <w:r>
          <w:rPr>
            <w:rStyle w:val="Hyperlink"/>
          </w:rPr>
          <w:t>&gt;</w:t>
        </w:r>
      </w:hyperlink>
    </w:p>
    <w:p w14:paraId="270D82AF" w14:textId="77777777" w:rsidR="00045DD1" w:rsidRDefault="000C0FB7">
      <w:pPr>
        <w:pStyle w:val="BodyText"/>
      </w:pPr>
      <w:r>
        <w:t>Keywords: Northern Pikeminnow; Chinook Salmon; predation; mark-recapture; bioenergetics</w:t>
      </w:r>
    </w:p>
    <w:p w14:paraId="4C5B3117" w14:textId="77777777" w:rsidR="00045DD1" w:rsidRDefault="000C0FB7">
      <w:r>
        <w:br w:type="page"/>
      </w:r>
    </w:p>
    <w:p w14:paraId="61771E10" w14:textId="77777777" w:rsidR="00045DD1" w:rsidRDefault="000C0FB7">
      <w:pPr>
        <w:pStyle w:val="Heading2"/>
      </w:pPr>
      <w:bookmarkStart w:id="0" w:name="abstract"/>
      <w:r>
        <w:lastRenderedPageBreak/>
        <w:t>Abstract</w:t>
      </w:r>
    </w:p>
    <w:p w14:paraId="31C93C6E" w14:textId="77777777" w:rsidR="00045DD1" w:rsidRDefault="000C0FB7">
      <w:pPr>
        <w:pStyle w:val="FirstParagraph"/>
      </w:pPr>
      <w:r>
        <w:t>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Using a sensitivity analysis, estimated Northern Pikeminnow predation on juvenile Chinook Salmon was equivalent to 377 (95% CI: 161 - 935) returning adults. Given the relatively small size of the Salmon River, the large densities and potential consumption rates of Northern Pikeminnow in Deadwater Slough suggest predation likely has consequential impact on Chinook Salmon recovery in the Upper Salmon River.</w:t>
      </w:r>
    </w:p>
    <w:p w14:paraId="10202207" w14:textId="77777777" w:rsidR="00045DD1" w:rsidRDefault="000C0FB7">
      <w:pPr>
        <w:pStyle w:val="Heading1"/>
      </w:pPr>
      <w:bookmarkStart w:id="1" w:name="introduction"/>
      <w:bookmarkEnd w:id="0"/>
      <w:r>
        <w:lastRenderedPageBreak/>
        <w:t>Introduction</w:t>
      </w:r>
    </w:p>
    <w:p w14:paraId="3BC626C2" w14:textId="3ACB3267" w:rsidR="00045DD1" w:rsidRDefault="000C0FB7">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xml:space="preserve">. These fishes were historically abundant throughout the basin and consequently have tremendous ecological, cultural, and economic value (Lewis et al. 2019; Atlas et al. 2021). </w:t>
      </w:r>
      <w:commentRangeStart w:id="2"/>
      <w:r>
        <w:t xml:space="preserve">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 (Justice et al. 2017; Clark et al. 2020; Crozier et al. 2020). </w:t>
      </w:r>
      <w:commentRangeEnd w:id="2"/>
      <w:r w:rsidR="00B07AB6">
        <w:rPr>
          <w:rStyle w:val="CommentReference"/>
        </w:rPr>
        <w:commentReference w:id="2"/>
      </w:r>
      <w:r>
        <w:t>Consequently, action agencies have made considerable investments in the rehabilitation of tributary ecosystems and evaluation of factors attributed to the species decline (Roni et al. 2018; White et al. 2021).</w:t>
      </w:r>
    </w:p>
    <w:p w14:paraId="3BC9AD81" w14:textId="77777777" w:rsidR="00045DD1" w:rsidRDefault="000C0FB7">
      <w:pPr>
        <w:pStyle w:val="BodyText"/>
      </w:pPr>
      <w:r>
        <w:t>Predation on emigrating juveniles by piscivorous fishes is another important, and potentially under-estimated</w:t>
      </w:r>
      <w:del w:id="3" w:author="Porter, Nicholas" w:date="2022-04-07T08:33:00Z">
        <w:r w:rsidDel="00207501">
          <w:delText>,</w:delText>
        </w:r>
      </w:del>
      <w:r>
        <w:t xml:space="preserve"> source of salmonid mortality. In the lower mainstem Snake and Columbia rivers it is estimated that predation on out-migrating salmonids during peak emigration has a significant negative impact on the overall population and success of recovery efforts (Tabor et al. 1993; Beamesderfer et al. 1996; Friesen and Ward 1999).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Venditti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r>
        <w:rPr>
          <w:i/>
          <w:iCs/>
        </w:rPr>
        <w:t>Ptychocheilus oregonsis</w:t>
      </w:r>
      <w:r>
        <w:t>. Northern Pikeminnow tolerate and thrive in relatively warm, slow-water habitats (Wydoski and Whitney 2003) and consequently have benefited from dams on the Columbia River, becoming abundant predators of salmonid outmigrants (Knutsen and Ward 1999). Northern Pikeminnow are estimated to consume ~8% (16.4 million) of the approximately 200 million juvenile salmonids emigrating through the lower Snake and Columbia Rivers, annually (Beamesderfer et al. 1996).</w:t>
      </w:r>
    </w:p>
    <w:p w14:paraId="4311FD36" w14:textId="4AAFFFCF" w:rsidR="00045DD1" w:rsidRDefault="000C0FB7">
      <w:pPr>
        <w:pStyle w:val="BodyText"/>
      </w:pPr>
      <w:r>
        <w:t>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w:t>
      </w:r>
      <w:proofErr w:type="spellStart"/>
      <w:r>
        <w:t>Rubenson</w:t>
      </w:r>
      <w:proofErr w:type="spellEnd"/>
      <w:r>
        <w:t xml:space="preserve"> et al. 2020).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 </w:t>
      </w:r>
      <w:r>
        <w:rPr>
          <w:i/>
          <w:iCs/>
        </w:rPr>
        <w:t>O. tshawytscha</w:t>
      </w:r>
      <w:r>
        <w:t xml:space="preserve"> and is part of the migratory pathway for upstream Chinook Salmon, the endangered Snake River Sockeye Salmon </w:t>
      </w:r>
      <w:r>
        <w:rPr>
          <w:i/>
          <w:iCs/>
        </w:rPr>
        <w:t>O. nerka</w:t>
      </w:r>
      <w:r>
        <w:t xml:space="preserve"> population (Axel et al. 2015) and several populations of threatened Snake River steelhead. The slough is also inhabited by piscivorous predators, Northern Pikeminnow and Smallmouth Bass </w:t>
      </w:r>
      <w:r>
        <w:rPr>
          <w:i/>
          <w:iCs/>
        </w:rPr>
        <w:t>Micropterus dolomieu</w:t>
      </w:r>
      <w:r>
        <w:t>, that are potential sources of mortality for rearing and migrating salmonids.</w:t>
      </w:r>
    </w:p>
    <w:p w14:paraId="242BE82C" w14:textId="77777777" w:rsidR="00045DD1" w:rsidRDefault="000C0FB7">
      <w:pPr>
        <w:pStyle w:val="BodyText"/>
      </w:pPr>
      <w:r>
        <w:lastRenderedPageBreak/>
        <w:t>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 (National Oceanic and Atmospheric Administration 2017). This includes the Lemhi River, which was historically the largest population, and is a prioritized candidate for restoration of natural processes to increase production of juvenile Chinook Salmon (Zimmerman et al. 2012).</w:t>
      </w:r>
    </w:p>
    <w:p w14:paraId="43769482" w14:textId="77777777" w:rsidR="00045DD1" w:rsidRDefault="000C0FB7">
      <w:pPr>
        <w:pStyle w:val="BodyText"/>
      </w:pPr>
      <w:r>
        <w:t>Chinook Salmon in the Upper Salmon River are stream-type and exhibit two distinct migration tactics; downstream rearing (DSR) and natal reach rearing (NRR) (Copeland et al. 2014).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Deadwater Slough represents an important habitat for Chinook Salmon in the Upper Salmon River as it supports rearing and migration of juveniles from all populations including fall DSR and spring NRR migrants.</w:t>
      </w:r>
    </w:p>
    <w:p w14:paraId="372C25BB" w14:textId="77777777" w:rsidR="00045DD1" w:rsidRDefault="000C0FB7">
      <w:pPr>
        <w:pStyle w:val="BodyText"/>
      </w:pPr>
      <w:r>
        <w:t xml:space="preserve">Recent studies have examined the downstream movement, distribution, and apparent survival (hereafter ‘survival’) of juvenile salmonid emigrants through the Salmon River, including the Deadwater Slough reach. Sockeye Salmon migrating through the mainstem Salmon River during </w:t>
      </w:r>
      <w:r>
        <w:lastRenderedPageBreak/>
        <w:t xml:space="preserve">spring were estimated to have 32% lower survival in the Deadwater Slough reach compared to directly adjacent reaches (Axel et al. 2015). Similarly, emigrating DSR Chinook Salmon had an approximate 10% reduction in </w:t>
      </w:r>
      <w:commentRangeStart w:id="4"/>
      <w:r>
        <w:t xml:space="preserve">transition probability </w:t>
      </w:r>
      <w:commentRangeEnd w:id="4"/>
      <w:r w:rsidR="001133BB">
        <w:rPr>
          <w:rStyle w:val="CommentReference"/>
        </w:rPr>
        <w:commentReference w:id="4"/>
      </w:r>
      <w:r>
        <w:t xml:space="preserve">through the </w:t>
      </w:r>
      <w:proofErr w:type="spellStart"/>
      <w:r>
        <w:t>Deadwater</w:t>
      </w:r>
      <w:proofErr w:type="spellEnd"/>
      <w:r>
        <w:t xml:space="preserve"> Slough compared to surrounding reaches during fall and early winter months (Ackerman et al. 2018; Porter et al. 2019). Low survival was attributed to lack of fish cover and low-velocity water delaying movement rates, thereby increasing predation risk.</w:t>
      </w:r>
    </w:p>
    <w:p w14:paraId="33B03CFE" w14:textId="77777777" w:rsidR="00045DD1" w:rsidRDefault="000C0FB7">
      <w:pPr>
        <w:pStyle w:val="BodyText"/>
      </w:pPr>
      <w:r>
        <w:t>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14:paraId="0B20AFBF" w14:textId="77777777" w:rsidR="00045DD1" w:rsidRDefault="000C0FB7">
      <w:pPr>
        <w:pStyle w:val="Compact"/>
        <w:numPr>
          <w:ilvl w:val="0"/>
          <w:numId w:val="15"/>
        </w:numPr>
      </w:pPr>
      <w:r>
        <w:t>Estimate the abundance of Northern Pikeminnow in the Deadwater Slough during the peaks of fall DSR and spring NRR juvenile emigrations;</w:t>
      </w:r>
    </w:p>
    <w:p w14:paraId="0002F334" w14:textId="77777777" w:rsidR="00045DD1" w:rsidRDefault="000C0FB7">
      <w:pPr>
        <w:pStyle w:val="Compact"/>
        <w:numPr>
          <w:ilvl w:val="0"/>
          <w:numId w:val="15"/>
        </w:numPr>
      </w:pPr>
      <w:r>
        <w:t>Document predation on juvenile Chinook Salmon during the DSR and NRR emigration periods using gastric lavage;</w:t>
      </w:r>
    </w:p>
    <w:p w14:paraId="0C38C9F1" w14:textId="77777777" w:rsidR="00045DD1" w:rsidRDefault="000C0FB7">
      <w:pPr>
        <w:pStyle w:val="Compact"/>
        <w:numPr>
          <w:ilvl w:val="0"/>
          <w:numId w:val="15"/>
        </w:numPr>
      </w:pPr>
      <w:r>
        <w:t>Use an established bioenergetics approach to estimate consumption potential (grams) of the Northern Pikeminnow population on DSR and NRR Chinook Salmon emigrants at Deadwater Slough;</w:t>
      </w:r>
    </w:p>
    <w:p w14:paraId="79A7D0EE" w14:textId="77777777" w:rsidR="00045DD1" w:rsidRDefault="000C0FB7">
      <w:pPr>
        <w:pStyle w:val="Compact"/>
        <w:numPr>
          <w:ilvl w:val="0"/>
          <w:numId w:val="15"/>
        </w:numPr>
      </w:pPr>
      <w:r>
        <w:t>Estimate how consumption of juvenile Chinook Salmon emigrants at Deadwater Slough by Northern Pikeminnow may impact adult returns to the Upper Salmon River.</w:t>
      </w:r>
    </w:p>
    <w:p w14:paraId="360732D8" w14:textId="77777777" w:rsidR="00045DD1" w:rsidRDefault="000C0FB7">
      <w:pPr>
        <w:pStyle w:val="Heading1"/>
      </w:pPr>
      <w:bookmarkStart w:id="5" w:name="methods"/>
      <w:bookmarkEnd w:id="1"/>
      <w:r>
        <w:lastRenderedPageBreak/>
        <w:t>Methods</w:t>
      </w:r>
    </w:p>
    <w:p w14:paraId="4D365711" w14:textId="77777777" w:rsidR="00045DD1" w:rsidRDefault="000C0FB7">
      <w:pPr>
        <w:pStyle w:val="Heading2"/>
      </w:pPr>
      <w:bookmarkStart w:id="6" w:name="study-site"/>
      <w:r>
        <w:t>Study Site</w:t>
      </w:r>
    </w:p>
    <w:p w14:paraId="38B715C5" w14:textId="77777777" w:rsidR="00045DD1" w:rsidRDefault="000C0FB7">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 (Reichmuth et al. 1985; USACE 1986), some believe they coincided with the failure of a small mining reservoir in the Dump Creek drainage around 1897 that deposited substantial amounts of sediment at its confluence with the Salmon River (Emerson 1973). The slough is currently a slow, deep section in the river, spanning approximately 12 hectares, averaging 68 m wide, and has characteristics resembling a small reservoir.</w:t>
      </w:r>
    </w:p>
    <w:p w14:paraId="62CB044D" w14:textId="77777777" w:rsidR="00045DD1" w:rsidRDefault="000C0FB7">
      <w:pPr>
        <w:pStyle w:val="Heading2"/>
      </w:pPr>
      <w:bookmarkStart w:id="7" w:name="northern-pikeminnow-demographics"/>
      <w:bookmarkEnd w:id="6"/>
      <w:r>
        <w:t>Northern Pikeminnow Demographics</w:t>
      </w:r>
    </w:p>
    <w:p w14:paraId="2170E0BB" w14:textId="1B7A6FA9" w:rsidR="00045DD1" w:rsidRDefault="000C0FB7">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w:t>
      </w:r>
      <w:r w:rsidR="009F6FE6">
        <w:t>COVID</w:t>
      </w:r>
      <w:r>
        <w:t xml:space="preserve">-19 pandemic delayed the spring 2020 survey until </w:t>
      </w:r>
      <w:r>
        <w:lastRenderedPageBreak/>
        <w:t>2021. Over this period, an additional fall survey occurred during the 2020 DSR emigration. Fall surveys were constrained to two weeks to minimize Northern Pikeminnow immigration and emigration.</w:t>
      </w:r>
    </w:p>
    <w:p w14:paraId="026A28D9" w14:textId="77777777" w:rsidR="00045DD1" w:rsidRDefault="000C0FB7">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14:paraId="3DADC82D" w14:textId="77777777" w:rsidR="00045DD1" w:rsidRDefault="000C0FB7">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4EE53ACB" w14:textId="77777777" w:rsidR="00045DD1" w:rsidRDefault="000C0FB7">
      <w:pPr>
        <w:pStyle w:val="BodyText"/>
      </w:pPr>
      <w:r>
        <w:t xml:space="preserve">Two types of mark-recapture estimators were used to explore variation in abundance estimates: a single census and a multiple census estimator. For the single census estimator, we treated the </w:t>
      </w:r>
      <w:r>
        <w:lastRenderedPageBreak/>
        <w:t>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4B0D636C" w14:textId="77777777" w:rsidR="00045DD1" w:rsidRDefault="00F95012">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5BAC12BB" w14:textId="77777777" w:rsidR="00045DD1" w:rsidRDefault="000C0FB7">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73576A5F" w14:textId="77777777" w:rsidR="00045DD1" w:rsidRDefault="00F95012">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7B98A190" w14:textId="77777777" w:rsidR="00045DD1" w:rsidRDefault="000C0FB7">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 of the Schnabel estimator were calculated using a Poisson approximation (Krebs 1999).</w:t>
      </w:r>
    </w:p>
    <w:p w14:paraId="297B169D" w14:textId="77777777" w:rsidR="00045DD1" w:rsidRDefault="000C0FB7">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 “delayed-mixing” Schnabel estimator that assumed fish marked and released on a given survey day were not available for recapture for 48 hours. The delayed-mixing Schnabel estimator is given by:</w:t>
      </w:r>
    </w:p>
    <w:p w14:paraId="721F3DE7" w14:textId="77777777" w:rsidR="00045DD1" w:rsidRDefault="00F95012">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3396C1F4" w14:textId="77777777" w:rsidR="00045DD1" w:rsidRDefault="000C0FB7">
      <w:pPr>
        <w:pStyle w:val="FirstParagraph"/>
      </w:pPr>
      <w:r>
        <w:t>All mark-recapture abundance estimators include a Chapman correction for small sample sizes (Chapman 1951) 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399B6B02" w14:textId="77777777" w:rsidR="00045DD1" w:rsidRDefault="000C0FB7">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1A64FC80" w14:textId="77777777" w:rsidR="00045DD1" w:rsidRDefault="00F95012">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2F378CFF" w14:textId="77777777" w:rsidR="00045DD1" w:rsidRDefault="000C0FB7">
      <w:pPr>
        <w:pStyle w:val="FirstParagraph"/>
      </w:pPr>
      <w:r>
        <w:t>This approach assumes equal capture probabilities for fall and spring surveys. Fall and spring population estimates were converted into linear and areal densities by dividing by the length and area of Deadwater Slough, respectively. Length and area were measured in QGIS software (QGIS Development Team 2022) and using drone-generated orthoimagery.</w:t>
      </w:r>
    </w:p>
    <w:p w14:paraId="0128EBF5" w14:textId="77777777" w:rsidR="00045DD1" w:rsidRDefault="000C0FB7">
      <w:pPr>
        <w:pStyle w:val="BodyText"/>
      </w:pPr>
      <w:r>
        <w:t>Anglers reported that Northern Pikeminnow in Deadwater Slough were large-bodied. To describe the population size structure, we calculated the proportional stock density (PSD) for Northern Pikeminnow in Deadwater Slough. PSD is the percentage of all fish that meet criteria for “quality-length” (larger) individuals and “stock-length” individuals:</w:t>
      </w:r>
    </w:p>
    <w:p w14:paraId="19F0B6E6" w14:textId="77777777" w:rsidR="00045DD1" w:rsidRDefault="000C0FB7">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42A5656E" w14:textId="77777777" w:rsidR="00045DD1" w:rsidRDefault="000C0FB7">
      <w:pPr>
        <w:pStyle w:val="FirstParagraph"/>
      </w:pPr>
      <w:r>
        <w:lastRenderedPageBreak/>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 for stock-length (Winther et al. 2020).</w:t>
      </w:r>
    </w:p>
    <w:p w14:paraId="5E310410" w14:textId="77777777" w:rsidR="00045DD1" w:rsidRDefault="000C0FB7">
      <w:pPr>
        <w:pStyle w:val="Heading2"/>
      </w:pPr>
      <w:bookmarkStart w:id="8" w:name="stomach-contents"/>
      <w:bookmarkEnd w:id="7"/>
      <w:r>
        <w:t>Stomach Contents</w:t>
      </w:r>
    </w:p>
    <w:p w14:paraId="1975CCE8" w14:textId="09E7144B" w:rsidR="00045DD1" w:rsidRDefault="000C0FB7">
      <w:pPr>
        <w:pStyle w:val="FirstParagraph"/>
      </w:pPr>
      <w:r>
        <w:t xml:space="preserve">Gastric lavage (Foster 1977) was used to examine the stomach contents of Northern Pikeminnow for the presence of juvenile Chinook Salmon and other fishes occupying </w:t>
      </w:r>
      <w:proofErr w:type="spellStart"/>
      <w:r>
        <w:t>Deadwater</w:t>
      </w:r>
      <w:proofErr w:type="spellEnd"/>
      <w:r>
        <w:t xml:space="preserve"> Slough. Immediately following lavage, stomach contents of individuals were preserved with 99% isopropyl alcohol in whirl-paks to be analyzed in a controlled environment. For each stomach sample, total wet weight (grams) was recorded for stomach contents,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w:t>
      </w:r>
    </w:p>
    <w:p w14:paraId="574293C2" w14:textId="77777777" w:rsidR="00045DD1" w:rsidRDefault="000C0FB7">
      <w:pPr>
        <w:pStyle w:val="Heading2"/>
      </w:pPr>
      <w:bookmarkStart w:id="9" w:name="fish-consumption-potential"/>
      <w:bookmarkEnd w:id="8"/>
      <w:r>
        <w:t>Fish Consumption Potential</w:t>
      </w:r>
    </w:p>
    <w:p w14:paraId="302B4B26" w14:textId="77777777" w:rsidR="00045DD1" w:rsidRDefault="000C0FB7">
      <w:pPr>
        <w:pStyle w:val="FirstParagraph"/>
      </w:pPr>
      <w:r>
        <w:t xml:space="preserve">To estimate the total consumption potential of Northern Pikeminnow in Deadwater Slough during the peaks of fall DSR and spring NRR emigrations, we used the Fish Bioenergetics v4.0 application developed by Deslauriers et al. (2017) applied in R statistical software (R Core Team 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w:t>
      </w:r>
      <w:r>
        <w:lastRenderedPageBreak/>
        <w:t>juveniles from the Lemhi River, the largest Chinook Salmon population in the Upper Salmon River.</w:t>
      </w:r>
    </w:p>
    <w:p w14:paraId="07EECA33" w14:textId="77777777" w:rsidR="00045DD1" w:rsidRDefault="000C0FB7">
      <w:pPr>
        <w:pStyle w:val="BodyText"/>
      </w:pPr>
      <w:r>
        <w:t>Predator energy density for Northern Pikeminnow was fixed at 6,703 Joules (J)/g (Deslauriers et al. 2017). Prey energy densities were fixed at 3,000 J/g for invertebrates and 21,500 J/g for juvenile Chinook Salmon (Moss et al. 2016).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 Parker et al. (1995).</w:t>
      </w:r>
    </w:p>
    <w:p w14:paraId="6ECFAE63" w14:textId="77777777" w:rsidR="00045DD1" w:rsidRDefault="000C0FB7">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3061FE15" w14:textId="77777777" w:rsidR="00045DD1" w:rsidRDefault="000C0FB7">
      <w:pPr>
        <w:pStyle w:val="FirstParagraph"/>
      </w:pPr>
      <w:r>
        <w:t>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14:paraId="3A5D37AF" w14:textId="77777777" w:rsidR="00045DD1" w:rsidRDefault="000C0FB7">
      <w:pPr>
        <w:pStyle w:val="BodyText"/>
      </w:pPr>
      <w:r>
        <w:t xml:space="preserve">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 Shively et al. (1996); 48-86%: Zimmerman and Ward (1999); 37%: Gray and Dauble (2001)) that suggest fish are the majority of Northern Pikeminnow prey by volume. A model run was conducted for each </w:t>
      </w:r>
      <w:r>
        <w:lastRenderedPageBreak/>
        <w:t>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and spring.</w:t>
      </w:r>
    </w:p>
    <w:p w14:paraId="252DF610" w14:textId="77777777" w:rsidR="00045DD1" w:rsidRDefault="000C0FB7">
      <w:pPr>
        <w:pStyle w:val="Heading2"/>
      </w:pPr>
      <w:bookmarkStart w:id="10" w:name="impacts-to-chinook-salmon-populations"/>
      <w:bookmarkEnd w:id="9"/>
      <w:r>
        <w:t>Impacts to Chinook Salmon Populations</w:t>
      </w:r>
    </w:p>
    <w:p w14:paraId="6F459435" w14:textId="77777777" w:rsidR="00045DD1" w:rsidRDefault="000C0FB7">
      <w:pPr>
        <w:pStyle w:val="FirstParagraph"/>
      </w:pPr>
      <w:r>
        <w:t>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similar to Zimmerman and Ward (1999),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5B53B1A2" w14:textId="77777777" w:rsidR="00045DD1" w:rsidRDefault="000C0FB7">
      <w:pPr>
        <w:pStyle w:val="BodyText"/>
      </w:pPr>
      <w:r>
        <w:t xml:space="preserve">We obtained an estimate of the number of juvenile Chinook Salmon consumed by dividing total biomass consumed by the average weight of DSR (10.3 g) and NRR (10.9 g) emigrants in the Upper Salmon River. The average weights of DSR and NRR emigrants were calculated from fish </w:t>
      </w:r>
      <w:r>
        <w:lastRenderedPageBreak/>
        <w:t>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the Deadwater Slough. To accomplish this, we multiplied the estimated total juvenile Chinook Salmon consumed by the median Granite-to-Granite smolt-to-adult return rate (SAR) of 0.00614 (SD = 0.00051) from McCann et al. (2019) for Chinook Salmon in the Upper Salmon River.</w:t>
      </w:r>
    </w:p>
    <w:p w14:paraId="34D281C6" w14:textId="77777777" w:rsidR="00045DD1" w:rsidRDefault="000C0FB7">
      <w:pPr>
        <w:pStyle w:val="BodyText"/>
      </w:pPr>
      <w:r>
        <w:t xml:space="preserve">All data and code for the analyses presented here can be found in a GitHub repository at </w:t>
      </w:r>
      <w:proofErr w:type="spellStart"/>
      <w:r>
        <w:rPr>
          <w:b/>
          <w:bCs/>
          <w:i/>
          <w:iCs/>
        </w:rPr>
        <w:t>zenodo</w:t>
      </w:r>
      <w:proofErr w:type="spellEnd"/>
      <w:r>
        <w:rPr>
          <w:b/>
          <w:bCs/>
          <w:i/>
          <w:iCs/>
        </w:rPr>
        <w:t xml:space="preserve"> DOI</w:t>
      </w:r>
      <w:r>
        <w:t>.</w:t>
      </w:r>
    </w:p>
    <w:p w14:paraId="0AC94E51" w14:textId="77777777" w:rsidR="00045DD1" w:rsidRDefault="000C0FB7">
      <w:pPr>
        <w:pStyle w:val="Heading1"/>
      </w:pPr>
      <w:bookmarkStart w:id="11" w:name="results"/>
      <w:bookmarkEnd w:id="5"/>
      <w:bookmarkEnd w:id="10"/>
      <w:r>
        <w:t>Results</w:t>
      </w:r>
    </w:p>
    <w:p w14:paraId="67CE348B" w14:textId="77777777" w:rsidR="00045DD1" w:rsidRDefault="000C0FB7">
      <w:pPr>
        <w:pStyle w:val="Heading2"/>
      </w:pPr>
      <w:bookmarkStart w:id="12" w:name="northern-pikeminnow-demographics-1"/>
      <w:r>
        <w:t>Northern Pikeminnow Demographics</w:t>
      </w:r>
    </w:p>
    <w:p w14:paraId="01438A19" w14:textId="3EBA04A4" w:rsidR="00045DD1" w:rsidRDefault="000C0FB7" w:rsidP="009C4CEF">
      <w:pPr>
        <w:pStyle w:val="FirstParagraph"/>
      </w:pPr>
      <w:r>
        <w:t xml:space="preserve">Using hook-and-line angling, we caught a total of 1,663 Northern Pikeminnow over the course of the study including 14 recaptures; the overall CPUE was 1.32 Northern Pikeminnow per angler hour (Table 1). Mark-recapture abundance estimates of Northern Pikeminnow in Deadwater Slough ranged from 12,480 to 18,732 in fall 2019 and from 24,381 to 37,016 in fall 2020 (Table 3). We estimated larger populations of Northern Pikeminnow using the unadjusted multiple-census estimator compared to the single census and adjusted delayed-mixing multiple census estimators (Figure 2). Our sampling design most closely matched a multiple-census estimator; therefore, the Schnabel estimates were considered most appropriate. Accordingly, the mean </w:t>
      </w:r>
      <w:r>
        <w:lastRenderedPageBreak/>
        <w:t>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r w:rsidR="00AA0ABA">
        <w:t xml:space="preserve"> </w:t>
      </w:r>
      <w:r w:rsidR="00580B24">
        <w:t>L</w:t>
      </w:r>
      <w:r>
        <w:t>engths of Northern Pikeminnow ranged from 176 to 639 mm TL with an average of 389 mm (Figure 3). The PSD for Northern Pikeminnow in Deadwater Slough across all three surveys was 50%.</w:t>
      </w:r>
    </w:p>
    <w:p w14:paraId="171588DF" w14:textId="77777777" w:rsidR="00045DD1" w:rsidRDefault="000C0FB7">
      <w:pPr>
        <w:pStyle w:val="Heading2"/>
      </w:pPr>
      <w:bookmarkStart w:id="13" w:name="stomach-contents-1"/>
      <w:bookmarkEnd w:id="12"/>
      <w:r>
        <w:t>Stomach Contents</w:t>
      </w:r>
    </w:p>
    <w:p w14:paraId="303097CC" w14:textId="37FED45C" w:rsidR="00045DD1" w:rsidRDefault="000C0FB7">
      <w:pPr>
        <w:pStyle w:val="FirstParagraph"/>
      </w:pPr>
      <w:r>
        <w:t>We found that gastric lavage successfully removed food items in all dissected individuals, indicating the method was effective. Of the 1,558 Northern Pikeminnow sampled using gastric lavage, we found contents in 350 (22.5%) stomachs and confirmed fish or fish parts in 44 of those. Northern Pikeminnow captured during spring 2021 had a higher proportion of fish content in their diet compared to individuals captured in the fall surveys (Table 4). The mean wet weight of total contents for an individual was 0.98 g (median = 0.25 g; SD = 2.16 g). Overall, fish or fish remnants made up 11.7% of all stomach contents examined.</w:t>
      </w:r>
      <w:r w:rsidR="0022193D" w:rsidRPr="0022193D">
        <w:t xml:space="preserve"> </w:t>
      </w:r>
      <w:r w:rsidR="0022193D">
        <w:t xml:space="preserve">Additionally, while processing fish we also made sure to examine the </w:t>
      </w:r>
      <w:proofErr w:type="spellStart"/>
      <w:r w:rsidR="0022193D">
        <w:t>livewell</w:t>
      </w:r>
      <w:proofErr w:type="spellEnd"/>
      <w:r w:rsidR="0022193D">
        <w:t xml:space="preserve"> contents for any food items.</w:t>
      </w:r>
    </w:p>
    <w:p w14:paraId="533C48B5" w14:textId="77777777" w:rsidR="00045DD1" w:rsidRDefault="000C0FB7">
      <w:pPr>
        <w:pStyle w:val="Heading2"/>
      </w:pPr>
      <w:bookmarkStart w:id="14" w:name="fish-consumption-potential-1"/>
      <w:bookmarkEnd w:id="13"/>
      <w:r>
        <w:t>Fish Consumption Potential</w:t>
      </w:r>
    </w:p>
    <w:p w14:paraId="4ABE36E9" w14:textId="77777777" w:rsidR="00045DD1" w:rsidRDefault="000C0FB7">
      <w:pPr>
        <w:pStyle w:val="FirstParagraph"/>
      </w:pPr>
      <w:r>
        <w:t xml:space="preserve">During the fall DSR emigration, we estimated an average-size Northern Pikeminnow (394.1 TL mm) to consume 43.55 g of fish to maintain their body size, assuming 60% of their diet consists </w:t>
      </w:r>
      <w:r>
        <w:lastRenderedPageBreak/>
        <w:t>of fish prey (Figure 4). Fall consumption ranged from 35.74 g for a diet of 30% fish to 46.91 g for a diet of 90% fish. During the spring NRR emigration, we estimated an average-size Northern Pikeminnow (352.9 TL mm) to consume 42.51 g of fish, assuming 60% of their diet is fish prey (Figure 4). Spring consumption ranged from 34.01 for a diet of 30% fish to 44.33 for a diet of 90% fish. Daily consumption rates were higher early in the fall and late in the spring and corresponded with water temperatures above 8 degrees Celsius (Figure 4). Given estimated mean Northern Pikeminnow population sizes of 19,499 in the fall and 10,352 in the spring 2021, and a diet consisting of 60% fish, the Northern Pikeminnow population is estimated to consume 0.8 metric tons of fish during the fall DSR emigration and 0.4 metric tons during the spring NRR emigration in Deadwater Slough.</w:t>
      </w:r>
    </w:p>
    <w:p w14:paraId="7E4D610E" w14:textId="77777777" w:rsidR="00045DD1" w:rsidRDefault="000C0FB7">
      <w:pPr>
        <w:pStyle w:val="Heading2"/>
      </w:pPr>
      <w:bookmarkStart w:id="15" w:name="impacts-to-chinook-salmon-populations-1"/>
      <w:bookmarkEnd w:id="14"/>
      <w:r>
        <w:t>Impacts to Chinook Salmon Populations</w:t>
      </w:r>
    </w:p>
    <w:p w14:paraId="7991632C" w14:textId="5131753B" w:rsidR="00045DD1" w:rsidRDefault="000C0FB7">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are juvenile Chinook Salmon (Figure 5). At the median value of 50%, we estimated that 61,409 (95% CI: 31,342 - 131,004) juvenile Chinook Salmon </w:t>
      </w:r>
      <w:r w:rsidR="00305AF0">
        <w:t xml:space="preserve">would </w:t>
      </w:r>
      <w:r>
        <w:t>be consumed. Using the median Granite-to-Granite SAR for Chinook Salmon in the Upper Salmon River, we estimated the “adult equivalents” of juveniles consumed to be 377 (95% CI: 161 - 935) adults (Figure 6).</w:t>
      </w:r>
    </w:p>
    <w:p w14:paraId="59969062" w14:textId="77777777" w:rsidR="00045DD1" w:rsidRDefault="000C0FB7">
      <w:pPr>
        <w:pStyle w:val="Heading1"/>
      </w:pPr>
      <w:bookmarkStart w:id="16" w:name="discussion"/>
      <w:bookmarkEnd w:id="11"/>
      <w:bookmarkEnd w:id="15"/>
      <w:r>
        <w:t>Discussion</w:t>
      </w:r>
    </w:p>
    <w:p w14:paraId="002DF41F" w14:textId="4823A534" w:rsidR="00045DD1" w:rsidRDefault="000C0FB7">
      <w:pPr>
        <w:pStyle w:val="FirstParagraph"/>
      </w:pPr>
      <w:r>
        <w:t xml:space="preserve">All mark-recapture abundance estimators suggest a large population of Northern Pikeminnow occupies Deadwater Slough. The mean population size of Northern Pikeminnow was estimated </w:t>
      </w:r>
      <w:r>
        <w:lastRenderedPageBreak/>
        <w:t xml:space="preserve">to be 19,499 during the fall DSR emigration and 10,352 during the spring NRR emigration even after accounting for the potential of delayed mixing of marked fish. Those estimates translate to linear densities (fish/rkm) that are 15 and 8 times greater than densities reported by Beamesderfer and Rieman (1991) for the John Day Reservoir and approximately 4 and 2 times greater than projections for the lower Columbia River (Beamesderfer et al. 1996). Beamesderfer and Rieman (1991) 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reservoir complexes on the Snake and Columbia rivers may support exceptionally high predator densities, consistent with </w:t>
      </w:r>
      <w:ins w:id="17" w:author="Porter, Nicholas" w:date="2022-04-07T10:40:00Z">
        <w:r w:rsidR="00884417">
          <w:t xml:space="preserve">other </w:t>
        </w:r>
      </w:ins>
      <w:r>
        <w:t xml:space="preserve">findings </w:t>
      </w:r>
      <w:ins w:id="18" w:author="Porter, Nicholas" w:date="2022-04-07T10:40:00Z">
        <w:r w:rsidR="00695733">
          <w:t>in the literature (</w:t>
        </w:r>
      </w:ins>
      <w:del w:id="19" w:author="Porter, Nicholas" w:date="2022-04-07T10:40:00Z">
        <w:r w:rsidDel="00695733">
          <w:delText>of</w:delText>
        </w:r>
      </w:del>
      <w:del w:id="20" w:author="Porter, Nicholas" w:date="2022-04-07T10:41:00Z">
        <w:r w:rsidDel="00695733">
          <w:delText xml:space="preserve"> </w:delText>
        </w:r>
      </w:del>
      <w:ins w:id="21" w:author="Porter, Nicholas" w:date="2022-04-07T10:41:00Z">
        <w:r w:rsidR="00695733">
          <w:t>Zimmerman and Ward 1999</w:t>
        </w:r>
        <w:r w:rsidR="00D86FD1">
          <w:t>;</w:t>
        </w:r>
      </w:ins>
      <w:ins w:id="22" w:author="Porter, Nicholas" w:date="2022-04-07T10:42:00Z">
        <w:r w:rsidR="00C91BDD">
          <w:t xml:space="preserve"> </w:t>
        </w:r>
      </w:ins>
      <w:ins w:id="23" w:author="Porter, Nicholas" w:date="2022-04-07T10:41:00Z">
        <w:r w:rsidR="00D86FD1">
          <w:t xml:space="preserve">Gray and </w:t>
        </w:r>
        <w:proofErr w:type="spellStart"/>
        <w:r w:rsidR="00D86FD1">
          <w:t>Dauble</w:t>
        </w:r>
        <w:proofErr w:type="spellEnd"/>
        <w:r w:rsidR="00D86FD1">
          <w:t xml:space="preserve"> 2001; </w:t>
        </w:r>
      </w:ins>
      <w:r>
        <w:t xml:space="preserve">Harnish et al. </w:t>
      </w:r>
      <w:del w:id="24" w:author="Porter, Nicholas" w:date="2022-04-07T10:41:00Z">
        <w:r w:rsidDel="00D86FD1">
          <w:delText>(</w:delText>
        </w:r>
      </w:del>
      <w:r>
        <w:t>2014)</w:t>
      </w:r>
      <w:ins w:id="25" w:author="Porter, Nicholas" w:date="2022-04-07T10:41:00Z">
        <w:r w:rsidR="00D86FD1">
          <w:t>.</w:t>
        </w:r>
      </w:ins>
      <w:del w:id="26" w:author="Porter, Nicholas" w:date="2022-04-07T10:42:00Z">
        <w:r w:rsidDel="00D86FD1">
          <w:delText xml:space="preserve">, </w:delText>
        </w:r>
      </w:del>
      <w:del w:id="27" w:author="Porter, Nicholas" w:date="2022-04-07T10:41:00Z">
        <w:r w:rsidDel="00D86FD1">
          <w:delText>Gray and Dauble (2001), and Zimmerman and Ward (1999).</w:delText>
        </w:r>
      </w:del>
      <w:r>
        <w:t xml:space="preserve"> Given the dearth of current data available throughout the Columbia River basin, it is unclear how Northern Pikeminnow abundance estimates in this study compare to elsewhere in the basin; additional information on contemporary piscine predator abundances may be needed (Widener et al. 2021).</w:t>
      </w:r>
    </w:p>
    <w:p w14:paraId="7DFAE7AE" w14:textId="46842C6D" w:rsidR="00045DD1" w:rsidRDefault="000C0FB7">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Emigration of marked individuals could reduce the marking fraction in the </w:t>
      </w:r>
      <w:r>
        <w:lastRenderedPageBreak/>
        <w:t>population leading to an upward bias in abundance estimates, but emigration rates would need to be substantial.</w:t>
      </w:r>
      <w:r w:rsidR="00234AF5">
        <w:t xml:space="preserve"> Additionally, we captured </w:t>
      </w:r>
      <w:r w:rsidR="005D2CEB">
        <w:t>fish with previous years marks which indicate</w:t>
      </w:r>
      <w:r w:rsidR="00CE11D7">
        <w:t xml:space="preserve"> seasonal residency of these fish.</w:t>
      </w:r>
      <w:r>
        <w:t xml:space="preserve"> The multiple census estimators, which we report, are more robust to this assumption because the marking fraction i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is likely met. This assumption can likewise affect results if mortality occurs for some marked fish released back to the population. During field processing, no mortalities or injury post release was observed and fish injured prior to release were retained. Nevertheless, the potential for mortality amongst marked and released fish cannot be discounted.</w:t>
      </w:r>
    </w:p>
    <w:p w14:paraId="1D96F4AD" w14:textId="30EB086D" w:rsidR="00045DD1" w:rsidRDefault="000C0FB7">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w:t>
      </w:r>
      <w:ins w:id="28" w:author="Porter, Nicholas" w:date="2022-04-07T10:53:00Z">
        <w:r w:rsidR="007449C8">
          <w:t xml:space="preserve">While there is always some level of bias, we feel with a size range of 176 to 639 mm TL was a good representation of the population. </w:t>
        </w:r>
      </w:ins>
      <w:r>
        <w:t xml:space="preserve">We also question the validity of our assumption of equal catchability of individual fish between sampling events. Two individual fish were recaptured during multiple days within a survey, indicating that marked fish were continually susceptible to angling. We additionally suspect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 “good” fishing locales. Violations of the assumption of equal catchability between marked and unmarked fish may lead to an overestimate </w:t>
      </w:r>
      <w:r>
        <w:lastRenderedPageBreak/>
        <w:t>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 “hook shy” for a period of time. The adjusted delayed-mixing Schnabel estimator may account for these biases; however the magnitude of bias is unknown.</w:t>
      </w:r>
    </w:p>
    <w:p w14:paraId="43355974" w14:textId="77777777" w:rsidR="00045DD1" w:rsidRDefault="000C0FB7">
      <w:pPr>
        <w:pStyle w:val="BodyText"/>
      </w:pPr>
      <w:r>
        <w:t>The spring abundance estimate was smaller than fall abundance estimates due to the spring CPUE being approximately half of the mean fall CPUE (Table 1). Although our approach assumed equal capture probabilities between the fall and spring surveys, we believe that higher spring flows may result in lower capture probabilities of Northern Pikeminnow. Therefore, we believe our spring abundance estimate to be conservative.</w:t>
      </w:r>
    </w:p>
    <w:p w14:paraId="70B5915A" w14:textId="350A7DE5" w:rsidR="00045DD1" w:rsidRDefault="000C0FB7">
      <w:pPr>
        <w:pStyle w:val="BodyText"/>
      </w:pPr>
      <w:r>
        <w:t>In addition to the large population abundance, the observed (50%) PSD in this study was greater than observations of 41% below Bonneville Dam and 18% in Bonneville Reservoir (Winther et al. 2020).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w:t>
      </w:r>
      <w:r w:rsidR="00DD1E94">
        <w:t xml:space="preserve"> </w:t>
      </w:r>
      <w:r w:rsidR="007929E2">
        <w:t>al</w:t>
      </w:r>
      <w:r w:rsidR="00DD1E94">
        <w:t>luding to the favorable conditions for Northern Pikeminnow</w:t>
      </w:r>
      <w:r>
        <w:t>.</w:t>
      </w:r>
    </w:p>
    <w:p w14:paraId="00961E37" w14:textId="77777777" w:rsidR="00045DD1" w:rsidRDefault="000C0FB7">
      <w:pPr>
        <w:pStyle w:val="BodyText"/>
      </w:pPr>
      <w:r>
        <w:t xml:space="preserve">We performed gastric lavage on nearly all Northern Pikeminnow collected during this study. Observed prey species included juvenile Chinook Salmon as well as Redside Shiner </w:t>
      </w:r>
      <w:r>
        <w:rPr>
          <w:i/>
          <w:iCs/>
        </w:rPr>
        <w:t>Richardsoniu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xml:space="preserve">, though decomposition from digestion rendered most fish contents unidentifiable. Although our approach provided useful information on prey </w:t>
      </w:r>
      <w:r>
        <w:lastRenderedPageBreak/>
        <w:t>species, the use of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Jurajda et al. 2016); possibly because they are captured while actively searching for food, suggesting they are hungry. Second, unlike other predators such as Smallmouth Bass and Walleye, that are commonly sampled using gastric lavage (Kamler and Pope 2001), Northern Pikeminnow are cyprinids and therefore lack a true stomach. Consequently, performing gastric lavage on cyprinid species can be ineffective for accurately quantifying diet composition (Hartleb and Moring 1995), or alternately, requires a modification in methodology to flush food items out the vent of the fish (Wasowicz and Valdez 1994). Therefore, we consider our diet composition estimates from gastric lavage to be conservative.</w:t>
      </w:r>
    </w:p>
    <w:p w14:paraId="1A11C27B" w14:textId="77777777" w:rsidR="00045DD1" w:rsidRDefault="000C0FB7">
      <w:pPr>
        <w:pStyle w:val="BodyText"/>
      </w:pPr>
      <w:r>
        <w:t xml:space="preserve">Our bioenergetics approach assumed that all available prey consumed by Northern Pikeminnow have energy densities equal to juvenile Chinook Salmon. Generalizing energy densities using a single species is a common approach (Petersen and Ward 1999).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 (Poe et al. 1991; Shively et al. </w:t>
      </w:r>
      <w:r>
        <w:lastRenderedPageBreak/>
        <w:t>1996). This is likely the case during fall months when DSR Chinook Salmon are the dominant prey species available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14:paraId="365E9964" w14:textId="77777777" w:rsidR="00045DD1" w:rsidRDefault="000C0FB7">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 (National Oceanic and Atmospheric Administration 2017). Recovery of the MPG is desired to support local fisheries and economies. At least five of the eight populations must meet criteria set forth by McElhany et al. (2000) and the Interior Columbia Technical Recovery Team (2007) 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 (Poole et al. 2019; Feeken et al. 2020; McClure et al. 2021), the </w:t>
      </w:r>
      <w:r>
        <w:lastRenderedPageBreak/>
        <w:t>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14:paraId="662F52DA" w14:textId="77777777" w:rsidR="00045DD1" w:rsidRDefault="000C0FB7">
      <w:pPr>
        <w:pStyle w:val="BodyText"/>
      </w:pPr>
      <w:r>
        <w:t>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 (Kinzer et al. 2020).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 “adult equivalents” a useful exercise to place results in context with a metric commonly used for recovery.</w:t>
      </w:r>
    </w:p>
    <w:p w14:paraId="408A5C4C" w14:textId="77777777" w:rsidR="00045DD1" w:rsidRDefault="000C0FB7">
      <w:pPr>
        <w:pStyle w:val="BodyText"/>
      </w:pPr>
      <w:r>
        <w:t xml:space="preserve">In additional to juvenile Chinook Salmon, juvenile steelhead and Sockeye Salmon, including both natural-origin juveniles and hatchery releases, are also likely prey items for Northern Pikeminnow in Deadwater Slough. Accordingly, we surmise that juvenile emigration and adult returns of steelhead and Sockeye Salmon are also affected by predation, including hatchery populations, which provide for recreational fishing opportunities in the Upper Salmon River. </w:t>
      </w:r>
      <w:r>
        <w:lastRenderedPageBreak/>
        <w:t>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14:paraId="1703A70E" w14:textId="10CC504D" w:rsidR="00045DD1" w:rsidRDefault="000C0FB7">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 (Axel et al. 2015; Ackerman et al. 2018; Porter et al. 2019). Managers </w:t>
      </w:r>
      <w:ins w:id="29" w:author="Porter, Nicholas" w:date="2022-04-07T11:05:00Z">
        <w:r w:rsidR="00131ACC">
          <w:t xml:space="preserve">also </w:t>
        </w:r>
      </w:ins>
      <w:r>
        <w:t xml:space="preserve">ought </w:t>
      </w:r>
      <w:del w:id="30" w:author="Porter, Nicholas" w:date="2022-04-07T11:05:00Z">
        <w:r w:rsidDel="00131ACC">
          <w:delText xml:space="preserve">also </w:delText>
        </w:r>
      </w:del>
      <w:r>
        <w:t>to consider the feasibility and net benefit of restoring fluvial processes relative to potential losses for recreational fishing and bird watching opportunities (</w:t>
      </w:r>
      <w:hyperlink r:id="rId16">
        <w:r>
          <w:rPr>
            <w:rStyle w:val="Hyperlink"/>
          </w:rPr>
          <w:t>https://www.audobon.org/important-bird-areas/deadwater-slough</w:t>
        </w:r>
      </w:hyperlink>
      <w:r>
        <w:t>).</w:t>
      </w:r>
    </w:p>
    <w:p w14:paraId="022C7697" w14:textId="16A2FDFF" w:rsidR="00045DD1" w:rsidRDefault="000C0FB7">
      <w:pPr>
        <w:pStyle w:val="BodyText"/>
      </w:pPr>
      <w:r>
        <w:t xml:space="preserve">Northern Pikeminnow bounty programs have proven successful at reducing population sizes and impacts on emigrating salmonids in the Columbia River (Winther et al. 2020). A local Northern Pikeminnow bounty program could provide monetary incentive for sportfisherman, </w:t>
      </w:r>
      <w:del w:id="31" w:author="Porter, Nicholas" w:date="2022-04-07T11:06:00Z">
        <w:r w:rsidDel="00202A0C">
          <w:delText xml:space="preserve">in addition to </w:delText>
        </w:r>
      </w:del>
      <w:r>
        <w:lastRenderedPageBreak/>
        <w:t xml:space="preserve">boosting the local economy from lost </w:t>
      </w:r>
      <w:del w:id="32" w:author="Porter, Nicholas" w:date="2022-04-07T11:07:00Z">
        <w:r w:rsidDel="00DA58D3">
          <w:delText>revenues</w:delText>
        </w:r>
      </w:del>
      <w:ins w:id="33" w:author="Porter, Nicholas" w:date="2022-04-07T11:07:00Z">
        <w:r w:rsidR="00DA58D3">
          <w:t>revenues and</w:t>
        </w:r>
      </w:ins>
      <w:ins w:id="34" w:author="Porter, Nicholas" w:date="2022-04-07T11:05:00Z">
        <w:r w:rsidR="0096626B">
          <w:t xml:space="preserve"> </w:t>
        </w:r>
      </w:ins>
      <w:ins w:id="35" w:author="Porter, Nicholas" w:date="2022-04-07T11:07:00Z">
        <w:r w:rsidR="00942A85">
          <w:t xml:space="preserve">would </w:t>
        </w:r>
      </w:ins>
      <w:ins w:id="36" w:author="Porter, Nicholas" w:date="2022-04-07T11:06:00Z">
        <w:r w:rsidR="00202A0C">
          <w:t xml:space="preserve">allow the public to feel </w:t>
        </w:r>
      </w:ins>
      <w:ins w:id="37" w:author="Porter, Nicholas" w:date="2022-04-07T11:08:00Z">
        <w:r w:rsidR="00462113">
          <w:t>a sense of ownership</w:t>
        </w:r>
        <w:r w:rsidR="004B5128">
          <w:t xml:space="preserve"> in</w:t>
        </w:r>
      </w:ins>
      <w:ins w:id="38" w:author="Porter, Nicholas" w:date="2022-04-07T11:06:00Z">
        <w:r w:rsidR="00202A0C">
          <w:t xml:space="preserve"> the management of </w:t>
        </w:r>
      </w:ins>
      <w:ins w:id="39" w:author="Porter, Nicholas" w:date="2022-04-07T11:07:00Z">
        <w:r w:rsidR="00DA58D3">
          <w:t>their fisheries</w:t>
        </w:r>
      </w:ins>
      <w:r>
        <w:t xml:space="preserve">. Bounty programs could be conducted year-round or seasonally to coincide with peak juvenile outmigration(s). Each approach would require continual/annual effort and harvest to suppress the population size and as such, appropriate funding would be needed to support the program. Lastly, a more passive approach could be to provide cover or structure within Deadwater Slough that provides refugia for juvenile salmonids during their emigration. Cover </w:t>
      </w:r>
      <w:r w:rsidR="004B5128">
        <w:t xml:space="preserve">would need to </w:t>
      </w:r>
      <w:r>
        <w:t xml:space="preserve">be appropriately sized </w:t>
      </w:r>
      <w:ins w:id="40" w:author="Porter, Nicholas" w:date="2022-04-07T11:09:00Z">
        <w:r w:rsidR="00747686">
          <w:t xml:space="preserve">and anchored </w:t>
        </w:r>
      </w:ins>
      <w:r>
        <w:t>to provide concealment to juvenile fishes while reducing access by larger fishes like Northern Pikeminnow. Adding cover could be a cost-effective approach; however, its potential effectiveness is unclear.</w:t>
      </w:r>
    </w:p>
    <w:p w14:paraId="7ECE42A9" w14:textId="77777777" w:rsidR="00045DD1" w:rsidRDefault="000C0FB7">
      <w:pPr>
        <w:pStyle w:val="BodyText"/>
      </w:pPr>
      <w:r>
        <w:t xml:space="preserve">Although the origins of Deadwater Slough are somewhat ambiguous (Reichmuth et al. 1985; USACE 1986), it is likely that human activities in Dump Creek appear to have either exacerbated or contributed to its formation, and in turn, created favorable conditions for Northern Pikeminnow. Among the three surveys, our lowest population abundance estimate was greater than 10,000 Northern Pikeminnow that occupy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s. Deadwater Slough predates the ESA-listing of Chinook Salmon populations in the Upper Salmon MPG in </w:t>
      </w:r>
      <w:r>
        <w:lastRenderedPageBreak/>
        <w:t>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14:paraId="49E05C5C" w14:textId="77777777" w:rsidR="00045DD1" w:rsidRDefault="000C0FB7">
      <w:r>
        <w:br w:type="page"/>
      </w:r>
    </w:p>
    <w:p w14:paraId="3F4415DB" w14:textId="77777777" w:rsidR="00045DD1" w:rsidRDefault="000C0FB7">
      <w:pPr>
        <w:pStyle w:val="Heading1"/>
      </w:pPr>
      <w:bookmarkStart w:id="41" w:name="acknowledgements"/>
      <w:bookmarkEnd w:id="16"/>
      <w:r>
        <w:lastRenderedPageBreak/>
        <w:t>Acknowledgements</w:t>
      </w:r>
    </w:p>
    <w:p w14:paraId="320743A2" w14:textId="77777777" w:rsidR="00045DD1" w:rsidRDefault="000C0FB7">
      <w:pPr>
        <w:pStyle w:val="FirstParagraph"/>
      </w:pPr>
      <w:r>
        <w:t>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5BBA65DB" w14:textId="77777777" w:rsidR="00045DD1" w:rsidRDefault="000C0FB7">
      <w:r>
        <w:br w:type="page"/>
      </w:r>
    </w:p>
    <w:p w14:paraId="18E271C1" w14:textId="77777777" w:rsidR="00045DD1" w:rsidRDefault="000C0FB7">
      <w:pPr>
        <w:pStyle w:val="Heading1"/>
      </w:pPr>
      <w:bookmarkStart w:id="42" w:name="literature-cited"/>
      <w:bookmarkEnd w:id="41"/>
      <w:r>
        <w:lastRenderedPageBreak/>
        <w:t>Literature Cited</w:t>
      </w:r>
    </w:p>
    <w:p w14:paraId="4232C1DE" w14:textId="77777777" w:rsidR="00045DD1" w:rsidRDefault="000C0FB7">
      <w:pPr>
        <w:pStyle w:val="Bibliography"/>
        <w:spacing w:line="240" w:lineRule="auto"/>
        <w:ind w:hanging="720"/>
        <w:pPrChange w:id="43" w:author="Porter, Nicholas" w:date="2022-04-07T11:12:00Z">
          <w:pPr>
            <w:pStyle w:val="Bibliography"/>
          </w:pPr>
        </w:pPrChange>
      </w:pPr>
      <w:bookmarkStart w:id="44" w:name="ref-Ackerman2018"/>
      <w:bookmarkStart w:id="45" w:name="refs"/>
      <w:commentRangeStart w:id="46"/>
      <w:r>
        <w:t>Ackerman, M. W., G. A. Axel, R. A. Carmichael, and K. See. 2018. Movement and distribution of sp/sum Chinook Salmon presmolts in the mainstem Salmon River, pilot study. Technical report prepared for Idaho Governor’s Office of Species Conservation.</w:t>
      </w:r>
      <w:commentRangeEnd w:id="46"/>
      <w:r w:rsidR="00510290">
        <w:rPr>
          <w:rStyle w:val="CommentReference"/>
        </w:rPr>
        <w:commentReference w:id="46"/>
      </w:r>
    </w:p>
    <w:p w14:paraId="304449CD" w14:textId="77777777" w:rsidR="00045DD1" w:rsidRDefault="000C0FB7">
      <w:pPr>
        <w:pStyle w:val="Bibliography"/>
        <w:spacing w:line="240" w:lineRule="auto"/>
        <w:ind w:hanging="720"/>
        <w:pPrChange w:id="47" w:author="Porter, Nicholas" w:date="2022-04-07T11:12:00Z">
          <w:pPr>
            <w:pStyle w:val="Bibliography"/>
          </w:pPr>
        </w:pPrChange>
      </w:pPr>
      <w:bookmarkStart w:id="48" w:name="ref-Atlas2021"/>
      <w:bookmarkEnd w:id="44"/>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46D00361" w14:textId="77777777" w:rsidR="00045DD1" w:rsidRDefault="000C0FB7">
      <w:pPr>
        <w:pStyle w:val="Bibliography"/>
        <w:spacing w:line="240" w:lineRule="auto"/>
        <w:ind w:hanging="720"/>
        <w:pPrChange w:id="49" w:author="Porter, Nicholas" w:date="2022-04-07T11:12:00Z">
          <w:pPr>
            <w:pStyle w:val="Bibliography"/>
          </w:pPr>
        </w:pPrChange>
      </w:pPr>
      <w:bookmarkStart w:id="50" w:name="ref-Axel2015"/>
      <w:bookmarkEnd w:id="48"/>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351E8C23" w14:textId="77777777" w:rsidR="00045DD1" w:rsidRDefault="000C0FB7">
      <w:pPr>
        <w:pStyle w:val="Bibliography"/>
        <w:spacing w:line="240" w:lineRule="auto"/>
        <w:ind w:hanging="720"/>
        <w:pPrChange w:id="51" w:author="Porter, Nicholas" w:date="2022-04-07T11:12:00Z">
          <w:pPr>
            <w:pStyle w:val="Bibliography"/>
          </w:pPr>
        </w:pPrChange>
      </w:pPr>
      <w:bookmarkStart w:id="52" w:name="ref-Beamesderfer1996"/>
      <w:bookmarkEnd w:id="50"/>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6FF2E3C4" w14:textId="77777777" w:rsidR="00045DD1" w:rsidRDefault="000C0FB7">
      <w:pPr>
        <w:pStyle w:val="Bibliography"/>
        <w:spacing w:line="240" w:lineRule="auto"/>
        <w:ind w:hanging="720"/>
        <w:pPrChange w:id="53" w:author="Porter, Nicholas" w:date="2022-04-07T11:12:00Z">
          <w:pPr>
            <w:pStyle w:val="Bibliography"/>
          </w:pPr>
        </w:pPrChange>
      </w:pPr>
      <w:bookmarkStart w:id="54" w:name="ref-Beamesderfer1991"/>
      <w:bookmarkEnd w:id="52"/>
      <w:r>
        <w:t>Beamesderfer, R. C., and B. E. Rieman. 1991. Abundance and distribution of Northern Squawfish, Walleyes, and Smallmouth Bass in John Day Reservoir, Columbia River. Transactions of the American Fisheries Society 120:439–447.</w:t>
      </w:r>
    </w:p>
    <w:p w14:paraId="5418DA3A" w14:textId="77777777" w:rsidR="00045DD1" w:rsidRDefault="000C0FB7">
      <w:pPr>
        <w:pStyle w:val="Bibliography"/>
        <w:spacing w:line="240" w:lineRule="auto"/>
        <w:ind w:hanging="720"/>
        <w:pPrChange w:id="55" w:author="Porter, Nicholas" w:date="2022-04-07T11:12:00Z">
          <w:pPr>
            <w:pStyle w:val="Bibliography"/>
          </w:pPr>
        </w:pPrChange>
      </w:pPr>
      <w:bookmarkStart w:id="56" w:name="ref-Chapman1951"/>
      <w:bookmarkEnd w:id="54"/>
      <w:r>
        <w:t>Chapman, D. G. 1951. Some Properties of the Hypergeometric Distribution with Applications to Zoological Sample Censuses. University of California Publications Statistics 1:131–160.</w:t>
      </w:r>
    </w:p>
    <w:p w14:paraId="5878BF02" w14:textId="77777777" w:rsidR="00045DD1" w:rsidRDefault="000C0FB7">
      <w:pPr>
        <w:pStyle w:val="Bibliography"/>
        <w:spacing w:line="240" w:lineRule="auto"/>
        <w:ind w:hanging="720"/>
        <w:pPrChange w:id="57" w:author="Porter, Nicholas" w:date="2022-04-07T11:12:00Z">
          <w:pPr>
            <w:pStyle w:val="Bibliography"/>
          </w:pPr>
        </w:pPrChange>
      </w:pPr>
      <w:bookmarkStart w:id="58" w:name="ref-Clark2020"/>
      <w:bookmarkEnd w:id="56"/>
      <w:r>
        <w:t>Clark, C., P. Roni, J. Keeton, and G. Pess. 2020. Evaluation of the removal of impassable barriers on anadromous salmon and steelhead in the Columbia River Basin. Fisheries Management and Ecology 27(1):102–110.</w:t>
      </w:r>
    </w:p>
    <w:p w14:paraId="2B4484B2" w14:textId="77777777" w:rsidR="00045DD1" w:rsidRDefault="000C0FB7">
      <w:pPr>
        <w:pStyle w:val="Bibliography"/>
        <w:spacing w:line="240" w:lineRule="auto"/>
        <w:ind w:hanging="720"/>
        <w:pPrChange w:id="59" w:author="Porter, Nicholas" w:date="2022-04-07T11:12:00Z">
          <w:pPr>
            <w:pStyle w:val="Bibliography"/>
          </w:pPr>
        </w:pPrChange>
      </w:pPr>
      <w:bookmarkStart w:id="60" w:name="ref-Copeland2014a"/>
      <w:bookmarkEnd w:id="58"/>
      <w:r>
        <w:t>Copeland, T., M. W. Ackerman, M. P. Corsi, P. Kennedy, K. K. Wright, M. R. Campbell, and W. C. Schrader. 2014. Wild Juvenile Steelhead and Chinook Salmon Abundance and Composition at Lower Granite Dam, Migratory Years 2010 and 2011. Idaho Department of Fish and Game.</w:t>
      </w:r>
    </w:p>
    <w:p w14:paraId="7EA379C0" w14:textId="77777777" w:rsidR="00045DD1" w:rsidRDefault="000C0FB7">
      <w:pPr>
        <w:pStyle w:val="Bibliography"/>
        <w:spacing w:line="240" w:lineRule="auto"/>
        <w:ind w:hanging="720"/>
        <w:pPrChange w:id="61" w:author="Porter, Nicholas" w:date="2022-04-07T11:12:00Z">
          <w:pPr>
            <w:pStyle w:val="Bibliography"/>
          </w:pPr>
        </w:pPrChange>
      </w:pPr>
      <w:bookmarkStart w:id="62" w:name="ref-Crozier2020"/>
      <w:bookmarkEnd w:id="60"/>
      <w:r>
        <w:t>Crozier, L. G., J. E. Siegel, L. E. Wiesebron, E. M. Trujillo, B. J. Burke, B. P. Sandford, and D. L. Widener. 2020. Snake River Sockeye and Chinook Salmon in a changing climate: Implications for upstream migration survival during recent extreme and future climates. PLOS ONE 15(9):e0238886.</w:t>
      </w:r>
    </w:p>
    <w:p w14:paraId="6082B9D4" w14:textId="77777777" w:rsidR="00045DD1" w:rsidRDefault="000C0FB7">
      <w:pPr>
        <w:pStyle w:val="Bibliography"/>
        <w:spacing w:line="240" w:lineRule="auto"/>
        <w:ind w:hanging="720"/>
        <w:pPrChange w:id="63" w:author="Porter, Nicholas" w:date="2022-04-07T11:12:00Z">
          <w:pPr>
            <w:pStyle w:val="Bibliography"/>
          </w:pPr>
        </w:pPrChange>
      </w:pPr>
      <w:bookmarkStart w:id="64" w:name="ref-Deslauriers2017"/>
      <w:bookmarkEnd w:id="62"/>
      <w:r>
        <w:t>Deslauriers, D., S. R. Chipps, J. E. Breck, J. A. Rice, and C. P. Madenjian. 2017. Fish Bioenergetics 4.0: An R-based modeling application. Fisheries 42(11):586–596.</w:t>
      </w:r>
    </w:p>
    <w:p w14:paraId="121FD641" w14:textId="77777777" w:rsidR="00045DD1" w:rsidRDefault="000C0FB7">
      <w:pPr>
        <w:pStyle w:val="Bibliography"/>
        <w:spacing w:line="240" w:lineRule="auto"/>
        <w:ind w:hanging="720"/>
        <w:pPrChange w:id="65" w:author="Porter, Nicholas" w:date="2022-04-07T11:12:00Z">
          <w:pPr>
            <w:pStyle w:val="Bibliography"/>
          </w:pPr>
        </w:pPrChange>
      </w:pPr>
      <w:bookmarkStart w:id="66" w:name="ref-Dodson2013"/>
      <w:bookmarkEnd w:id="64"/>
      <w:r>
        <w:t>Dodson, J. J., N. Aubin-Horth, V. Thériault, and D. J. Páez. 2013. The evolutionary ecology of alternative migratory tactics in salmonid fishes: Alternative migratory tactics as threshold traits. Biological Reviews 88(3):602–625.</w:t>
      </w:r>
    </w:p>
    <w:p w14:paraId="6A6B4617" w14:textId="77777777" w:rsidR="00045DD1" w:rsidRDefault="000C0FB7">
      <w:pPr>
        <w:pStyle w:val="Bibliography"/>
        <w:spacing w:line="240" w:lineRule="auto"/>
        <w:ind w:hanging="720"/>
        <w:pPrChange w:id="67" w:author="Porter, Nicholas" w:date="2022-04-07T11:12:00Z">
          <w:pPr>
            <w:pStyle w:val="Bibliography"/>
          </w:pPr>
        </w:pPrChange>
      </w:pPr>
      <w:bookmarkStart w:id="68" w:name="ref-eBird2021"/>
      <w:bookmarkEnd w:id="66"/>
      <w:r>
        <w:lastRenderedPageBreak/>
        <w:t>eBird. 2021. eBird: An online database of bird distribution and abundance [web application]. eBird, Cornell Lab of Ornithology, Ithaca, New York. Available: http://www.ebird.org. Accessed: November 10, 2021.</w:t>
      </w:r>
    </w:p>
    <w:p w14:paraId="306CCF53" w14:textId="77777777" w:rsidR="00045DD1" w:rsidRDefault="000C0FB7">
      <w:pPr>
        <w:pStyle w:val="Bibliography"/>
        <w:spacing w:line="240" w:lineRule="auto"/>
        <w:ind w:hanging="720"/>
        <w:pPrChange w:id="69" w:author="Porter, Nicholas" w:date="2022-04-07T11:12:00Z">
          <w:pPr>
            <w:pStyle w:val="Bibliography"/>
          </w:pPr>
        </w:pPrChange>
      </w:pPr>
      <w:bookmarkStart w:id="70" w:name="ref-Emerson1973"/>
      <w:bookmarkEnd w:id="68"/>
      <w:r>
        <w:t>Emerson, J. L. 1973. A history of the Salmon National Forest. United States Forest Service. 194 pp.</w:t>
      </w:r>
    </w:p>
    <w:p w14:paraId="595A7D5D" w14:textId="77777777" w:rsidR="00045DD1" w:rsidRDefault="000C0FB7">
      <w:pPr>
        <w:pStyle w:val="Bibliography"/>
        <w:spacing w:line="240" w:lineRule="auto"/>
        <w:ind w:hanging="720"/>
        <w:pPrChange w:id="71" w:author="Porter, Nicholas" w:date="2022-04-07T11:12:00Z">
          <w:pPr>
            <w:pStyle w:val="Bibliography"/>
          </w:pPr>
        </w:pPrChange>
      </w:pPr>
      <w:bookmarkStart w:id="72" w:name="ref-Evans2012"/>
      <w:bookmarkEnd w:id="70"/>
      <w:r>
        <w:t>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p w14:paraId="7F884D4C" w14:textId="77777777" w:rsidR="00045DD1" w:rsidRDefault="000C0FB7">
      <w:pPr>
        <w:pStyle w:val="Bibliography"/>
        <w:spacing w:line="240" w:lineRule="auto"/>
        <w:ind w:hanging="720"/>
        <w:pPrChange w:id="73" w:author="Porter, Nicholas" w:date="2022-04-07T11:12:00Z">
          <w:pPr>
            <w:pStyle w:val="Bibliography"/>
          </w:pPr>
        </w:pPrChange>
      </w:pPr>
      <w:bookmarkStart w:id="74" w:name="ref-Evans2016"/>
      <w:bookmarkEnd w:id="72"/>
      <w:r>
        <w:t>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p w14:paraId="2B0A47C2" w14:textId="77777777" w:rsidR="00045DD1" w:rsidRDefault="000C0FB7">
      <w:pPr>
        <w:pStyle w:val="Bibliography"/>
        <w:spacing w:line="240" w:lineRule="auto"/>
        <w:ind w:hanging="720"/>
        <w:pPrChange w:id="75" w:author="Porter, Nicholas" w:date="2022-04-07T11:12:00Z">
          <w:pPr>
            <w:pStyle w:val="Bibliography"/>
          </w:pPr>
        </w:pPrChange>
      </w:pPr>
      <w:bookmarkStart w:id="76" w:name="ref-Feeken2020"/>
      <w:bookmarkEnd w:id="74"/>
      <w:r>
        <w:t>Feeken, S. F., B. Barnett, E. Felts, E. J. Stark, M. Davison, J. R. Poole, C. McClure, B. A. Knoth, and M. E. Dobos. 2020. Idaho Anadromous Emigrant Monitoring, 2019 Annual Report. IDFG Report Number 20-09:67.</w:t>
      </w:r>
    </w:p>
    <w:p w14:paraId="446FADBA" w14:textId="77777777" w:rsidR="00045DD1" w:rsidRDefault="000C0FB7">
      <w:pPr>
        <w:pStyle w:val="Bibliography"/>
        <w:spacing w:line="240" w:lineRule="auto"/>
        <w:ind w:hanging="720"/>
        <w:pPrChange w:id="77" w:author="Porter, Nicholas" w:date="2022-04-07T11:12:00Z">
          <w:pPr>
            <w:pStyle w:val="Bibliography"/>
          </w:pPr>
        </w:pPrChange>
      </w:pPr>
      <w:bookmarkStart w:id="78" w:name="ref-Foster1977"/>
      <w:bookmarkEnd w:id="76"/>
      <w:r>
        <w:t>Foster, J. R. 1977. Pulsed gastric lavage: An efficient method of removing the stomach contents of live fish. The Progressive Fish-Culturist 39(4):166–169.</w:t>
      </w:r>
    </w:p>
    <w:p w14:paraId="0B6880A8" w14:textId="77777777" w:rsidR="00045DD1" w:rsidRDefault="000C0FB7">
      <w:pPr>
        <w:pStyle w:val="Bibliography"/>
        <w:spacing w:line="240" w:lineRule="auto"/>
        <w:ind w:hanging="720"/>
        <w:pPrChange w:id="79" w:author="Porter, Nicholas" w:date="2022-04-07T11:12:00Z">
          <w:pPr>
            <w:pStyle w:val="Bibliography"/>
          </w:pPr>
        </w:pPrChange>
      </w:pPr>
      <w:bookmarkStart w:id="80" w:name="ref-Friesen1999"/>
      <w:bookmarkEnd w:id="78"/>
      <w:r>
        <w:t>Friesen, T. A., and D. L. Ward. 1999. Management of Northern Pikeminnow and implications for juvenile salmonid survival in the lower Columbia and Snake rivers. North American Journal of Fisheries Management 19(2):406–420.</w:t>
      </w:r>
    </w:p>
    <w:p w14:paraId="431C5677" w14:textId="77777777" w:rsidR="00045DD1" w:rsidRDefault="000C0FB7">
      <w:pPr>
        <w:pStyle w:val="Bibliography"/>
        <w:spacing w:line="240" w:lineRule="auto"/>
        <w:ind w:hanging="720"/>
        <w:pPrChange w:id="81" w:author="Porter, Nicholas" w:date="2022-04-07T11:12:00Z">
          <w:pPr>
            <w:pStyle w:val="Bibliography"/>
          </w:pPr>
        </w:pPrChange>
      </w:pPr>
      <w:bookmarkStart w:id="82" w:name="ref-Frost2000"/>
      <w:bookmarkEnd w:id="80"/>
      <w:r>
        <w:t>Frost, C. N. 2000. A key for identifying preyfish in the Columbia River based on diagnostic bones. U.S. Geological Survey, Western Fisheries Research Center, Columbia River Research Laboratory.</w:t>
      </w:r>
    </w:p>
    <w:p w14:paraId="312DFE3B" w14:textId="77777777" w:rsidR="00045DD1" w:rsidRDefault="000C0FB7">
      <w:pPr>
        <w:pStyle w:val="Bibliography"/>
        <w:spacing w:line="240" w:lineRule="auto"/>
        <w:ind w:hanging="720"/>
        <w:pPrChange w:id="83" w:author="Porter, Nicholas" w:date="2022-04-07T11:12:00Z">
          <w:pPr>
            <w:pStyle w:val="Bibliography"/>
          </w:pPr>
        </w:pPrChange>
      </w:pPr>
      <w:bookmarkStart w:id="84" w:name="ref-Gray2001"/>
      <w:bookmarkEnd w:id="82"/>
      <w:r>
        <w:t>Gray, R. H., and D. D. Dauble. 2001. Some Life History Characteristics of Cyprinids in the Hanford Reach, Mid-Columbia River. Northwest Science 75(2):122–136.</w:t>
      </w:r>
    </w:p>
    <w:p w14:paraId="4C7EDF98" w14:textId="77777777" w:rsidR="00045DD1" w:rsidRDefault="000C0FB7">
      <w:pPr>
        <w:pStyle w:val="Bibliography"/>
        <w:spacing w:line="240" w:lineRule="auto"/>
        <w:ind w:hanging="720"/>
        <w:pPrChange w:id="85" w:author="Porter, Nicholas" w:date="2022-04-07T11:12:00Z">
          <w:pPr>
            <w:pStyle w:val="Bibliography"/>
          </w:pPr>
        </w:pPrChange>
      </w:pPr>
      <w:bookmarkStart w:id="86" w:name="ref-Hansel1988"/>
      <w:bookmarkEnd w:id="84"/>
      <w:r>
        <w:t>Hansel, H. C., S. D. Duke, P. T. Lofy, and G. A. Gray. 1988. Use of diagnostic bones to identify and estimate original lengths of ingested prey fishes. Transactions of the American Fisheries Society 117(1):55–62.</w:t>
      </w:r>
    </w:p>
    <w:p w14:paraId="3A54B2F8" w14:textId="77777777" w:rsidR="00045DD1" w:rsidRDefault="000C0FB7">
      <w:pPr>
        <w:pStyle w:val="Bibliography"/>
        <w:spacing w:line="240" w:lineRule="auto"/>
        <w:ind w:hanging="720"/>
        <w:pPrChange w:id="87" w:author="Porter, Nicholas" w:date="2022-04-07T11:12:00Z">
          <w:pPr>
            <w:pStyle w:val="Bibliography"/>
          </w:pPr>
        </w:pPrChange>
      </w:pPr>
      <w:bookmarkStart w:id="88" w:name="ref-Harnish2014"/>
      <w:bookmarkEnd w:id="86"/>
      <w:r>
        <w:t>Harnish, R. A., E. D. Green, K. A. Deters, K. D. Ham, Z. Deng, H. Li, B. Rayamajhi, K. W. Jung, and G. A. McMichael. 2014. Survival of wild Hanford Reach and Priest Rapids Hatchery fall Chinook Salmon juveniles in the Columbia River: Predation implications. Pacific Northwest National Laboratory.</w:t>
      </w:r>
    </w:p>
    <w:p w14:paraId="5E62AB62" w14:textId="77777777" w:rsidR="00045DD1" w:rsidRDefault="000C0FB7">
      <w:pPr>
        <w:pStyle w:val="Bibliography"/>
        <w:spacing w:line="240" w:lineRule="auto"/>
        <w:ind w:hanging="720"/>
        <w:pPrChange w:id="89" w:author="Porter, Nicholas" w:date="2022-04-07T11:12:00Z">
          <w:pPr>
            <w:pStyle w:val="Bibliography"/>
          </w:pPr>
        </w:pPrChange>
      </w:pPr>
      <w:bookmarkStart w:id="90" w:name="ref-Hartleb1995"/>
      <w:bookmarkEnd w:id="88"/>
      <w:r>
        <w:t>Hartleb, C. F., and J. R. Moring. 1995. An improved gastric lavage device for removing stomach contents from live fish. Fisheries Research 24(3):261–265.</w:t>
      </w:r>
    </w:p>
    <w:p w14:paraId="0A55BFE6" w14:textId="77777777" w:rsidR="00045DD1" w:rsidRDefault="000C0FB7">
      <w:pPr>
        <w:pStyle w:val="Bibliography"/>
        <w:spacing w:line="240" w:lineRule="auto"/>
        <w:ind w:hanging="720"/>
        <w:pPrChange w:id="91" w:author="Porter, Nicholas" w:date="2022-04-07T11:12:00Z">
          <w:pPr>
            <w:pStyle w:val="Bibliography"/>
          </w:pPr>
        </w:pPrChange>
      </w:pPr>
      <w:bookmarkStart w:id="92" w:name="ref-Hodgson1988"/>
      <w:bookmarkEnd w:id="90"/>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16AF803F" w14:textId="77777777" w:rsidR="00045DD1" w:rsidRDefault="000C0FB7">
      <w:pPr>
        <w:pStyle w:val="Bibliography"/>
        <w:spacing w:line="240" w:lineRule="auto"/>
        <w:ind w:hanging="720"/>
        <w:pPrChange w:id="93" w:author="Porter, Nicholas" w:date="2022-04-07T11:12:00Z">
          <w:pPr>
            <w:pStyle w:val="Bibliography"/>
          </w:pPr>
        </w:pPrChange>
      </w:pPr>
      <w:bookmarkStart w:id="94" w:name="ref-ICTRT2007"/>
      <w:bookmarkEnd w:id="92"/>
      <w:r>
        <w:lastRenderedPageBreak/>
        <w:t>Interior Columbia Technical Recovery Team. 2007. Viability criteria for application to interior Columbia basin salmonid ESUs. National Marine Fisheries Service, Northwest Fisheries Science Center, National Oceanographic and Atmospheric Administration.</w:t>
      </w:r>
    </w:p>
    <w:p w14:paraId="65D7B25F" w14:textId="77777777" w:rsidR="00045DD1" w:rsidRDefault="000C0FB7">
      <w:pPr>
        <w:pStyle w:val="Bibliography"/>
        <w:spacing w:line="240" w:lineRule="auto"/>
        <w:ind w:hanging="720"/>
        <w:pPrChange w:id="95" w:author="Porter, Nicholas" w:date="2022-04-07T11:12:00Z">
          <w:pPr>
            <w:pStyle w:val="Bibliography"/>
          </w:pPr>
        </w:pPrChange>
      </w:pPr>
      <w:bookmarkStart w:id="96" w:name="ref-Jurajda2016"/>
      <w:bookmarkEnd w:id="94"/>
      <w:r>
        <w:t>Jurajda, P., K. Roche, I. Sedlacek, and L. Vsetickova. 2016. Assemblage characteristics and diet of fish in the shallow coastal waters of James Ross Island, Antarctica. Polar Biology 39(12):2299–2309.</w:t>
      </w:r>
    </w:p>
    <w:p w14:paraId="1EE2DD47" w14:textId="77777777" w:rsidR="00045DD1" w:rsidRDefault="000C0FB7">
      <w:pPr>
        <w:pStyle w:val="Bibliography"/>
        <w:spacing w:line="240" w:lineRule="auto"/>
        <w:ind w:hanging="720"/>
        <w:pPrChange w:id="97" w:author="Porter, Nicholas" w:date="2022-04-07T11:12:00Z">
          <w:pPr>
            <w:pStyle w:val="Bibliography"/>
          </w:pPr>
        </w:pPrChange>
      </w:pPr>
      <w:bookmarkStart w:id="98" w:name="ref-Justice2017"/>
      <w:bookmarkEnd w:id="96"/>
      <w:r>
        <w:t>Justice, C., S. M. White, D. A. McCullough, D. S. Graves, and M. R. Blanchard. 2017. Can stream and riparian restoration offset climate change impacts to salmon populations? Journal of Environmental Management 188(2017):212–227.</w:t>
      </w:r>
    </w:p>
    <w:p w14:paraId="004F9C74" w14:textId="77777777" w:rsidR="00045DD1" w:rsidRDefault="000C0FB7">
      <w:pPr>
        <w:pStyle w:val="Bibliography"/>
        <w:spacing w:line="240" w:lineRule="auto"/>
        <w:ind w:hanging="720"/>
        <w:pPrChange w:id="99" w:author="Porter, Nicholas" w:date="2022-04-07T11:12:00Z">
          <w:pPr>
            <w:pStyle w:val="Bibliography"/>
          </w:pPr>
        </w:pPrChange>
      </w:pPr>
      <w:bookmarkStart w:id="100" w:name="ref-Kamler2001"/>
      <w:bookmarkEnd w:id="98"/>
      <w:r>
        <w:t>Kamler, J. F., and K. L. Pope. 2001. Nonlethal methods of examining fish stomach contents. Reviews in Fisheries Science 9(1):1–11.</w:t>
      </w:r>
    </w:p>
    <w:p w14:paraId="0931AF56" w14:textId="77777777" w:rsidR="00045DD1" w:rsidRDefault="000C0FB7">
      <w:pPr>
        <w:pStyle w:val="Bibliography"/>
        <w:spacing w:line="240" w:lineRule="auto"/>
        <w:ind w:hanging="720"/>
        <w:pPrChange w:id="101" w:author="Porter, Nicholas" w:date="2022-04-07T11:12:00Z">
          <w:pPr>
            <w:pStyle w:val="Bibliography"/>
          </w:pPr>
        </w:pPrChange>
      </w:pPr>
      <w:bookmarkStart w:id="102" w:name="ref-Kinzer2020"/>
      <w:bookmarkEnd w:id="100"/>
      <w:r>
        <w:t>Kinzer, R., R. Orme, M. Campbell, J. Hargrove, and K. See. 2020. Report to NOAA Fisheries for 5-Year ESA Status Review: Snake River Basin Steelhead and Chinook Salmon population abundance, life History, and diversity metrics calculated from in-stream PIT-tag observations (SY2010-SY2019). IPTDSW (In-stream PIT-tag detection systems workgroup). 118 pp.</w:t>
      </w:r>
    </w:p>
    <w:p w14:paraId="52203BA0" w14:textId="77777777" w:rsidR="00045DD1" w:rsidRDefault="000C0FB7">
      <w:pPr>
        <w:pStyle w:val="Bibliography"/>
        <w:spacing w:line="240" w:lineRule="auto"/>
        <w:ind w:hanging="720"/>
        <w:pPrChange w:id="103" w:author="Porter, Nicholas" w:date="2022-04-07T11:12:00Z">
          <w:pPr>
            <w:pStyle w:val="Bibliography"/>
          </w:pPr>
        </w:pPrChange>
      </w:pPr>
      <w:bookmarkStart w:id="104" w:name="ref-Knutsen1999"/>
      <w:bookmarkEnd w:id="102"/>
      <w:r>
        <w:t>Knutsen, C. J., and D. L. Ward. 1999. Biological characteristics of Northern Pikeminnow in the lower Columbia and Snake rivers before and after sustained exploitation. Transactions of the American Fisheries Society 128(6):1008–1019.</w:t>
      </w:r>
    </w:p>
    <w:p w14:paraId="399C58FC" w14:textId="77777777" w:rsidR="00045DD1" w:rsidRDefault="000C0FB7">
      <w:pPr>
        <w:pStyle w:val="Bibliography"/>
        <w:spacing w:line="240" w:lineRule="auto"/>
        <w:ind w:hanging="720"/>
        <w:pPrChange w:id="105" w:author="Porter, Nicholas" w:date="2022-04-07T11:12:00Z">
          <w:pPr>
            <w:pStyle w:val="Bibliography"/>
          </w:pPr>
        </w:pPrChange>
      </w:pPr>
      <w:bookmarkStart w:id="106" w:name="ref-Krebs1999"/>
      <w:bookmarkEnd w:id="104"/>
      <w:r>
        <w:t>Krebs, C. J. 1999. Ecological methodology. Addison Welsey Educational Publishers, Inc., Menlo Park, CA.</w:t>
      </w:r>
    </w:p>
    <w:p w14:paraId="3E0E8D5E" w14:textId="77777777" w:rsidR="00045DD1" w:rsidRDefault="000C0FB7">
      <w:pPr>
        <w:pStyle w:val="Bibliography"/>
        <w:spacing w:line="240" w:lineRule="auto"/>
        <w:ind w:hanging="720"/>
        <w:pPrChange w:id="107" w:author="Porter, Nicholas" w:date="2022-04-07T11:12:00Z">
          <w:pPr>
            <w:pStyle w:val="Bibliography"/>
          </w:pPr>
        </w:pPrChange>
      </w:pPr>
      <w:bookmarkStart w:id="108" w:name="ref-Lewis2019"/>
      <w:bookmarkEnd w:id="106"/>
      <w:r>
        <w:t>Lewis, D. J., S. J. Dundas, D. M. Kling, D. K. Lew, and S. D. Hacker. 2019. The non-market benefits of early and partial gains in managing threatened salmon. PLOS ONE 14(8):e0220260.</w:t>
      </w:r>
    </w:p>
    <w:p w14:paraId="4F523679" w14:textId="77777777" w:rsidR="00045DD1" w:rsidRDefault="000C0FB7">
      <w:pPr>
        <w:pStyle w:val="Bibliography"/>
        <w:spacing w:line="240" w:lineRule="auto"/>
        <w:ind w:hanging="720"/>
        <w:pPrChange w:id="109" w:author="Porter, Nicholas" w:date="2022-04-07T11:12:00Z">
          <w:pPr>
            <w:pStyle w:val="Bibliography"/>
          </w:pPr>
        </w:pPrChange>
      </w:pPr>
      <w:bookmarkStart w:id="110" w:name="ref-McCann2019"/>
      <w:bookmarkEnd w:id="108"/>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2000AC4E" w14:textId="77777777" w:rsidR="00045DD1" w:rsidRDefault="000C0FB7">
      <w:pPr>
        <w:pStyle w:val="Bibliography"/>
        <w:spacing w:line="240" w:lineRule="auto"/>
        <w:ind w:hanging="720"/>
        <w:pPrChange w:id="111" w:author="Porter, Nicholas" w:date="2022-04-07T11:12:00Z">
          <w:pPr>
            <w:pStyle w:val="Bibliography"/>
          </w:pPr>
        </w:pPrChange>
      </w:pPr>
      <w:bookmarkStart w:id="112" w:name="ref-McClure2021"/>
      <w:bookmarkEnd w:id="110"/>
      <w:r>
        <w:t>McClure, C., B. Barnett, E. A. Felts, M. Davison, N. Smith, B. A. Knoth, J. R. Poole, and S. F. Feeken. 2021. Idaho Anadromous Emigrant Monitoring, 2020 Annual Report. IDFG Report Number 21-11:65.</w:t>
      </w:r>
    </w:p>
    <w:p w14:paraId="54DEF8D6" w14:textId="77777777" w:rsidR="00045DD1" w:rsidRDefault="000C0FB7">
      <w:pPr>
        <w:pStyle w:val="Bibliography"/>
        <w:spacing w:line="240" w:lineRule="auto"/>
        <w:ind w:hanging="720"/>
        <w:pPrChange w:id="113" w:author="Porter, Nicholas" w:date="2022-04-07T11:12:00Z">
          <w:pPr>
            <w:pStyle w:val="Bibliography"/>
          </w:pPr>
        </w:pPrChange>
      </w:pPr>
      <w:bookmarkStart w:id="114" w:name="ref-McElhany2000"/>
      <w:bookmarkEnd w:id="112"/>
      <w:r>
        <w:t>McElhany, P., M. H. Ruckelshaus, M. J. Ford, T. C. Wainwright, and E. P. Bjorkstedt. 2000. Viable salmonid populations and the recovery of evolutionarily significant units. U.S. Department of Commerce, National Oceanic and Atmospheric Administration, Technical Memo. NMFS-NWFSC-42.:156 pp.</w:t>
      </w:r>
    </w:p>
    <w:p w14:paraId="08FD150B" w14:textId="77777777" w:rsidR="00045DD1" w:rsidRDefault="000C0FB7">
      <w:pPr>
        <w:pStyle w:val="Bibliography"/>
        <w:spacing w:line="240" w:lineRule="auto"/>
        <w:ind w:hanging="720"/>
        <w:pPrChange w:id="115" w:author="Porter, Nicholas" w:date="2022-04-07T11:12:00Z">
          <w:pPr>
            <w:pStyle w:val="Bibliography"/>
          </w:pPr>
        </w:pPrChange>
      </w:pPr>
      <w:bookmarkStart w:id="116" w:name="ref-Moss2016"/>
      <w:bookmarkEnd w:id="114"/>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ous Fish Commission Bulletin 6(1):161–168.</w:t>
      </w:r>
    </w:p>
    <w:p w14:paraId="701CFEAA" w14:textId="77777777" w:rsidR="00045DD1" w:rsidRDefault="000C0FB7">
      <w:pPr>
        <w:pStyle w:val="Bibliography"/>
        <w:spacing w:line="240" w:lineRule="auto"/>
        <w:ind w:hanging="720"/>
        <w:pPrChange w:id="117" w:author="Porter, Nicholas" w:date="2022-04-07T11:12:00Z">
          <w:pPr>
            <w:pStyle w:val="Bibliography"/>
          </w:pPr>
        </w:pPrChange>
      </w:pPr>
      <w:bookmarkStart w:id="118" w:name="ref-Murphy2021"/>
      <w:bookmarkEnd w:id="116"/>
      <w:r>
        <w:lastRenderedPageBreak/>
        <w:t>Murphy, C. A., J. D. Romer, K. Stertz, I. Arismendi, R. Emig, F. Monzyk, and S. L. Johnson. 2021. Damming salmon fry: Evidence for predation by non-native warmwater fishes in reservoirs. Ecosphere 12(9):e03757.</w:t>
      </w:r>
    </w:p>
    <w:p w14:paraId="2362BE64" w14:textId="77777777" w:rsidR="00045DD1" w:rsidRDefault="000C0FB7">
      <w:pPr>
        <w:pStyle w:val="Bibliography"/>
        <w:spacing w:line="240" w:lineRule="auto"/>
        <w:ind w:hanging="720"/>
        <w:pPrChange w:id="119" w:author="Porter, Nicholas" w:date="2022-04-07T11:12:00Z">
          <w:pPr>
            <w:pStyle w:val="Bibliography"/>
          </w:pPr>
        </w:pPrChange>
      </w:pPr>
      <w:bookmarkStart w:id="120" w:name="ref-NOAA2017"/>
      <w:bookmarkEnd w:id="118"/>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1E2EB4E8" w14:textId="77777777" w:rsidR="00045DD1" w:rsidRDefault="000C0FB7">
      <w:pPr>
        <w:pStyle w:val="Bibliography"/>
        <w:spacing w:line="240" w:lineRule="auto"/>
        <w:ind w:hanging="720"/>
        <w:pPrChange w:id="121" w:author="Porter, Nicholas" w:date="2022-04-07T11:12:00Z">
          <w:pPr>
            <w:pStyle w:val="Bibliography"/>
          </w:pPr>
        </w:pPrChange>
      </w:pPr>
      <w:bookmarkStart w:id="122" w:name="ref-Nemeth1999"/>
      <w:bookmarkEnd w:id="120"/>
      <w:r>
        <w:t>Nemeth, D. J., and R. B. Kiefer. 1999. Snake River spring and summer Chinook Salmon choice for recovery. Fisheries 24(10):16–23.</w:t>
      </w:r>
    </w:p>
    <w:p w14:paraId="00DEF310" w14:textId="77777777" w:rsidR="00045DD1" w:rsidRDefault="000C0FB7">
      <w:pPr>
        <w:pStyle w:val="Bibliography"/>
        <w:spacing w:line="240" w:lineRule="auto"/>
        <w:ind w:hanging="720"/>
        <w:pPrChange w:id="123" w:author="Porter, Nicholas" w:date="2022-04-07T11:12:00Z">
          <w:pPr>
            <w:pStyle w:val="Bibliography"/>
          </w:pPr>
        </w:pPrChange>
      </w:pPr>
      <w:bookmarkStart w:id="124" w:name="ref-Parker1995"/>
      <w:bookmarkEnd w:id="122"/>
      <w:r>
        <w:t>Parker, R. M., M. P. Zimmerman, and D. L. Ward. 1995. Variability in biological characteristics of Northern Squawfish in the lower Columbia and Snake rivers 124:335–346.</w:t>
      </w:r>
    </w:p>
    <w:p w14:paraId="041F6AEF" w14:textId="77777777" w:rsidR="00045DD1" w:rsidRDefault="000C0FB7">
      <w:pPr>
        <w:pStyle w:val="Bibliography"/>
        <w:spacing w:line="240" w:lineRule="auto"/>
        <w:ind w:hanging="720"/>
        <w:pPrChange w:id="125" w:author="Porter, Nicholas" w:date="2022-04-07T11:12:00Z">
          <w:pPr>
            <w:pStyle w:val="Bibliography"/>
          </w:pPr>
        </w:pPrChange>
      </w:pPr>
      <w:bookmarkStart w:id="126" w:name="ref-Petersen1994"/>
      <w:bookmarkEnd w:id="124"/>
      <w:r>
        <w:t>Petersen, J. H. 1994. Importance of spatial pattern in estimating predation on juvenile salmonids in the Columbia River. Transactions of the American Fisheries Society 123(6):924–930.</w:t>
      </w:r>
    </w:p>
    <w:p w14:paraId="4455F631" w14:textId="77777777" w:rsidR="00045DD1" w:rsidRDefault="000C0FB7">
      <w:pPr>
        <w:pStyle w:val="Bibliography"/>
        <w:spacing w:line="240" w:lineRule="auto"/>
        <w:ind w:hanging="720"/>
        <w:pPrChange w:id="127" w:author="Porter, Nicholas" w:date="2022-04-07T11:12:00Z">
          <w:pPr>
            <w:pStyle w:val="Bibliography"/>
          </w:pPr>
        </w:pPrChange>
      </w:pPr>
      <w:bookmarkStart w:id="128" w:name="ref-Petersen1999"/>
      <w:bookmarkEnd w:id="126"/>
      <w:r>
        <w:t>Petersen, J. H., and D. L. Ward. 1999. Development and corroboration of a bioenergetics model for Northern Pikeminnow feeding on juvenile salmonids in the Columbia River. Transactions of the American Fisheries Society 128(5):784–801.</w:t>
      </w:r>
    </w:p>
    <w:p w14:paraId="30D290F3" w14:textId="77777777" w:rsidR="00045DD1" w:rsidRDefault="000C0FB7">
      <w:pPr>
        <w:pStyle w:val="Bibliography"/>
        <w:spacing w:line="240" w:lineRule="auto"/>
        <w:ind w:hanging="720"/>
        <w:pPrChange w:id="129" w:author="Porter, Nicholas" w:date="2022-04-07T11:12:00Z">
          <w:pPr>
            <w:pStyle w:val="Bibliography"/>
          </w:pPr>
        </w:pPrChange>
      </w:pPr>
      <w:bookmarkStart w:id="130" w:name="ref-Poe1991"/>
      <w:bookmarkEnd w:id="128"/>
      <w:r>
        <w:t>Poe, T. E., H. C. Hansel, S. Vigg, D. E. Palmer, and L. A. Prendergast. 1991. Feeding of predaceous fishes on out-migrating juvenile salmonids in John Day Reservoir, Columbia River. Transactions of the American Fisheries Society 120(4):405–420.</w:t>
      </w:r>
    </w:p>
    <w:p w14:paraId="190F7805" w14:textId="77777777" w:rsidR="00045DD1" w:rsidRDefault="000C0FB7">
      <w:pPr>
        <w:pStyle w:val="Bibliography"/>
        <w:spacing w:line="240" w:lineRule="auto"/>
        <w:ind w:hanging="720"/>
        <w:pPrChange w:id="131" w:author="Porter, Nicholas" w:date="2022-04-07T11:12:00Z">
          <w:pPr>
            <w:pStyle w:val="Bibliography"/>
          </w:pPr>
        </w:pPrChange>
      </w:pPr>
      <w:bookmarkStart w:id="132" w:name="ref-Poole2019"/>
      <w:bookmarkEnd w:id="130"/>
      <w:r>
        <w:t>Poole, J. R., E. Felts, M. Dobos, B. Barnett, M. Davison, C. J. Roth, B. A. Knoth, and E. J. Stark. 2019. Idaho Anadromous Emigrant Monitoring, 2018 Annual Report. IDFG Report Number 19-11:71.</w:t>
      </w:r>
    </w:p>
    <w:p w14:paraId="017C2512" w14:textId="77777777" w:rsidR="00045DD1" w:rsidRDefault="000C0FB7">
      <w:pPr>
        <w:pStyle w:val="Bibliography"/>
        <w:spacing w:line="240" w:lineRule="auto"/>
        <w:ind w:hanging="720"/>
        <w:pPrChange w:id="133" w:author="Porter, Nicholas" w:date="2022-04-07T11:12:00Z">
          <w:pPr>
            <w:pStyle w:val="Bibliography"/>
          </w:pPr>
        </w:pPrChange>
      </w:pPr>
      <w:bookmarkStart w:id="134" w:name="ref-Porter2019"/>
      <w:bookmarkEnd w:id="132"/>
      <w:r>
        <w:t>Porter, N. J., M. W. Ackerman, T. Mackey, G. A. Axel, and K. E. See. 2019. Movement and distribution of Chinook Salmon presmolts in the mainstem Salmon River, 2018/2019 annual report. Prepared by Biomark, Inc. - Applied Biological Services and Fish Ecology Division, Northwest Fisheries Science Center, National Marine Fisheries Service, National Oceanic and Atmospheric Administration. 47 pp.</w:t>
      </w:r>
    </w:p>
    <w:p w14:paraId="12A6E16F" w14:textId="77777777" w:rsidR="00045DD1" w:rsidRDefault="000C0FB7">
      <w:pPr>
        <w:pStyle w:val="Bibliography"/>
        <w:spacing w:line="240" w:lineRule="auto"/>
        <w:ind w:hanging="720"/>
        <w:pPrChange w:id="135" w:author="Porter, Nicholas" w:date="2022-04-07T11:12:00Z">
          <w:pPr>
            <w:pStyle w:val="Bibliography"/>
          </w:pPr>
        </w:pPrChange>
      </w:pPr>
      <w:bookmarkStart w:id="136" w:name="ref-QGISDevelopmentTeam2022"/>
      <w:bookmarkEnd w:id="134"/>
      <w:r>
        <w:t>QGIS Development Team. 2022. QGIS Geographic Information System. Open Source Geospatial Foundation.</w:t>
      </w:r>
    </w:p>
    <w:p w14:paraId="27231427" w14:textId="77777777" w:rsidR="00045DD1" w:rsidRDefault="000C0FB7">
      <w:pPr>
        <w:pStyle w:val="Bibliography"/>
        <w:spacing w:line="240" w:lineRule="auto"/>
        <w:ind w:hanging="720"/>
        <w:pPrChange w:id="137" w:author="Porter, Nicholas" w:date="2022-04-07T11:12:00Z">
          <w:pPr>
            <w:pStyle w:val="Bibliography"/>
          </w:pPr>
        </w:pPrChange>
      </w:pPr>
      <w:bookmarkStart w:id="138" w:name="ref-RCoreTeam2021"/>
      <w:bookmarkEnd w:id="136"/>
      <w:r>
        <w:t>R Core Team. 2021. R: A language and environment for statistical computing. R Foundation for Statistical Computing, Vienna, Austria.</w:t>
      </w:r>
    </w:p>
    <w:p w14:paraId="07C8DD52" w14:textId="77777777" w:rsidR="00045DD1" w:rsidRDefault="000C0FB7">
      <w:pPr>
        <w:pStyle w:val="Bibliography"/>
        <w:spacing w:line="240" w:lineRule="auto"/>
        <w:ind w:hanging="720"/>
        <w:pPrChange w:id="139" w:author="Porter, Nicholas" w:date="2022-04-07T11:12:00Z">
          <w:pPr>
            <w:pStyle w:val="Bibliography"/>
          </w:pPr>
        </w:pPrChange>
      </w:pPr>
      <w:bookmarkStart w:id="140" w:name="ref-Reichmuth1985"/>
      <w:bookmarkEnd w:id="138"/>
      <w:r>
        <w:t>Reichmuth, D., A. Potter, M. Knops, and M. Leaverton. 1985. Reducing Ice Jams Along the Salmon River Deadwater Reach: Problems, Proposals and Prospects. A Prelminary Review, Evaluation and Proposal. Page 69. Geomax, Prepared for {{Idaho Department}} of {{Fish}} and {{Game}}.</w:t>
      </w:r>
    </w:p>
    <w:p w14:paraId="3FDF5703" w14:textId="77777777" w:rsidR="00045DD1" w:rsidRDefault="000C0FB7">
      <w:pPr>
        <w:pStyle w:val="Bibliography"/>
        <w:spacing w:line="240" w:lineRule="auto"/>
        <w:ind w:hanging="720"/>
        <w:pPrChange w:id="141" w:author="Porter, Nicholas" w:date="2022-04-07T11:12:00Z">
          <w:pPr>
            <w:pStyle w:val="Bibliography"/>
          </w:pPr>
        </w:pPrChange>
      </w:pPr>
      <w:bookmarkStart w:id="142" w:name="ref-Roni2018"/>
      <w:bookmarkEnd w:id="140"/>
      <w:r>
        <w:t>Roni, P., P. J. Anders, T. J. Beechie, and D. J. Kaplowe. 2018. Review of tools for identifying, planning, and implementing habitat restoration for Pacific salmon and steelhead. North American Journal of Fisheries Management 38(2):355–376.</w:t>
      </w:r>
    </w:p>
    <w:p w14:paraId="7619E378" w14:textId="77777777" w:rsidR="00045DD1" w:rsidRDefault="000C0FB7">
      <w:pPr>
        <w:pStyle w:val="Bibliography"/>
        <w:spacing w:line="240" w:lineRule="auto"/>
        <w:ind w:hanging="720"/>
        <w:pPrChange w:id="143" w:author="Porter, Nicholas" w:date="2022-04-07T11:12:00Z">
          <w:pPr>
            <w:pStyle w:val="Bibliography"/>
          </w:pPr>
        </w:pPrChange>
      </w:pPr>
      <w:bookmarkStart w:id="144" w:name="ref-Rubenson2020"/>
      <w:bookmarkEnd w:id="142"/>
      <w:r>
        <w:lastRenderedPageBreak/>
        <w:t>Rubenson, E. S., D. J. Lawrence, and J. D. Olden. 2020. Threats to rearing juvenile Chinook Salmon from nonnative Smallmouth Bass inferred from stable isotope and fatty acid biomarkers. Transactions of the American Fisheries Society 149(3):350–363.</w:t>
      </w:r>
    </w:p>
    <w:p w14:paraId="5A385ECA" w14:textId="77777777" w:rsidR="00045DD1" w:rsidRDefault="000C0FB7">
      <w:pPr>
        <w:pStyle w:val="Bibliography"/>
        <w:spacing w:line="240" w:lineRule="auto"/>
        <w:ind w:hanging="720"/>
        <w:pPrChange w:id="145" w:author="Porter, Nicholas" w:date="2022-04-07T11:12:00Z">
          <w:pPr>
            <w:pStyle w:val="Bibliography"/>
          </w:pPr>
        </w:pPrChange>
      </w:pPr>
      <w:bookmarkStart w:id="146" w:name="ref-Shively1996"/>
      <w:bookmarkEnd w:id="144"/>
      <w:r>
        <w:t>Shively, R. S., T. P. Poe, M. B. Sheer, and R. Peters. 1996. Criteria for reducing predation by Northern Squawfish near juvenile salmonid bypass outfalls at Columbia River dams. Regulated Rivers: Research &amp; Management 12(4-5):493–500.</w:t>
      </w:r>
    </w:p>
    <w:p w14:paraId="3F995050" w14:textId="77777777" w:rsidR="00045DD1" w:rsidRDefault="000C0FB7">
      <w:pPr>
        <w:pStyle w:val="Bibliography"/>
        <w:spacing w:line="240" w:lineRule="auto"/>
        <w:ind w:hanging="720"/>
        <w:pPrChange w:id="147" w:author="Porter, Nicholas" w:date="2022-04-07T11:12:00Z">
          <w:pPr>
            <w:pStyle w:val="Bibliography"/>
          </w:pPr>
        </w:pPrChange>
      </w:pPr>
      <w:bookmarkStart w:id="148" w:name="ref-Tabor1993"/>
      <w:bookmarkEnd w:id="146"/>
      <w:r>
        <w:t>Tabor, R. A., R. S. Shively, and T. P. Poe. 1993. Predation of juvenile salmonids by Smallmouth Bass and Northern Pikeminnow in the Columbia River near Richland, Washington. North American Journal of Fisheries Management 13(4):831–838.</w:t>
      </w:r>
    </w:p>
    <w:p w14:paraId="77AADA3C" w14:textId="77777777" w:rsidR="00045DD1" w:rsidRDefault="000C0FB7">
      <w:pPr>
        <w:pStyle w:val="Bibliography"/>
        <w:spacing w:line="240" w:lineRule="auto"/>
        <w:ind w:hanging="720"/>
        <w:pPrChange w:id="149" w:author="Porter, Nicholas" w:date="2022-04-07T11:12:00Z">
          <w:pPr>
            <w:pStyle w:val="Bibliography"/>
          </w:pPr>
        </w:pPrChange>
      </w:pPr>
      <w:bookmarkStart w:id="150" w:name="ref-USACE1986"/>
      <w:bookmarkEnd w:id="148"/>
      <w:r>
        <w:t>USACE. 1986. Salmon River Flood Damage Reduction. Lemhi County, Idaho. Detailed Project Report and Environmental Impact Statement. Page 705. US Army Corps of Engineers.</w:t>
      </w:r>
    </w:p>
    <w:p w14:paraId="70833371" w14:textId="77777777" w:rsidR="00045DD1" w:rsidRDefault="000C0FB7">
      <w:pPr>
        <w:pStyle w:val="Bibliography"/>
        <w:spacing w:line="240" w:lineRule="auto"/>
        <w:ind w:hanging="720"/>
        <w:pPrChange w:id="151" w:author="Porter, Nicholas" w:date="2022-04-07T11:12:00Z">
          <w:pPr>
            <w:pStyle w:val="Bibliography"/>
          </w:pPr>
        </w:pPrChange>
      </w:pPr>
      <w:bookmarkStart w:id="152" w:name="ref-Venditti2000"/>
      <w:bookmarkEnd w:id="150"/>
      <w:r>
        <w:t>Venditti, D. A., D. W. Rondorf, and J. M. Kraut. 2000. Migratory behavior and forebay delay of radio-tagged juvenile fall Chinook Salmon in a lower Snake River impoundment. North American Journal of Fisheries Management 20(1):41–52.</w:t>
      </w:r>
    </w:p>
    <w:p w14:paraId="74597BCB" w14:textId="77777777" w:rsidR="00045DD1" w:rsidRDefault="000C0FB7">
      <w:pPr>
        <w:pStyle w:val="Bibliography"/>
        <w:spacing w:line="240" w:lineRule="auto"/>
        <w:ind w:hanging="720"/>
        <w:pPrChange w:id="153" w:author="Porter, Nicholas" w:date="2022-04-07T11:12:00Z">
          <w:pPr>
            <w:pStyle w:val="Bibliography"/>
          </w:pPr>
        </w:pPrChange>
      </w:pPr>
      <w:bookmarkStart w:id="154" w:name="ref-Ward1995"/>
      <w:bookmarkEnd w:id="152"/>
      <w:r>
        <w:t>Ward, D. L., J. H. Petersen, and J. J. Loch. 1995. Index of predation on juvenile salmonids by Northern Squawfish in the lower and middle Columbia River and in the lower Snake River. Transactions of the American Fisheries Society 124:321–334.</w:t>
      </w:r>
    </w:p>
    <w:p w14:paraId="27EF23CB" w14:textId="77777777" w:rsidR="00045DD1" w:rsidRDefault="000C0FB7">
      <w:pPr>
        <w:pStyle w:val="Bibliography"/>
        <w:spacing w:line="240" w:lineRule="auto"/>
        <w:ind w:hanging="720"/>
        <w:pPrChange w:id="155" w:author="Porter, Nicholas" w:date="2022-04-07T11:12:00Z">
          <w:pPr>
            <w:pStyle w:val="Bibliography"/>
          </w:pPr>
        </w:pPrChange>
      </w:pPr>
      <w:bookmarkStart w:id="156" w:name="ref-Wasowicz1994"/>
      <w:bookmarkEnd w:id="154"/>
      <w:r>
        <w:t>Wasowicz, A., and R. A. Valdez. 1994. A nonlethal technique to recover gut contents of Roundtail Chub. North American Journal of Fisheries Management 14(3):656–658.</w:t>
      </w:r>
    </w:p>
    <w:p w14:paraId="1C3CDEC4" w14:textId="77777777" w:rsidR="00045DD1" w:rsidRDefault="000C0FB7">
      <w:pPr>
        <w:pStyle w:val="Bibliography"/>
        <w:spacing w:line="240" w:lineRule="auto"/>
        <w:ind w:hanging="720"/>
        <w:pPrChange w:id="157" w:author="Porter, Nicholas" w:date="2022-04-07T11:12:00Z">
          <w:pPr>
            <w:pStyle w:val="Bibliography"/>
          </w:pPr>
        </w:pPrChange>
      </w:pPr>
      <w:bookmarkStart w:id="158" w:name="ref-White2021"/>
      <w:bookmarkEnd w:id="156"/>
      <w:r>
        <w:t>White, S. M., S. Brandy, C. Justice, K. A. Morinaga, L. Naylor, J. Ruzycki, E. R. Sedell, J. Steele, A. Towne, J. G. Webster, and I. Wilson. 2021. Progress towards a comprehensive approach for habitat restoration in the Columbia Basin: Case study in the Grande Ronde River. Fisheries 46(5):229–243.</w:t>
      </w:r>
    </w:p>
    <w:p w14:paraId="663ACBA2" w14:textId="77777777" w:rsidR="00045DD1" w:rsidRDefault="000C0FB7">
      <w:pPr>
        <w:pStyle w:val="Bibliography"/>
        <w:spacing w:line="240" w:lineRule="auto"/>
        <w:ind w:hanging="720"/>
        <w:pPrChange w:id="159" w:author="Porter, Nicholas" w:date="2022-04-07T11:12:00Z">
          <w:pPr>
            <w:pStyle w:val="Bibliography"/>
          </w:pPr>
        </w:pPrChange>
      </w:pPr>
      <w:bookmarkStart w:id="160" w:name="ref-Widener2021"/>
      <w:bookmarkEnd w:id="158"/>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78A2FC29" w14:textId="77777777" w:rsidR="00045DD1" w:rsidRDefault="000C0FB7">
      <w:pPr>
        <w:pStyle w:val="Bibliography"/>
        <w:spacing w:line="240" w:lineRule="auto"/>
        <w:ind w:hanging="720"/>
        <w:pPrChange w:id="161" w:author="Porter, Nicholas" w:date="2022-04-07T11:12:00Z">
          <w:pPr>
            <w:pStyle w:val="Bibliography"/>
          </w:pPr>
        </w:pPrChange>
      </w:pPr>
      <w:bookmarkStart w:id="162" w:name="ref-Winther2020"/>
      <w:bookmarkEnd w:id="160"/>
      <w:r>
        <w:t>Winther,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1FB0A9D5" w14:textId="77777777" w:rsidR="00045DD1" w:rsidRDefault="000C0FB7">
      <w:pPr>
        <w:pStyle w:val="Bibliography"/>
        <w:spacing w:line="240" w:lineRule="auto"/>
        <w:ind w:hanging="720"/>
        <w:pPrChange w:id="163" w:author="Porter, Nicholas" w:date="2022-04-07T11:12:00Z">
          <w:pPr>
            <w:pStyle w:val="Bibliography"/>
          </w:pPr>
        </w:pPrChange>
      </w:pPr>
      <w:bookmarkStart w:id="164" w:name="ref-Wydoski2003"/>
      <w:bookmarkEnd w:id="162"/>
      <w:r>
        <w:t>Wydoski, R. S., and R. R. Whitney. 2003. Inland fishes of Washington: Second edition, revised and expanded. University of Washington Press.</w:t>
      </w:r>
    </w:p>
    <w:p w14:paraId="57700A72" w14:textId="77777777" w:rsidR="00045DD1" w:rsidRDefault="000C0FB7">
      <w:pPr>
        <w:pStyle w:val="Bibliography"/>
        <w:spacing w:line="240" w:lineRule="auto"/>
        <w:ind w:hanging="720"/>
        <w:pPrChange w:id="165" w:author="Porter, Nicholas" w:date="2022-04-07T11:12:00Z">
          <w:pPr>
            <w:pStyle w:val="Bibliography"/>
          </w:pPr>
        </w:pPrChange>
      </w:pPr>
      <w:bookmarkStart w:id="166" w:name="ref-Zimmerman1999"/>
      <w:bookmarkEnd w:id="164"/>
      <w:r>
        <w:t>Zimmerman, M. P., and D. L. Ward. 1999. Index of predation on juvenile salmonids by Northern Pikeminnow in the lower Columbia River basin from 1994-96. Transactions of the American Fisheries Society 128(6):995–1007.</w:t>
      </w:r>
    </w:p>
    <w:p w14:paraId="004DAEDB" w14:textId="77777777" w:rsidR="00045DD1" w:rsidRDefault="000C0FB7">
      <w:pPr>
        <w:pStyle w:val="Bibliography"/>
        <w:spacing w:line="240" w:lineRule="auto"/>
        <w:ind w:hanging="720"/>
        <w:pPrChange w:id="167" w:author="Porter, Nicholas" w:date="2022-04-07T11:12:00Z">
          <w:pPr>
            <w:pStyle w:val="Bibliography"/>
          </w:pPr>
        </w:pPrChange>
      </w:pPr>
      <w:bookmarkStart w:id="168" w:name="ref-Zimmerman2012"/>
      <w:bookmarkEnd w:id="166"/>
      <w:r>
        <w:lastRenderedPageBreak/>
        <w:t>Zimmerman, M., K. Krueger, P. Roni, B. Bilby, J. Walters, and T. Quinn. 2012. Intensively Monitored Watersheds Program: An updated plan to monitor fish and habitat responses to restoration actions in the lower Columbia watersheds:41.</w:t>
      </w:r>
    </w:p>
    <w:bookmarkEnd w:id="45"/>
    <w:bookmarkEnd w:id="168"/>
    <w:p w14:paraId="3F39A934" w14:textId="77777777" w:rsidR="00045DD1" w:rsidRDefault="000C0FB7">
      <w:r>
        <w:br w:type="page"/>
      </w:r>
    </w:p>
    <w:p w14:paraId="221CF8B9" w14:textId="77777777" w:rsidR="00045DD1" w:rsidRDefault="000C0FB7">
      <w:pPr>
        <w:pStyle w:val="Heading1"/>
      </w:pPr>
      <w:bookmarkStart w:id="169" w:name="tables"/>
      <w:bookmarkEnd w:id="42"/>
      <w:r>
        <w:lastRenderedPageBreak/>
        <w:t>Tables</w:t>
      </w:r>
    </w:p>
    <w:p w14:paraId="4C7EA859" w14:textId="77777777" w:rsidR="00045DD1" w:rsidRDefault="000C0FB7">
      <w:pPr>
        <w:pStyle w:val="TableCaption"/>
      </w:pPr>
      <w:r>
        <w:t>Table 1: Summary of Northern Pikeminnow angling survey data. Fall surveys included mark and recapture weeks for the single census estimate. Spring surveys included only a single capture week to estimate catch-per-unit-effort.</w:t>
      </w:r>
    </w:p>
    <w:tbl>
      <w:tblPr>
        <w:tblStyle w:val="PlainTable1"/>
        <w:tblW w:w="890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936"/>
        <w:gridCol w:w="994"/>
        <w:gridCol w:w="1362"/>
        <w:gridCol w:w="1414"/>
        <w:gridCol w:w="1862"/>
        <w:gridCol w:w="870"/>
      </w:tblGrid>
      <w:tr w:rsidR="00207623" w14:paraId="1D40A62F" w14:textId="77777777" w:rsidTr="0066706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65" w:type="dxa"/>
            <w:tcBorders>
              <w:top w:val="single" w:sz="4" w:space="0" w:color="auto"/>
              <w:bottom w:val="single" w:sz="4" w:space="0" w:color="auto"/>
            </w:tcBorders>
            <w:vAlign w:val="center"/>
          </w:tcPr>
          <w:p w14:paraId="2BECFA6B" w14:textId="77777777" w:rsidR="00207623" w:rsidRPr="003B7C2F" w:rsidRDefault="00207623" w:rsidP="0066706A">
            <w:pPr>
              <w:spacing w:line="240" w:lineRule="auto"/>
              <w:jc w:val="center"/>
              <w:rPr>
                <w:b w:val="0"/>
                <w:bCs w:val="0"/>
              </w:rPr>
            </w:pPr>
            <w:r w:rsidRPr="00DF4616">
              <w:t>Survey</w:t>
            </w:r>
          </w:p>
        </w:tc>
        <w:tc>
          <w:tcPr>
            <w:tcW w:w="0" w:type="dxa"/>
            <w:tcBorders>
              <w:top w:val="single" w:sz="4" w:space="0" w:color="auto"/>
              <w:bottom w:val="single" w:sz="4" w:space="0" w:color="auto"/>
            </w:tcBorders>
            <w:vAlign w:val="center"/>
          </w:tcPr>
          <w:p w14:paraId="3D4F97CA"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Survey Week</w:t>
            </w:r>
          </w:p>
        </w:tc>
        <w:tc>
          <w:tcPr>
            <w:tcW w:w="994" w:type="dxa"/>
            <w:tcBorders>
              <w:top w:val="single" w:sz="4" w:space="0" w:color="auto"/>
              <w:bottom w:val="single" w:sz="4" w:space="0" w:color="auto"/>
            </w:tcBorders>
            <w:vAlign w:val="center"/>
          </w:tcPr>
          <w:p w14:paraId="317EEDB6"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Date</w:t>
            </w:r>
          </w:p>
        </w:tc>
        <w:tc>
          <w:tcPr>
            <w:tcW w:w="0" w:type="auto"/>
            <w:tcBorders>
              <w:top w:val="single" w:sz="4" w:space="0" w:color="auto"/>
              <w:bottom w:val="single" w:sz="4" w:space="0" w:color="auto"/>
            </w:tcBorders>
            <w:vAlign w:val="center"/>
          </w:tcPr>
          <w:p w14:paraId="6D7223F9"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Fish Caught</w:t>
            </w:r>
          </w:p>
        </w:tc>
        <w:tc>
          <w:tcPr>
            <w:tcW w:w="1414" w:type="dxa"/>
            <w:tcBorders>
              <w:top w:val="single" w:sz="4" w:space="0" w:color="auto"/>
              <w:bottom w:val="single" w:sz="4" w:space="0" w:color="auto"/>
            </w:tcBorders>
            <w:vAlign w:val="center"/>
          </w:tcPr>
          <w:p w14:paraId="4EDB04E3"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Marked Fish Caught</w:t>
            </w:r>
          </w:p>
        </w:tc>
        <w:tc>
          <w:tcPr>
            <w:tcW w:w="1862" w:type="dxa"/>
            <w:tcBorders>
              <w:top w:val="single" w:sz="4" w:space="0" w:color="auto"/>
              <w:bottom w:val="single" w:sz="4" w:space="0" w:color="auto"/>
            </w:tcBorders>
            <w:vAlign w:val="center"/>
          </w:tcPr>
          <w:p w14:paraId="43575500"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Marked Fish Returned</w:t>
            </w:r>
          </w:p>
        </w:tc>
        <w:tc>
          <w:tcPr>
            <w:tcW w:w="870" w:type="dxa"/>
            <w:tcBorders>
              <w:top w:val="single" w:sz="4" w:space="0" w:color="auto"/>
              <w:bottom w:val="single" w:sz="4" w:space="0" w:color="auto"/>
            </w:tcBorders>
            <w:vAlign w:val="center"/>
          </w:tcPr>
          <w:p w14:paraId="0864C75B"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CPUE</w:t>
            </w:r>
          </w:p>
        </w:tc>
      </w:tr>
      <w:tr w:rsidR="00207623" w14:paraId="6BEB1D91"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54340E6C" w14:textId="77777777" w:rsidR="00207623" w:rsidRPr="003B7C2F" w:rsidRDefault="00207623" w:rsidP="0066706A">
            <w:pPr>
              <w:spacing w:line="240" w:lineRule="auto"/>
              <w:jc w:val="center"/>
              <w:rPr>
                <w:b w:val="0"/>
                <w:bCs w:val="0"/>
              </w:rPr>
            </w:pPr>
            <w:r w:rsidRPr="00DF4616">
              <w:t>Fall 2019</w:t>
            </w:r>
          </w:p>
        </w:tc>
        <w:tc>
          <w:tcPr>
            <w:tcW w:w="0" w:type="dxa"/>
            <w:vMerge w:val="restart"/>
            <w:tcBorders>
              <w:top w:val="single" w:sz="4" w:space="0" w:color="auto"/>
            </w:tcBorders>
            <w:shd w:val="clear" w:color="auto" w:fill="FFFFFF" w:themeFill="background1"/>
            <w:vAlign w:val="center"/>
          </w:tcPr>
          <w:p w14:paraId="6C1A2BA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4309D7D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12</w:t>
            </w:r>
          </w:p>
        </w:tc>
        <w:tc>
          <w:tcPr>
            <w:tcW w:w="0" w:type="auto"/>
            <w:tcBorders>
              <w:top w:val="single" w:sz="4" w:space="0" w:color="auto"/>
            </w:tcBorders>
            <w:shd w:val="clear" w:color="auto" w:fill="FFFFFF" w:themeFill="background1"/>
            <w:vAlign w:val="center"/>
          </w:tcPr>
          <w:p w14:paraId="6BAA779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9</w:t>
            </w:r>
          </w:p>
        </w:tc>
        <w:tc>
          <w:tcPr>
            <w:tcW w:w="0" w:type="dxa"/>
            <w:tcBorders>
              <w:top w:val="single" w:sz="4" w:space="0" w:color="auto"/>
            </w:tcBorders>
            <w:shd w:val="clear" w:color="auto" w:fill="FFFFFF" w:themeFill="background1"/>
            <w:vAlign w:val="center"/>
          </w:tcPr>
          <w:p w14:paraId="05BA10C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tcBorders>
              <w:top w:val="single" w:sz="4" w:space="0" w:color="auto"/>
            </w:tcBorders>
            <w:shd w:val="clear" w:color="auto" w:fill="FFFFFF" w:themeFill="background1"/>
            <w:vAlign w:val="center"/>
          </w:tcPr>
          <w:p w14:paraId="4E227C2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8</w:t>
            </w:r>
          </w:p>
        </w:tc>
        <w:tc>
          <w:tcPr>
            <w:tcW w:w="870" w:type="dxa"/>
            <w:vMerge w:val="restart"/>
            <w:tcBorders>
              <w:top w:val="single" w:sz="4" w:space="0" w:color="auto"/>
            </w:tcBorders>
            <w:shd w:val="clear" w:color="auto" w:fill="FFFFFF" w:themeFill="background1"/>
            <w:vAlign w:val="center"/>
          </w:tcPr>
          <w:p w14:paraId="1C00F60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83</w:t>
            </w:r>
          </w:p>
        </w:tc>
      </w:tr>
      <w:tr w:rsidR="00207623" w14:paraId="26CC7AEF"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5DA3844"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0FAD547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78DD87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13</w:t>
            </w:r>
          </w:p>
        </w:tc>
        <w:tc>
          <w:tcPr>
            <w:tcW w:w="0" w:type="auto"/>
            <w:shd w:val="clear" w:color="auto" w:fill="FFFFFF" w:themeFill="background1"/>
            <w:vAlign w:val="center"/>
          </w:tcPr>
          <w:p w14:paraId="67B6C79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0" w:type="dxa"/>
            <w:shd w:val="clear" w:color="auto" w:fill="FFFFFF" w:themeFill="background1"/>
            <w:vAlign w:val="center"/>
          </w:tcPr>
          <w:p w14:paraId="6A12DA3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shd w:val="clear" w:color="auto" w:fill="FFFFFF" w:themeFill="background1"/>
            <w:vAlign w:val="center"/>
          </w:tcPr>
          <w:p w14:paraId="704985C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870" w:type="dxa"/>
            <w:vMerge/>
            <w:shd w:val="clear" w:color="auto" w:fill="FFFFFF" w:themeFill="background1"/>
            <w:vAlign w:val="center"/>
          </w:tcPr>
          <w:p w14:paraId="4F9F214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0154A3CD"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0D94EA02"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24E217A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0B1719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14</w:t>
            </w:r>
          </w:p>
        </w:tc>
        <w:tc>
          <w:tcPr>
            <w:tcW w:w="0" w:type="auto"/>
            <w:shd w:val="clear" w:color="auto" w:fill="FFFFFF" w:themeFill="background1"/>
            <w:vAlign w:val="center"/>
          </w:tcPr>
          <w:p w14:paraId="025EF87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0" w:type="dxa"/>
            <w:shd w:val="clear" w:color="auto" w:fill="FFFFFF" w:themeFill="background1"/>
            <w:vAlign w:val="center"/>
          </w:tcPr>
          <w:p w14:paraId="106D809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0" w:type="dxa"/>
            <w:shd w:val="clear" w:color="auto" w:fill="FFFFFF" w:themeFill="background1"/>
            <w:vAlign w:val="center"/>
          </w:tcPr>
          <w:p w14:paraId="53EBA2A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870" w:type="dxa"/>
            <w:vMerge/>
            <w:shd w:val="clear" w:color="auto" w:fill="FFFFFF" w:themeFill="background1"/>
            <w:vAlign w:val="center"/>
          </w:tcPr>
          <w:p w14:paraId="11CD0565"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639DBF9A"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71C941D" w14:textId="77777777" w:rsidR="00207623" w:rsidRPr="003B7C2F" w:rsidRDefault="00207623" w:rsidP="0066706A">
            <w:pPr>
              <w:spacing w:line="240" w:lineRule="auto"/>
              <w:jc w:val="center"/>
              <w:rPr>
                <w:b w:val="0"/>
                <w:bCs w:val="0"/>
              </w:rPr>
            </w:pPr>
          </w:p>
        </w:tc>
        <w:tc>
          <w:tcPr>
            <w:tcW w:w="0" w:type="dxa"/>
            <w:vMerge w:val="restart"/>
            <w:tcBorders>
              <w:bottom w:val="single" w:sz="4" w:space="0" w:color="auto"/>
            </w:tcBorders>
            <w:shd w:val="clear" w:color="auto" w:fill="FFFFFF" w:themeFill="background1"/>
            <w:vAlign w:val="center"/>
          </w:tcPr>
          <w:p w14:paraId="0E6AEF8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994" w:type="dxa"/>
            <w:shd w:val="clear" w:color="auto" w:fill="FFFFFF" w:themeFill="background1"/>
            <w:vAlign w:val="center"/>
          </w:tcPr>
          <w:p w14:paraId="377509D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0" w:type="auto"/>
            <w:shd w:val="clear" w:color="auto" w:fill="FFFFFF" w:themeFill="background1"/>
            <w:vAlign w:val="center"/>
          </w:tcPr>
          <w:p w14:paraId="2006765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9</w:t>
            </w:r>
          </w:p>
        </w:tc>
        <w:tc>
          <w:tcPr>
            <w:tcW w:w="0" w:type="dxa"/>
            <w:shd w:val="clear" w:color="auto" w:fill="FFFFFF" w:themeFill="background1"/>
            <w:vAlign w:val="center"/>
          </w:tcPr>
          <w:p w14:paraId="32F7073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0" w:type="dxa"/>
            <w:shd w:val="clear" w:color="auto" w:fill="FFFFFF" w:themeFill="background1"/>
            <w:vAlign w:val="center"/>
          </w:tcPr>
          <w:p w14:paraId="49DC2BA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32</w:t>
            </w:r>
          </w:p>
        </w:tc>
        <w:tc>
          <w:tcPr>
            <w:tcW w:w="870" w:type="dxa"/>
            <w:vMerge/>
            <w:shd w:val="clear" w:color="auto" w:fill="FFFFFF" w:themeFill="background1"/>
            <w:vAlign w:val="center"/>
          </w:tcPr>
          <w:p w14:paraId="1E84B19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8749934"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5CC574E"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B3E157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7C95C2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0" w:type="auto"/>
            <w:shd w:val="clear" w:color="auto" w:fill="FFFFFF" w:themeFill="background1"/>
            <w:vAlign w:val="center"/>
          </w:tcPr>
          <w:p w14:paraId="22E2192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0" w:type="dxa"/>
            <w:shd w:val="clear" w:color="auto" w:fill="FFFFFF" w:themeFill="background1"/>
            <w:vAlign w:val="center"/>
          </w:tcPr>
          <w:p w14:paraId="56EC52E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0" w:type="dxa"/>
            <w:shd w:val="clear" w:color="auto" w:fill="FFFFFF" w:themeFill="background1"/>
            <w:vAlign w:val="center"/>
          </w:tcPr>
          <w:p w14:paraId="433517F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77</w:t>
            </w:r>
          </w:p>
        </w:tc>
        <w:tc>
          <w:tcPr>
            <w:tcW w:w="870" w:type="dxa"/>
            <w:vMerge/>
            <w:shd w:val="clear" w:color="auto" w:fill="FFFFFF" w:themeFill="background1"/>
            <w:vAlign w:val="center"/>
          </w:tcPr>
          <w:p w14:paraId="66E4894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1EB73BC3"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top w:val="single" w:sz="4" w:space="0" w:color="auto"/>
              <w:bottom w:val="single" w:sz="4" w:space="0" w:color="auto"/>
            </w:tcBorders>
            <w:shd w:val="clear" w:color="auto" w:fill="FFFFFF" w:themeFill="background1"/>
            <w:vAlign w:val="center"/>
          </w:tcPr>
          <w:p w14:paraId="5C26433F" w14:textId="77777777" w:rsidR="00207623" w:rsidRPr="003B7C2F" w:rsidRDefault="00207623" w:rsidP="0066706A">
            <w:pPr>
              <w:spacing w:line="240" w:lineRule="auto"/>
              <w:jc w:val="center"/>
              <w:rPr>
                <w:b w:val="0"/>
                <w:bCs w:val="0"/>
              </w:rPr>
            </w:pPr>
          </w:p>
        </w:tc>
        <w:tc>
          <w:tcPr>
            <w:tcW w:w="0" w:type="dxa"/>
            <w:vMerge/>
            <w:tcBorders>
              <w:top w:val="single" w:sz="4" w:space="0" w:color="auto"/>
              <w:bottom w:val="single" w:sz="4" w:space="0" w:color="auto"/>
            </w:tcBorders>
            <w:shd w:val="clear" w:color="auto" w:fill="FFFFFF" w:themeFill="background1"/>
            <w:vAlign w:val="center"/>
          </w:tcPr>
          <w:p w14:paraId="42EE9C2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56EA77D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0" w:type="auto"/>
            <w:tcBorders>
              <w:bottom w:val="single" w:sz="4" w:space="0" w:color="auto"/>
            </w:tcBorders>
            <w:shd w:val="clear" w:color="auto" w:fill="FFFFFF" w:themeFill="background1"/>
            <w:vAlign w:val="center"/>
          </w:tcPr>
          <w:p w14:paraId="7C033E0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3</w:t>
            </w:r>
          </w:p>
        </w:tc>
        <w:tc>
          <w:tcPr>
            <w:tcW w:w="0" w:type="dxa"/>
            <w:tcBorders>
              <w:bottom w:val="single" w:sz="4" w:space="0" w:color="auto"/>
            </w:tcBorders>
            <w:shd w:val="clear" w:color="auto" w:fill="FFFFFF" w:themeFill="background1"/>
            <w:vAlign w:val="center"/>
          </w:tcPr>
          <w:p w14:paraId="236E853B"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w:t>
            </w:r>
          </w:p>
        </w:tc>
        <w:tc>
          <w:tcPr>
            <w:tcW w:w="0" w:type="dxa"/>
            <w:tcBorders>
              <w:bottom w:val="single" w:sz="4" w:space="0" w:color="auto"/>
            </w:tcBorders>
            <w:shd w:val="clear" w:color="auto" w:fill="FFFFFF" w:themeFill="background1"/>
            <w:vAlign w:val="center"/>
          </w:tcPr>
          <w:p w14:paraId="61F9EC6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18</w:t>
            </w:r>
          </w:p>
        </w:tc>
        <w:tc>
          <w:tcPr>
            <w:tcW w:w="870" w:type="dxa"/>
            <w:vMerge/>
            <w:tcBorders>
              <w:bottom w:val="single" w:sz="4" w:space="0" w:color="auto"/>
            </w:tcBorders>
            <w:shd w:val="clear" w:color="auto" w:fill="FFFFFF" w:themeFill="background1"/>
            <w:vAlign w:val="center"/>
          </w:tcPr>
          <w:p w14:paraId="4BEEAED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4001D28D"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767C7BC2" w14:textId="77777777" w:rsidR="00207623" w:rsidRPr="003B7C2F" w:rsidRDefault="00207623" w:rsidP="0066706A">
            <w:pPr>
              <w:spacing w:line="240" w:lineRule="auto"/>
              <w:jc w:val="center"/>
              <w:rPr>
                <w:b w:val="0"/>
                <w:bCs w:val="0"/>
              </w:rPr>
            </w:pPr>
            <w:r w:rsidRPr="00DF4616">
              <w:t>Fall 2020</w:t>
            </w:r>
          </w:p>
        </w:tc>
        <w:tc>
          <w:tcPr>
            <w:tcW w:w="0" w:type="dxa"/>
            <w:vMerge w:val="restart"/>
            <w:tcBorders>
              <w:top w:val="single" w:sz="4" w:space="0" w:color="auto"/>
            </w:tcBorders>
            <w:shd w:val="clear" w:color="auto" w:fill="FFFFFF" w:themeFill="background1"/>
            <w:vAlign w:val="center"/>
          </w:tcPr>
          <w:p w14:paraId="20A4AC1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686B273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0</w:t>
            </w:r>
          </w:p>
        </w:tc>
        <w:tc>
          <w:tcPr>
            <w:tcW w:w="0" w:type="auto"/>
            <w:tcBorders>
              <w:top w:val="single" w:sz="4" w:space="0" w:color="auto"/>
            </w:tcBorders>
            <w:shd w:val="clear" w:color="auto" w:fill="FFFFFF" w:themeFill="background1"/>
            <w:vAlign w:val="center"/>
          </w:tcPr>
          <w:p w14:paraId="71CBD3D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73</w:t>
            </w:r>
          </w:p>
        </w:tc>
        <w:tc>
          <w:tcPr>
            <w:tcW w:w="0" w:type="dxa"/>
            <w:tcBorders>
              <w:top w:val="single" w:sz="4" w:space="0" w:color="auto"/>
            </w:tcBorders>
            <w:shd w:val="clear" w:color="auto" w:fill="FFFFFF" w:themeFill="background1"/>
            <w:vAlign w:val="center"/>
          </w:tcPr>
          <w:p w14:paraId="338B237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tcBorders>
              <w:top w:val="single" w:sz="4" w:space="0" w:color="auto"/>
            </w:tcBorders>
            <w:shd w:val="clear" w:color="auto" w:fill="FFFFFF" w:themeFill="background1"/>
            <w:vAlign w:val="center"/>
          </w:tcPr>
          <w:p w14:paraId="7BDD75C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70</w:t>
            </w:r>
          </w:p>
        </w:tc>
        <w:tc>
          <w:tcPr>
            <w:tcW w:w="870" w:type="dxa"/>
            <w:vMerge w:val="restart"/>
            <w:tcBorders>
              <w:top w:val="single" w:sz="4" w:space="0" w:color="auto"/>
            </w:tcBorders>
            <w:shd w:val="clear" w:color="auto" w:fill="FFFFFF" w:themeFill="background1"/>
            <w:vAlign w:val="center"/>
          </w:tcPr>
          <w:p w14:paraId="79FB7D4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23</w:t>
            </w:r>
          </w:p>
        </w:tc>
      </w:tr>
      <w:tr w:rsidR="00207623" w14:paraId="5FF69B69"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0F74943"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9C2413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3C4DC05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1</w:t>
            </w:r>
          </w:p>
        </w:tc>
        <w:tc>
          <w:tcPr>
            <w:tcW w:w="0" w:type="auto"/>
            <w:shd w:val="clear" w:color="auto" w:fill="FFFFFF" w:themeFill="background1"/>
            <w:vAlign w:val="center"/>
          </w:tcPr>
          <w:p w14:paraId="0DD7A04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88</w:t>
            </w:r>
          </w:p>
        </w:tc>
        <w:tc>
          <w:tcPr>
            <w:tcW w:w="0" w:type="dxa"/>
            <w:shd w:val="clear" w:color="auto" w:fill="FFFFFF" w:themeFill="background1"/>
            <w:vAlign w:val="center"/>
          </w:tcPr>
          <w:p w14:paraId="242C3D6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0" w:type="dxa"/>
            <w:shd w:val="clear" w:color="auto" w:fill="FFFFFF" w:themeFill="background1"/>
            <w:vAlign w:val="center"/>
          </w:tcPr>
          <w:p w14:paraId="503D479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87</w:t>
            </w:r>
          </w:p>
        </w:tc>
        <w:tc>
          <w:tcPr>
            <w:tcW w:w="870" w:type="dxa"/>
            <w:vMerge/>
            <w:shd w:val="clear" w:color="auto" w:fill="FFFFFF" w:themeFill="background1"/>
            <w:vAlign w:val="center"/>
          </w:tcPr>
          <w:p w14:paraId="59EFCF7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1F1DA665"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2B4F82B"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3A1481D"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D5846B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2</w:t>
            </w:r>
          </w:p>
        </w:tc>
        <w:tc>
          <w:tcPr>
            <w:tcW w:w="0" w:type="auto"/>
            <w:shd w:val="clear" w:color="auto" w:fill="FFFFFF" w:themeFill="background1"/>
            <w:vAlign w:val="center"/>
          </w:tcPr>
          <w:p w14:paraId="5E9EC86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0" w:type="dxa"/>
            <w:shd w:val="clear" w:color="auto" w:fill="FFFFFF" w:themeFill="background1"/>
            <w:vAlign w:val="center"/>
          </w:tcPr>
          <w:p w14:paraId="0C7C02E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shd w:val="clear" w:color="auto" w:fill="FFFFFF" w:themeFill="background1"/>
            <w:vAlign w:val="center"/>
          </w:tcPr>
          <w:p w14:paraId="0C87EA5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2</w:t>
            </w:r>
          </w:p>
        </w:tc>
        <w:tc>
          <w:tcPr>
            <w:tcW w:w="870" w:type="dxa"/>
            <w:vMerge/>
            <w:shd w:val="clear" w:color="auto" w:fill="FFFFFF" w:themeFill="background1"/>
            <w:vAlign w:val="center"/>
          </w:tcPr>
          <w:p w14:paraId="55364C65"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12CA424C"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4F853327"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4083D6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B296BC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3</w:t>
            </w:r>
          </w:p>
        </w:tc>
        <w:tc>
          <w:tcPr>
            <w:tcW w:w="0" w:type="auto"/>
            <w:shd w:val="clear" w:color="auto" w:fill="FFFFFF" w:themeFill="background1"/>
            <w:vAlign w:val="center"/>
          </w:tcPr>
          <w:p w14:paraId="4F1830F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0" w:type="dxa"/>
            <w:shd w:val="clear" w:color="auto" w:fill="FFFFFF" w:themeFill="background1"/>
            <w:vAlign w:val="center"/>
          </w:tcPr>
          <w:p w14:paraId="6E1C649A"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shd w:val="clear" w:color="auto" w:fill="FFFFFF" w:themeFill="background1"/>
            <w:vAlign w:val="center"/>
          </w:tcPr>
          <w:p w14:paraId="524C4A1A"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870" w:type="dxa"/>
            <w:vMerge/>
            <w:shd w:val="clear" w:color="auto" w:fill="FFFFFF" w:themeFill="background1"/>
            <w:vAlign w:val="center"/>
          </w:tcPr>
          <w:p w14:paraId="53C39F7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73F5ABCC"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745E26D0" w14:textId="77777777" w:rsidR="00207623" w:rsidRPr="003B7C2F" w:rsidRDefault="00207623" w:rsidP="0066706A">
            <w:pPr>
              <w:spacing w:line="240" w:lineRule="auto"/>
              <w:jc w:val="center"/>
              <w:rPr>
                <w:b w:val="0"/>
                <w:bCs w:val="0"/>
              </w:rPr>
            </w:pPr>
          </w:p>
        </w:tc>
        <w:tc>
          <w:tcPr>
            <w:tcW w:w="0" w:type="dxa"/>
            <w:vMerge w:val="restart"/>
            <w:tcBorders>
              <w:bottom w:val="single" w:sz="4" w:space="0" w:color="auto"/>
            </w:tcBorders>
            <w:shd w:val="clear" w:color="auto" w:fill="FFFFFF" w:themeFill="background1"/>
            <w:vAlign w:val="center"/>
          </w:tcPr>
          <w:p w14:paraId="5B03E52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w:t>
            </w:r>
          </w:p>
        </w:tc>
        <w:tc>
          <w:tcPr>
            <w:tcW w:w="994" w:type="dxa"/>
            <w:shd w:val="clear" w:color="auto" w:fill="FFFFFF" w:themeFill="background1"/>
            <w:vAlign w:val="center"/>
          </w:tcPr>
          <w:p w14:paraId="3F7B2971"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7</w:t>
            </w:r>
          </w:p>
        </w:tc>
        <w:tc>
          <w:tcPr>
            <w:tcW w:w="0" w:type="auto"/>
            <w:shd w:val="clear" w:color="auto" w:fill="FFFFFF" w:themeFill="background1"/>
            <w:vAlign w:val="center"/>
          </w:tcPr>
          <w:p w14:paraId="72F19BD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2</w:t>
            </w:r>
          </w:p>
        </w:tc>
        <w:tc>
          <w:tcPr>
            <w:tcW w:w="0" w:type="dxa"/>
            <w:shd w:val="clear" w:color="auto" w:fill="FFFFFF" w:themeFill="background1"/>
            <w:vAlign w:val="center"/>
          </w:tcPr>
          <w:p w14:paraId="39F414A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shd w:val="clear" w:color="auto" w:fill="FFFFFF" w:themeFill="background1"/>
            <w:vAlign w:val="center"/>
          </w:tcPr>
          <w:p w14:paraId="63C9B95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870" w:type="dxa"/>
            <w:vMerge/>
            <w:shd w:val="clear" w:color="auto" w:fill="FFFFFF" w:themeFill="background1"/>
            <w:vAlign w:val="center"/>
          </w:tcPr>
          <w:p w14:paraId="4CD7200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760AA79A"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2CCB4D6"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24235C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7117054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8</w:t>
            </w:r>
          </w:p>
        </w:tc>
        <w:tc>
          <w:tcPr>
            <w:tcW w:w="0" w:type="auto"/>
            <w:shd w:val="clear" w:color="auto" w:fill="FFFFFF" w:themeFill="background1"/>
            <w:vAlign w:val="center"/>
          </w:tcPr>
          <w:p w14:paraId="1B32BFA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7</w:t>
            </w:r>
          </w:p>
        </w:tc>
        <w:tc>
          <w:tcPr>
            <w:tcW w:w="0" w:type="dxa"/>
            <w:shd w:val="clear" w:color="auto" w:fill="FFFFFF" w:themeFill="background1"/>
            <w:vAlign w:val="center"/>
          </w:tcPr>
          <w:p w14:paraId="04EE2B9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0" w:type="dxa"/>
            <w:shd w:val="clear" w:color="auto" w:fill="FFFFFF" w:themeFill="background1"/>
            <w:vAlign w:val="center"/>
          </w:tcPr>
          <w:p w14:paraId="400A870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6</w:t>
            </w:r>
          </w:p>
        </w:tc>
        <w:tc>
          <w:tcPr>
            <w:tcW w:w="870" w:type="dxa"/>
            <w:vMerge/>
            <w:shd w:val="clear" w:color="auto" w:fill="FFFFFF" w:themeFill="background1"/>
            <w:vAlign w:val="center"/>
          </w:tcPr>
          <w:p w14:paraId="6EEC306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4584CD27"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1CCAF44"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46C81F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01C2DEC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9</w:t>
            </w:r>
          </w:p>
        </w:tc>
        <w:tc>
          <w:tcPr>
            <w:tcW w:w="0" w:type="auto"/>
            <w:shd w:val="clear" w:color="auto" w:fill="FFFFFF" w:themeFill="background1"/>
            <w:vAlign w:val="center"/>
          </w:tcPr>
          <w:p w14:paraId="2BE8A66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57</w:t>
            </w:r>
          </w:p>
        </w:tc>
        <w:tc>
          <w:tcPr>
            <w:tcW w:w="0" w:type="dxa"/>
            <w:shd w:val="clear" w:color="auto" w:fill="FFFFFF" w:themeFill="background1"/>
            <w:vAlign w:val="center"/>
          </w:tcPr>
          <w:p w14:paraId="17445C7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w:t>
            </w:r>
          </w:p>
        </w:tc>
        <w:tc>
          <w:tcPr>
            <w:tcW w:w="0" w:type="dxa"/>
            <w:shd w:val="clear" w:color="auto" w:fill="FFFFFF" w:themeFill="background1"/>
            <w:vAlign w:val="center"/>
          </w:tcPr>
          <w:p w14:paraId="349B2D2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56</w:t>
            </w:r>
          </w:p>
        </w:tc>
        <w:tc>
          <w:tcPr>
            <w:tcW w:w="870" w:type="dxa"/>
            <w:vMerge/>
            <w:shd w:val="clear" w:color="auto" w:fill="FFFFFF" w:themeFill="background1"/>
            <w:vAlign w:val="center"/>
          </w:tcPr>
          <w:p w14:paraId="4020CDD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613798B8"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2BF1F2C"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491B91D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41B670B8"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30</w:t>
            </w:r>
          </w:p>
        </w:tc>
        <w:tc>
          <w:tcPr>
            <w:tcW w:w="0" w:type="auto"/>
            <w:tcBorders>
              <w:bottom w:val="single" w:sz="4" w:space="0" w:color="auto"/>
            </w:tcBorders>
            <w:shd w:val="clear" w:color="auto" w:fill="FFFFFF" w:themeFill="background1"/>
            <w:vAlign w:val="center"/>
          </w:tcPr>
          <w:p w14:paraId="0F0F229B"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5</w:t>
            </w:r>
          </w:p>
        </w:tc>
        <w:tc>
          <w:tcPr>
            <w:tcW w:w="0" w:type="dxa"/>
            <w:tcBorders>
              <w:bottom w:val="single" w:sz="4" w:space="0" w:color="auto"/>
            </w:tcBorders>
            <w:shd w:val="clear" w:color="auto" w:fill="FFFFFF" w:themeFill="background1"/>
            <w:vAlign w:val="center"/>
          </w:tcPr>
          <w:p w14:paraId="52AF4D0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tcBorders>
              <w:bottom w:val="single" w:sz="4" w:space="0" w:color="auto"/>
            </w:tcBorders>
            <w:shd w:val="clear" w:color="auto" w:fill="FFFFFF" w:themeFill="background1"/>
            <w:vAlign w:val="center"/>
          </w:tcPr>
          <w:p w14:paraId="2A2AF2A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5</w:t>
            </w:r>
          </w:p>
        </w:tc>
        <w:tc>
          <w:tcPr>
            <w:tcW w:w="870" w:type="dxa"/>
            <w:vMerge/>
            <w:tcBorders>
              <w:bottom w:val="single" w:sz="4" w:space="0" w:color="auto"/>
            </w:tcBorders>
            <w:shd w:val="clear" w:color="auto" w:fill="FFFFFF" w:themeFill="background1"/>
            <w:vAlign w:val="center"/>
          </w:tcPr>
          <w:p w14:paraId="4CAB430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4FF4A9C"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2CEAACA0" w14:textId="77777777" w:rsidR="00207623" w:rsidRPr="003B7C2F" w:rsidRDefault="00207623" w:rsidP="0066706A">
            <w:pPr>
              <w:spacing w:line="240" w:lineRule="auto"/>
              <w:jc w:val="center"/>
              <w:rPr>
                <w:b w:val="0"/>
                <w:bCs w:val="0"/>
              </w:rPr>
            </w:pPr>
            <w:r w:rsidRPr="00DF4616">
              <w:t>Spring 2021</w:t>
            </w:r>
          </w:p>
        </w:tc>
        <w:tc>
          <w:tcPr>
            <w:tcW w:w="0" w:type="dxa"/>
            <w:vMerge w:val="restart"/>
            <w:tcBorders>
              <w:top w:val="single" w:sz="4" w:space="0" w:color="auto"/>
              <w:bottom w:val="single" w:sz="4" w:space="0" w:color="auto"/>
            </w:tcBorders>
            <w:shd w:val="clear" w:color="auto" w:fill="FFFFFF" w:themeFill="background1"/>
            <w:vAlign w:val="center"/>
          </w:tcPr>
          <w:p w14:paraId="41ED518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485DE5B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May 18</w:t>
            </w:r>
          </w:p>
        </w:tc>
        <w:tc>
          <w:tcPr>
            <w:tcW w:w="0" w:type="auto"/>
            <w:tcBorders>
              <w:top w:val="single" w:sz="4" w:space="0" w:color="auto"/>
            </w:tcBorders>
            <w:shd w:val="clear" w:color="auto" w:fill="FFFFFF" w:themeFill="background1"/>
            <w:vAlign w:val="center"/>
          </w:tcPr>
          <w:p w14:paraId="55416083"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85</w:t>
            </w:r>
          </w:p>
        </w:tc>
        <w:tc>
          <w:tcPr>
            <w:tcW w:w="0" w:type="dxa"/>
            <w:tcBorders>
              <w:top w:val="single" w:sz="4" w:space="0" w:color="auto"/>
            </w:tcBorders>
            <w:shd w:val="clear" w:color="auto" w:fill="FFFFFF" w:themeFill="background1"/>
            <w:vAlign w:val="center"/>
          </w:tcPr>
          <w:p w14:paraId="482057A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0" w:type="dxa"/>
            <w:tcBorders>
              <w:top w:val="single" w:sz="4" w:space="0" w:color="auto"/>
            </w:tcBorders>
            <w:shd w:val="clear" w:color="auto" w:fill="FFFFFF" w:themeFill="background1"/>
            <w:vAlign w:val="center"/>
          </w:tcPr>
          <w:p w14:paraId="1BD0A31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val="restart"/>
            <w:tcBorders>
              <w:top w:val="single" w:sz="4" w:space="0" w:color="auto"/>
            </w:tcBorders>
            <w:shd w:val="clear" w:color="auto" w:fill="FFFFFF" w:themeFill="background1"/>
            <w:vAlign w:val="center"/>
          </w:tcPr>
          <w:p w14:paraId="2E0DDDB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81</w:t>
            </w:r>
          </w:p>
        </w:tc>
      </w:tr>
      <w:tr w:rsidR="00207623" w14:paraId="7EB93C25"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0DE250E"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5540508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1F5DCE4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May 19</w:t>
            </w:r>
          </w:p>
        </w:tc>
        <w:tc>
          <w:tcPr>
            <w:tcW w:w="0" w:type="auto"/>
            <w:shd w:val="clear" w:color="auto" w:fill="FFFFFF" w:themeFill="background1"/>
            <w:vAlign w:val="center"/>
          </w:tcPr>
          <w:p w14:paraId="6CBED94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0" w:type="dxa"/>
            <w:shd w:val="clear" w:color="auto" w:fill="FFFFFF" w:themeFill="background1"/>
            <w:vAlign w:val="center"/>
          </w:tcPr>
          <w:p w14:paraId="70A232B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0" w:type="dxa"/>
            <w:shd w:val="clear" w:color="auto" w:fill="FFFFFF" w:themeFill="background1"/>
            <w:vAlign w:val="center"/>
          </w:tcPr>
          <w:p w14:paraId="198059B2"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shd w:val="clear" w:color="auto" w:fill="FFFFFF" w:themeFill="background1"/>
            <w:vAlign w:val="center"/>
          </w:tcPr>
          <w:p w14:paraId="6BFDB29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BFCBF3E"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34549DC"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342F3E7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37CF26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May 20</w:t>
            </w:r>
          </w:p>
        </w:tc>
        <w:tc>
          <w:tcPr>
            <w:tcW w:w="0" w:type="auto"/>
            <w:shd w:val="clear" w:color="auto" w:fill="FFFFFF" w:themeFill="background1"/>
            <w:vAlign w:val="center"/>
          </w:tcPr>
          <w:p w14:paraId="3B6C9E6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0" w:type="dxa"/>
            <w:shd w:val="clear" w:color="auto" w:fill="FFFFFF" w:themeFill="background1"/>
            <w:vAlign w:val="center"/>
          </w:tcPr>
          <w:p w14:paraId="5105C3B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0" w:type="dxa"/>
            <w:shd w:val="clear" w:color="auto" w:fill="FFFFFF" w:themeFill="background1"/>
            <w:vAlign w:val="center"/>
          </w:tcPr>
          <w:p w14:paraId="6532055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shd w:val="clear" w:color="auto" w:fill="FFFFFF" w:themeFill="background1"/>
            <w:vAlign w:val="center"/>
          </w:tcPr>
          <w:p w14:paraId="4B03CDD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7686E580"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5A419D51"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223D069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1A31AFD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May 21</w:t>
            </w:r>
          </w:p>
        </w:tc>
        <w:tc>
          <w:tcPr>
            <w:tcW w:w="0" w:type="auto"/>
            <w:tcBorders>
              <w:bottom w:val="single" w:sz="4" w:space="0" w:color="auto"/>
            </w:tcBorders>
            <w:shd w:val="clear" w:color="auto" w:fill="FFFFFF" w:themeFill="background1"/>
            <w:vAlign w:val="center"/>
          </w:tcPr>
          <w:p w14:paraId="7F3453D3"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2</w:t>
            </w:r>
          </w:p>
        </w:tc>
        <w:tc>
          <w:tcPr>
            <w:tcW w:w="0" w:type="dxa"/>
            <w:tcBorders>
              <w:bottom w:val="single" w:sz="4" w:space="0" w:color="auto"/>
            </w:tcBorders>
            <w:shd w:val="clear" w:color="auto" w:fill="FFFFFF" w:themeFill="background1"/>
            <w:vAlign w:val="center"/>
          </w:tcPr>
          <w:p w14:paraId="1580BBB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0" w:type="dxa"/>
            <w:tcBorders>
              <w:bottom w:val="single" w:sz="4" w:space="0" w:color="auto"/>
            </w:tcBorders>
            <w:shd w:val="clear" w:color="auto" w:fill="FFFFFF" w:themeFill="background1"/>
            <w:vAlign w:val="center"/>
          </w:tcPr>
          <w:p w14:paraId="06AF25B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tcBorders>
              <w:bottom w:val="single" w:sz="4" w:space="0" w:color="auto"/>
            </w:tcBorders>
            <w:shd w:val="clear" w:color="auto" w:fill="FFFFFF" w:themeFill="background1"/>
            <w:vAlign w:val="center"/>
          </w:tcPr>
          <w:p w14:paraId="0845BD9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bl>
    <w:p w14:paraId="1EB5783E" w14:textId="77777777" w:rsidR="00045DD1" w:rsidRDefault="000C0FB7">
      <w:r>
        <w:br w:type="page"/>
      </w:r>
    </w:p>
    <w:p w14:paraId="32D2A416" w14:textId="3FD78EAB" w:rsidR="00045DD1" w:rsidRDefault="000C0FB7">
      <w:pPr>
        <w:pStyle w:val="TableCaption"/>
      </w:pPr>
      <w:r>
        <w:lastRenderedPageBreak/>
        <w:t>Table 2: Bioenergetics model</w:t>
      </w:r>
      <w:ins w:id="170" w:author="Porter, Nicholas" w:date="2022-04-07T11:16:00Z">
        <w:r w:rsidR="00F7151E">
          <w:t>s</w:t>
        </w:r>
      </w:ins>
      <w:r>
        <w:t xml:space="preserve"> </w:t>
      </w:r>
      <w:del w:id="171" w:author="Porter, Nicholas" w:date="2022-04-07T11:16:00Z">
        <w:r w:rsidDel="00F7151E">
          <w:delText xml:space="preserve">runs </w:delText>
        </w:r>
      </w:del>
      <w:r>
        <w:t>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jc w:val="center"/>
        <w:tblLook w:val="0020" w:firstRow="1" w:lastRow="0" w:firstColumn="0" w:lastColumn="0" w:noHBand="0" w:noVBand="0"/>
      </w:tblPr>
      <w:tblGrid>
        <w:gridCol w:w="923"/>
        <w:gridCol w:w="1830"/>
        <w:gridCol w:w="1703"/>
        <w:gridCol w:w="1490"/>
      </w:tblGrid>
      <w:tr w:rsidR="00045DD1" w:rsidRPr="00500B10" w14:paraId="2F91F56B" w14:textId="77777777" w:rsidTr="00500B10">
        <w:trPr>
          <w:tblHeader/>
          <w:jc w:val="center"/>
        </w:trPr>
        <w:tc>
          <w:tcPr>
            <w:tcW w:w="0" w:type="auto"/>
            <w:tcBorders>
              <w:top w:val="single" w:sz="4" w:space="0" w:color="auto"/>
              <w:bottom w:val="single" w:sz="4" w:space="0" w:color="auto"/>
            </w:tcBorders>
            <w:vAlign w:val="center"/>
          </w:tcPr>
          <w:p w14:paraId="55EDB75C" w14:textId="77777777" w:rsidR="00045DD1" w:rsidRPr="00500B10" w:rsidRDefault="000C0FB7" w:rsidP="00500B10">
            <w:pPr>
              <w:pStyle w:val="Compact"/>
              <w:spacing w:before="0" w:after="0" w:line="264" w:lineRule="auto"/>
              <w:jc w:val="center"/>
              <w:rPr>
                <w:b/>
                <w:bCs/>
              </w:rPr>
            </w:pPr>
            <w:r w:rsidRPr="00500B10">
              <w:rPr>
                <w:b/>
                <w:bCs/>
              </w:rPr>
              <w:t>Season</w:t>
            </w:r>
          </w:p>
        </w:tc>
        <w:tc>
          <w:tcPr>
            <w:tcW w:w="0" w:type="auto"/>
            <w:tcBorders>
              <w:top w:val="single" w:sz="4" w:space="0" w:color="auto"/>
              <w:bottom w:val="single" w:sz="4" w:space="0" w:color="auto"/>
            </w:tcBorders>
            <w:vAlign w:val="center"/>
          </w:tcPr>
          <w:p w14:paraId="1BA01652" w14:textId="77777777" w:rsidR="00045DD1" w:rsidRPr="00500B10" w:rsidRDefault="000C0FB7" w:rsidP="00500B10">
            <w:pPr>
              <w:pStyle w:val="Compact"/>
              <w:spacing w:before="0" w:after="0" w:line="264" w:lineRule="auto"/>
              <w:jc w:val="center"/>
              <w:rPr>
                <w:b/>
                <w:bCs/>
              </w:rPr>
            </w:pPr>
            <w:r w:rsidRPr="00500B10">
              <w:rPr>
                <w:b/>
                <w:bCs/>
              </w:rPr>
              <w:t>Date Range</w:t>
            </w:r>
          </w:p>
        </w:tc>
        <w:tc>
          <w:tcPr>
            <w:tcW w:w="0" w:type="auto"/>
            <w:tcBorders>
              <w:top w:val="single" w:sz="4" w:space="0" w:color="auto"/>
              <w:bottom w:val="single" w:sz="4" w:space="0" w:color="auto"/>
            </w:tcBorders>
            <w:vAlign w:val="center"/>
          </w:tcPr>
          <w:p w14:paraId="67850FB8" w14:textId="77777777" w:rsidR="00045DD1" w:rsidRPr="00500B10" w:rsidRDefault="000C0FB7" w:rsidP="00500B10">
            <w:pPr>
              <w:pStyle w:val="Compact"/>
              <w:spacing w:before="0" w:after="0" w:line="264" w:lineRule="auto"/>
              <w:jc w:val="center"/>
              <w:rPr>
                <w:b/>
                <w:bCs/>
              </w:rPr>
            </w:pPr>
            <w:r w:rsidRPr="00500B10">
              <w:rPr>
                <w:b/>
                <w:bCs/>
              </w:rPr>
              <w:t>% Fish in Diet</w:t>
            </w:r>
          </w:p>
        </w:tc>
        <w:tc>
          <w:tcPr>
            <w:tcW w:w="0" w:type="auto"/>
            <w:tcBorders>
              <w:top w:val="single" w:sz="4" w:space="0" w:color="auto"/>
              <w:bottom w:val="single" w:sz="4" w:space="0" w:color="auto"/>
            </w:tcBorders>
            <w:vAlign w:val="center"/>
          </w:tcPr>
          <w:p w14:paraId="76B8EE11" w14:textId="77777777" w:rsidR="00045DD1" w:rsidRPr="00500B10" w:rsidRDefault="000C0FB7" w:rsidP="00500B10">
            <w:pPr>
              <w:pStyle w:val="Compact"/>
              <w:spacing w:before="0" w:after="0" w:line="264" w:lineRule="auto"/>
              <w:jc w:val="center"/>
              <w:rPr>
                <w:b/>
                <w:bCs/>
              </w:rPr>
            </w:pPr>
            <w:r w:rsidRPr="00500B10">
              <w:rPr>
                <w:b/>
                <w:bCs/>
              </w:rPr>
              <w:t>g Consumed</w:t>
            </w:r>
          </w:p>
        </w:tc>
      </w:tr>
      <w:tr w:rsidR="00500B10" w14:paraId="005BDCBC" w14:textId="77777777" w:rsidTr="00500B10">
        <w:trPr>
          <w:jc w:val="center"/>
        </w:trPr>
        <w:tc>
          <w:tcPr>
            <w:tcW w:w="0" w:type="auto"/>
            <w:vMerge w:val="restart"/>
            <w:tcBorders>
              <w:top w:val="single" w:sz="4" w:space="0" w:color="auto"/>
              <w:bottom w:val="single" w:sz="4" w:space="0" w:color="auto"/>
            </w:tcBorders>
            <w:vAlign w:val="center"/>
          </w:tcPr>
          <w:p w14:paraId="0D80CB70" w14:textId="7A2F1877" w:rsidR="00500B10" w:rsidRDefault="00500B10" w:rsidP="00500B10">
            <w:pPr>
              <w:pStyle w:val="Compact"/>
              <w:spacing w:before="0" w:after="0" w:line="264" w:lineRule="auto"/>
              <w:jc w:val="center"/>
            </w:pPr>
            <w:r>
              <w:t>Fall</w:t>
            </w:r>
          </w:p>
        </w:tc>
        <w:tc>
          <w:tcPr>
            <w:tcW w:w="0" w:type="auto"/>
            <w:vMerge w:val="restart"/>
            <w:tcBorders>
              <w:top w:val="single" w:sz="4" w:space="0" w:color="auto"/>
              <w:bottom w:val="single" w:sz="4" w:space="0" w:color="auto"/>
            </w:tcBorders>
            <w:vAlign w:val="center"/>
          </w:tcPr>
          <w:p w14:paraId="210938B1" w14:textId="6883146F" w:rsidR="00500B10" w:rsidRDefault="00500B10" w:rsidP="00500B10">
            <w:pPr>
              <w:pStyle w:val="Compact"/>
              <w:spacing w:before="0" w:after="0" w:line="264" w:lineRule="auto"/>
              <w:jc w:val="center"/>
            </w:pPr>
            <w:r>
              <w:t>Sep 15 – Nov 30</w:t>
            </w:r>
          </w:p>
        </w:tc>
        <w:tc>
          <w:tcPr>
            <w:tcW w:w="0" w:type="auto"/>
            <w:tcBorders>
              <w:top w:val="single" w:sz="4" w:space="0" w:color="auto"/>
            </w:tcBorders>
            <w:vAlign w:val="center"/>
          </w:tcPr>
          <w:p w14:paraId="79D0B032" w14:textId="77777777" w:rsidR="00500B10" w:rsidRDefault="00500B10" w:rsidP="00500B10">
            <w:pPr>
              <w:pStyle w:val="Compact"/>
              <w:spacing w:before="0" w:after="0" w:line="264" w:lineRule="auto"/>
              <w:jc w:val="center"/>
            </w:pPr>
            <w:r>
              <w:t>30</w:t>
            </w:r>
          </w:p>
        </w:tc>
        <w:tc>
          <w:tcPr>
            <w:tcW w:w="0" w:type="auto"/>
            <w:tcBorders>
              <w:top w:val="single" w:sz="4" w:space="0" w:color="auto"/>
            </w:tcBorders>
            <w:vAlign w:val="center"/>
          </w:tcPr>
          <w:p w14:paraId="56045C75" w14:textId="77777777" w:rsidR="00500B10" w:rsidRDefault="00500B10" w:rsidP="00500B10">
            <w:pPr>
              <w:pStyle w:val="Compact"/>
              <w:spacing w:before="0" w:after="0" w:line="264" w:lineRule="auto"/>
              <w:jc w:val="center"/>
            </w:pPr>
            <w:r>
              <w:t>35.74</w:t>
            </w:r>
          </w:p>
        </w:tc>
      </w:tr>
      <w:tr w:rsidR="00500B10" w14:paraId="37343585" w14:textId="77777777" w:rsidTr="00500B10">
        <w:trPr>
          <w:jc w:val="center"/>
        </w:trPr>
        <w:tc>
          <w:tcPr>
            <w:tcW w:w="0" w:type="auto"/>
            <w:vMerge/>
            <w:tcBorders>
              <w:bottom w:val="single" w:sz="4" w:space="0" w:color="auto"/>
            </w:tcBorders>
            <w:vAlign w:val="center"/>
          </w:tcPr>
          <w:p w14:paraId="5F2FBECF" w14:textId="4D05FF8A"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45B7F2FA" w14:textId="53A1640F" w:rsidR="00500B10" w:rsidRDefault="00500B10" w:rsidP="00500B10">
            <w:pPr>
              <w:pStyle w:val="Compact"/>
              <w:spacing w:before="0" w:after="0" w:line="264" w:lineRule="auto"/>
              <w:jc w:val="center"/>
            </w:pPr>
          </w:p>
        </w:tc>
        <w:tc>
          <w:tcPr>
            <w:tcW w:w="0" w:type="auto"/>
            <w:vAlign w:val="center"/>
          </w:tcPr>
          <w:p w14:paraId="3CF138A3" w14:textId="77777777" w:rsidR="00500B10" w:rsidRDefault="00500B10" w:rsidP="00500B10">
            <w:pPr>
              <w:pStyle w:val="Compact"/>
              <w:spacing w:before="0" w:after="0" w:line="264" w:lineRule="auto"/>
              <w:jc w:val="center"/>
            </w:pPr>
            <w:r>
              <w:t>40</w:t>
            </w:r>
          </w:p>
        </w:tc>
        <w:tc>
          <w:tcPr>
            <w:tcW w:w="0" w:type="auto"/>
            <w:vAlign w:val="center"/>
          </w:tcPr>
          <w:p w14:paraId="0D169A90" w14:textId="77777777" w:rsidR="00500B10" w:rsidRDefault="00500B10" w:rsidP="00500B10">
            <w:pPr>
              <w:pStyle w:val="Compact"/>
              <w:spacing w:before="0" w:after="0" w:line="264" w:lineRule="auto"/>
              <w:jc w:val="center"/>
            </w:pPr>
            <w:r>
              <w:t>39.37</w:t>
            </w:r>
          </w:p>
        </w:tc>
      </w:tr>
      <w:tr w:rsidR="00500B10" w14:paraId="45ACE758" w14:textId="77777777" w:rsidTr="00500B10">
        <w:trPr>
          <w:jc w:val="center"/>
        </w:trPr>
        <w:tc>
          <w:tcPr>
            <w:tcW w:w="0" w:type="auto"/>
            <w:vMerge/>
            <w:tcBorders>
              <w:bottom w:val="single" w:sz="4" w:space="0" w:color="auto"/>
            </w:tcBorders>
            <w:vAlign w:val="center"/>
          </w:tcPr>
          <w:p w14:paraId="68F5F36D" w14:textId="0154D200"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3E887AB5" w14:textId="78883DD3" w:rsidR="00500B10" w:rsidRDefault="00500B10" w:rsidP="00500B10">
            <w:pPr>
              <w:pStyle w:val="Compact"/>
              <w:spacing w:before="0" w:after="0" w:line="264" w:lineRule="auto"/>
              <w:jc w:val="center"/>
            </w:pPr>
          </w:p>
        </w:tc>
        <w:tc>
          <w:tcPr>
            <w:tcW w:w="0" w:type="auto"/>
            <w:vAlign w:val="center"/>
          </w:tcPr>
          <w:p w14:paraId="14D850FE" w14:textId="77777777" w:rsidR="00500B10" w:rsidRDefault="00500B10" w:rsidP="00500B10">
            <w:pPr>
              <w:pStyle w:val="Compact"/>
              <w:spacing w:before="0" w:after="0" w:line="264" w:lineRule="auto"/>
              <w:jc w:val="center"/>
            </w:pPr>
            <w:r>
              <w:t>50</w:t>
            </w:r>
          </w:p>
        </w:tc>
        <w:tc>
          <w:tcPr>
            <w:tcW w:w="0" w:type="auto"/>
            <w:vAlign w:val="center"/>
          </w:tcPr>
          <w:p w14:paraId="49A7CE94" w14:textId="77777777" w:rsidR="00500B10" w:rsidRDefault="00500B10" w:rsidP="00500B10">
            <w:pPr>
              <w:pStyle w:val="Compact"/>
              <w:spacing w:before="0" w:after="0" w:line="264" w:lineRule="auto"/>
              <w:jc w:val="center"/>
            </w:pPr>
            <w:r>
              <w:t>41.75</w:t>
            </w:r>
          </w:p>
        </w:tc>
      </w:tr>
      <w:tr w:rsidR="00500B10" w14:paraId="0F6AEB57" w14:textId="77777777" w:rsidTr="00500B10">
        <w:trPr>
          <w:jc w:val="center"/>
        </w:trPr>
        <w:tc>
          <w:tcPr>
            <w:tcW w:w="0" w:type="auto"/>
            <w:vMerge/>
            <w:tcBorders>
              <w:bottom w:val="single" w:sz="4" w:space="0" w:color="auto"/>
            </w:tcBorders>
            <w:vAlign w:val="center"/>
          </w:tcPr>
          <w:p w14:paraId="1534042C" w14:textId="32BA6378"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0790C05D" w14:textId="5CF8C0ED" w:rsidR="00500B10" w:rsidRDefault="00500B10" w:rsidP="00500B10">
            <w:pPr>
              <w:pStyle w:val="Compact"/>
              <w:spacing w:before="0" w:after="0" w:line="264" w:lineRule="auto"/>
              <w:jc w:val="center"/>
            </w:pPr>
          </w:p>
        </w:tc>
        <w:tc>
          <w:tcPr>
            <w:tcW w:w="0" w:type="auto"/>
            <w:vAlign w:val="center"/>
          </w:tcPr>
          <w:p w14:paraId="573061FC" w14:textId="77777777" w:rsidR="00500B10" w:rsidRDefault="00500B10" w:rsidP="00500B10">
            <w:pPr>
              <w:pStyle w:val="Compact"/>
              <w:spacing w:before="0" w:after="0" w:line="264" w:lineRule="auto"/>
              <w:jc w:val="center"/>
            </w:pPr>
            <w:r>
              <w:t>60</w:t>
            </w:r>
          </w:p>
        </w:tc>
        <w:tc>
          <w:tcPr>
            <w:tcW w:w="0" w:type="auto"/>
            <w:vAlign w:val="center"/>
          </w:tcPr>
          <w:p w14:paraId="762BF535" w14:textId="77777777" w:rsidR="00500B10" w:rsidRDefault="00500B10" w:rsidP="00500B10">
            <w:pPr>
              <w:pStyle w:val="Compact"/>
              <w:spacing w:before="0" w:after="0" w:line="264" w:lineRule="auto"/>
              <w:jc w:val="center"/>
            </w:pPr>
            <w:r>
              <w:t>43.55</w:t>
            </w:r>
          </w:p>
        </w:tc>
      </w:tr>
      <w:tr w:rsidR="00500B10" w14:paraId="4FFF8335" w14:textId="77777777" w:rsidTr="00500B10">
        <w:trPr>
          <w:jc w:val="center"/>
        </w:trPr>
        <w:tc>
          <w:tcPr>
            <w:tcW w:w="0" w:type="auto"/>
            <w:vMerge/>
            <w:tcBorders>
              <w:bottom w:val="single" w:sz="4" w:space="0" w:color="auto"/>
            </w:tcBorders>
            <w:vAlign w:val="center"/>
          </w:tcPr>
          <w:p w14:paraId="13D33077" w14:textId="0B51669D"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27F70020" w14:textId="3C17843A" w:rsidR="00500B10" w:rsidRDefault="00500B10" w:rsidP="00500B10">
            <w:pPr>
              <w:pStyle w:val="Compact"/>
              <w:spacing w:before="0" w:after="0" w:line="264" w:lineRule="auto"/>
              <w:jc w:val="center"/>
            </w:pPr>
          </w:p>
        </w:tc>
        <w:tc>
          <w:tcPr>
            <w:tcW w:w="0" w:type="auto"/>
            <w:vAlign w:val="center"/>
          </w:tcPr>
          <w:p w14:paraId="49CC9C9F" w14:textId="77777777" w:rsidR="00500B10" w:rsidRDefault="00500B10" w:rsidP="00500B10">
            <w:pPr>
              <w:pStyle w:val="Compact"/>
              <w:spacing w:before="0" w:after="0" w:line="264" w:lineRule="auto"/>
              <w:jc w:val="center"/>
            </w:pPr>
            <w:r>
              <w:t>70</w:t>
            </w:r>
          </w:p>
        </w:tc>
        <w:tc>
          <w:tcPr>
            <w:tcW w:w="0" w:type="auto"/>
            <w:vAlign w:val="center"/>
          </w:tcPr>
          <w:p w14:paraId="49A1672A" w14:textId="77777777" w:rsidR="00500B10" w:rsidRDefault="00500B10" w:rsidP="00500B10">
            <w:pPr>
              <w:pStyle w:val="Compact"/>
              <w:spacing w:before="0" w:after="0" w:line="264" w:lineRule="auto"/>
              <w:jc w:val="center"/>
            </w:pPr>
            <w:r>
              <w:t>44.88</w:t>
            </w:r>
          </w:p>
        </w:tc>
      </w:tr>
      <w:tr w:rsidR="00500B10" w14:paraId="400FC43E" w14:textId="77777777" w:rsidTr="00500B10">
        <w:trPr>
          <w:jc w:val="center"/>
        </w:trPr>
        <w:tc>
          <w:tcPr>
            <w:tcW w:w="0" w:type="auto"/>
            <w:vMerge/>
            <w:tcBorders>
              <w:bottom w:val="single" w:sz="4" w:space="0" w:color="auto"/>
            </w:tcBorders>
            <w:vAlign w:val="center"/>
          </w:tcPr>
          <w:p w14:paraId="18597700" w14:textId="10A223A9"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3B37004F" w14:textId="42C749B7" w:rsidR="00500B10" w:rsidRDefault="00500B10" w:rsidP="00500B10">
            <w:pPr>
              <w:pStyle w:val="Compact"/>
              <w:spacing w:before="0" w:after="0" w:line="264" w:lineRule="auto"/>
              <w:jc w:val="center"/>
            </w:pPr>
          </w:p>
        </w:tc>
        <w:tc>
          <w:tcPr>
            <w:tcW w:w="0" w:type="auto"/>
            <w:vAlign w:val="center"/>
          </w:tcPr>
          <w:p w14:paraId="4813B136" w14:textId="77777777" w:rsidR="00500B10" w:rsidRDefault="00500B10" w:rsidP="00500B10">
            <w:pPr>
              <w:pStyle w:val="Compact"/>
              <w:spacing w:before="0" w:after="0" w:line="264" w:lineRule="auto"/>
              <w:jc w:val="center"/>
            </w:pPr>
            <w:r>
              <w:t>80</w:t>
            </w:r>
          </w:p>
        </w:tc>
        <w:tc>
          <w:tcPr>
            <w:tcW w:w="0" w:type="auto"/>
            <w:vAlign w:val="center"/>
          </w:tcPr>
          <w:p w14:paraId="36824EA4" w14:textId="77777777" w:rsidR="00500B10" w:rsidRDefault="00500B10" w:rsidP="00500B10">
            <w:pPr>
              <w:pStyle w:val="Compact"/>
              <w:spacing w:before="0" w:after="0" w:line="264" w:lineRule="auto"/>
              <w:jc w:val="center"/>
            </w:pPr>
            <w:r>
              <w:t>45.98</w:t>
            </w:r>
          </w:p>
        </w:tc>
      </w:tr>
      <w:tr w:rsidR="00500B10" w14:paraId="59955308" w14:textId="77777777" w:rsidTr="00500B10">
        <w:trPr>
          <w:jc w:val="center"/>
        </w:trPr>
        <w:tc>
          <w:tcPr>
            <w:tcW w:w="0" w:type="auto"/>
            <w:vMerge/>
            <w:tcBorders>
              <w:bottom w:val="single" w:sz="4" w:space="0" w:color="auto"/>
            </w:tcBorders>
            <w:vAlign w:val="center"/>
          </w:tcPr>
          <w:p w14:paraId="37E8501F" w14:textId="39AE2CB8"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665687AE" w14:textId="02B8F523" w:rsidR="00500B10" w:rsidRDefault="00500B10" w:rsidP="00500B10">
            <w:pPr>
              <w:pStyle w:val="Compact"/>
              <w:spacing w:before="0" w:after="0" w:line="264" w:lineRule="auto"/>
              <w:jc w:val="center"/>
            </w:pPr>
          </w:p>
        </w:tc>
        <w:tc>
          <w:tcPr>
            <w:tcW w:w="0" w:type="auto"/>
            <w:tcBorders>
              <w:bottom w:val="single" w:sz="4" w:space="0" w:color="auto"/>
            </w:tcBorders>
            <w:vAlign w:val="center"/>
          </w:tcPr>
          <w:p w14:paraId="20A016EC" w14:textId="77777777" w:rsidR="00500B10" w:rsidRDefault="00500B10" w:rsidP="00500B10">
            <w:pPr>
              <w:pStyle w:val="Compact"/>
              <w:spacing w:before="0" w:after="0" w:line="264" w:lineRule="auto"/>
              <w:jc w:val="center"/>
            </w:pPr>
            <w:r>
              <w:t>90</w:t>
            </w:r>
          </w:p>
        </w:tc>
        <w:tc>
          <w:tcPr>
            <w:tcW w:w="0" w:type="auto"/>
            <w:tcBorders>
              <w:bottom w:val="single" w:sz="4" w:space="0" w:color="auto"/>
            </w:tcBorders>
            <w:vAlign w:val="center"/>
          </w:tcPr>
          <w:p w14:paraId="389C271D" w14:textId="77777777" w:rsidR="00500B10" w:rsidRDefault="00500B10" w:rsidP="00500B10">
            <w:pPr>
              <w:pStyle w:val="Compact"/>
              <w:spacing w:before="0" w:after="0" w:line="264" w:lineRule="auto"/>
              <w:jc w:val="center"/>
            </w:pPr>
            <w:r>
              <w:t>46.91</w:t>
            </w:r>
          </w:p>
        </w:tc>
      </w:tr>
      <w:tr w:rsidR="00500B10" w14:paraId="4D55D5DE" w14:textId="77777777" w:rsidTr="00500B10">
        <w:trPr>
          <w:jc w:val="center"/>
        </w:trPr>
        <w:tc>
          <w:tcPr>
            <w:tcW w:w="0" w:type="auto"/>
            <w:vMerge w:val="restart"/>
            <w:tcBorders>
              <w:top w:val="single" w:sz="4" w:space="0" w:color="auto"/>
            </w:tcBorders>
            <w:vAlign w:val="center"/>
          </w:tcPr>
          <w:p w14:paraId="509F4F65" w14:textId="54C501D4" w:rsidR="00500B10" w:rsidRDefault="00500B10" w:rsidP="00500B10">
            <w:pPr>
              <w:pStyle w:val="Compact"/>
              <w:spacing w:before="0" w:after="0" w:line="264" w:lineRule="auto"/>
              <w:jc w:val="center"/>
            </w:pPr>
            <w:r>
              <w:t>Spring</w:t>
            </w:r>
          </w:p>
        </w:tc>
        <w:tc>
          <w:tcPr>
            <w:tcW w:w="0" w:type="auto"/>
            <w:vMerge w:val="restart"/>
            <w:tcBorders>
              <w:top w:val="single" w:sz="4" w:space="0" w:color="auto"/>
            </w:tcBorders>
            <w:vAlign w:val="center"/>
          </w:tcPr>
          <w:p w14:paraId="0AB5A857" w14:textId="49135976" w:rsidR="00500B10" w:rsidRDefault="00500B10" w:rsidP="00500B10">
            <w:pPr>
              <w:pStyle w:val="Compact"/>
              <w:spacing w:before="0" w:after="0" w:line="264" w:lineRule="auto"/>
              <w:jc w:val="center"/>
            </w:pPr>
            <w:r>
              <w:t>Mar 1 – May 31</w:t>
            </w:r>
          </w:p>
        </w:tc>
        <w:tc>
          <w:tcPr>
            <w:tcW w:w="0" w:type="auto"/>
            <w:tcBorders>
              <w:top w:val="single" w:sz="4" w:space="0" w:color="auto"/>
            </w:tcBorders>
            <w:vAlign w:val="center"/>
          </w:tcPr>
          <w:p w14:paraId="7607D27E" w14:textId="77777777" w:rsidR="00500B10" w:rsidRDefault="00500B10" w:rsidP="00500B10">
            <w:pPr>
              <w:pStyle w:val="Compact"/>
              <w:spacing w:before="0" w:after="0" w:line="264" w:lineRule="auto"/>
              <w:jc w:val="center"/>
            </w:pPr>
            <w:r>
              <w:t>30</w:t>
            </w:r>
          </w:p>
        </w:tc>
        <w:tc>
          <w:tcPr>
            <w:tcW w:w="0" w:type="auto"/>
            <w:tcBorders>
              <w:top w:val="single" w:sz="4" w:space="0" w:color="auto"/>
            </w:tcBorders>
            <w:vAlign w:val="center"/>
          </w:tcPr>
          <w:p w14:paraId="25231127" w14:textId="77777777" w:rsidR="00500B10" w:rsidRDefault="00500B10" w:rsidP="00500B10">
            <w:pPr>
              <w:pStyle w:val="Compact"/>
              <w:spacing w:before="0" w:after="0" w:line="264" w:lineRule="auto"/>
              <w:jc w:val="center"/>
            </w:pPr>
            <w:r>
              <w:t>34.01</w:t>
            </w:r>
          </w:p>
        </w:tc>
      </w:tr>
      <w:tr w:rsidR="00500B10" w14:paraId="0887692A" w14:textId="77777777" w:rsidTr="00500B10">
        <w:trPr>
          <w:jc w:val="center"/>
        </w:trPr>
        <w:tc>
          <w:tcPr>
            <w:tcW w:w="0" w:type="auto"/>
            <w:vMerge/>
            <w:vAlign w:val="center"/>
          </w:tcPr>
          <w:p w14:paraId="70FA712C" w14:textId="25880DF3" w:rsidR="00500B10" w:rsidRDefault="00500B10" w:rsidP="00500B10">
            <w:pPr>
              <w:pStyle w:val="Compact"/>
              <w:spacing w:before="0" w:after="0" w:line="264" w:lineRule="auto"/>
              <w:jc w:val="center"/>
            </w:pPr>
          </w:p>
        </w:tc>
        <w:tc>
          <w:tcPr>
            <w:tcW w:w="0" w:type="auto"/>
            <w:vMerge/>
            <w:vAlign w:val="center"/>
          </w:tcPr>
          <w:p w14:paraId="52D4A8C8" w14:textId="435A1030" w:rsidR="00500B10" w:rsidRDefault="00500B10" w:rsidP="00500B10">
            <w:pPr>
              <w:pStyle w:val="Compact"/>
              <w:spacing w:before="0" w:after="0" w:line="264" w:lineRule="auto"/>
              <w:jc w:val="center"/>
            </w:pPr>
          </w:p>
        </w:tc>
        <w:tc>
          <w:tcPr>
            <w:tcW w:w="0" w:type="auto"/>
            <w:vAlign w:val="center"/>
          </w:tcPr>
          <w:p w14:paraId="435BEDFA" w14:textId="77777777" w:rsidR="00500B10" w:rsidRDefault="00500B10" w:rsidP="00500B10">
            <w:pPr>
              <w:pStyle w:val="Compact"/>
              <w:spacing w:before="0" w:after="0" w:line="264" w:lineRule="auto"/>
              <w:jc w:val="center"/>
            </w:pPr>
            <w:r>
              <w:t>40</w:t>
            </w:r>
          </w:p>
        </w:tc>
        <w:tc>
          <w:tcPr>
            <w:tcW w:w="0" w:type="auto"/>
            <w:vAlign w:val="center"/>
          </w:tcPr>
          <w:p w14:paraId="38C56A2F" w14:textId="77777777" w:rsidR="00500B10" w:rsidRDefault="00500B10" w:rsidP="00500B10">
            <w:pPr>
              <w:pStyle w:val="Compact"/>
              <w:spacing w:before="0" w:after="0" w:line="264" w:lineRule="auto"/>
              <w:jc w:val="center"/>
            </w:pPr>
            <w:r>
              <w:t>39.54</w:t>
            </w:r>
          </w:p>
        </w:tc>
      </w:tr>
      <w:tr w:rsidR="00500B10" w14:paraId="0B51EAE9" w14:textId="77777777" w:rsidTr="00500B10">
        <w:trPr>
          <w:jc w:val="center"/>
        </w:trPr>
        <w:tc>
          <w:tcPr>
            <w:tcW w:w="0" w:type="auto"/>
            <w:vMerge/>
            <w:vAlign w:val="center"/>
          </w:tcPr>
          <w:p w14:paraId="4DDA2CCD" w14:textId="62D8DBF4" w:rsidR="00500B10" w:rsidRDefault="00500B10" w:rsidP="00500B10">
            <w:pPr>
              <w:pStyle w:val="Compact"/>
              <w:spacing w:before="0" w:after="0" w:line="264" w:lineRule="auto"/>
              <w:jc w:val="center"/>
            </w:pPr>
          </w:p>
        </w:tc>
        <w:tc>
          <w:tcPr>
            <w:tcW w:w="0" w:type="auto"/>
            <w:vMerge/>
            <w:vAlign w:val="center"/>
          </w:tcPr>
          <w:p w14:paraId="45F58552" w14:textId="5F368A3F" w:rsidR="00500B10" w:rsidRDefault="00500B10" w:rsidP="00500B10">
            <w:pPr>
              <w:pStyle w:val="Compact"/>
              <w:spacing w:before="0" w:after="0" w:line="264" w:lineRule="auto"/>
              <w:jc w:val="center"/>
            </w:pPr>
          </w:p>
        </w:tc>
        <w:tc>
          <w:tcPr>
            <w:tcW w:w="0" w:type="auto"/>
            <w:vAlign w:val="center"/>
          </w:tcPr>
          <w:p w14:paraId="77087440" w14:textId="77777777" w:rsidR="00500B10" w:rsidRDefault="00500B10" w:rsidP="00500B10">
            <w:pPr>
              <w:pStyle w:val="Compact"/>
              <w:spacing w:before="0" w:after="0" w:line="264" w:lineRule="auto"/>
              <w:jc w:val="center"/>
            </w:pPr>
            <w:r>
              <w:t>50</w:t>
            </w:r>
          </w:p>
        </w:tc>
        <w:tc>
          <w:tcPr>
            <w:tcW w:w="0" w:type="auto"/>
            <w:vAlign w:val="center"/>
          </w:tcPr>
          <w:p w14:paraId="1A60B6CF" w14:textId="77777777" w:rsidR="00500B10" w:rsidRDefault="00500B10" w:rsidP="00500B10">
            <w:pPr>
              <w:pStyle w:val="Compact"/>
              <w:spacing w:before="0" w:after="0" w:line="264" w:lineRule="auto"/>
              <w:jc w:val="center"/>
            </w:pPr>
            <w:r>
              <w:t>39.54</w:t>
            </w:r>
          </w:p>
        </w:tc>
      </w:tr>
      <w:tr w:rsidR="00500B10" w14:paraId="243D0FA6" w14:textId="77777777" w:rsidTr="00500B10">
        <w:trPr>
          <w:jc w:val="center"/>
        </w:trPr>
        <w:tc>
          <w:tcPr>
            <w:tcW w:w="0" w:type="auto"/>
            <w:vMerge/>
            <w:vAlign w:val="center"/>
          </w:tcPr>
          <w:p w14:paraId="60AD999A" w14:textId="4AB78D10" w:rsidR="00500B10" w:rsidRDefault="00500B10" w:rsidP="00500B10">
            <w:pPr>
              <w:pStyle w:val="Compact"/>
              <w:spacing w:before="0" w:after="0" w:line="264" w:lineRule="auto"/>
              <w:jc w:val="center"/>
            </w:pPr>
          </w:p>
        </w:tc>
        <w:tc>
          <w:tcPr>
            <w:tcW w:w="0" w:type="auto"/>
            <w:vMerge/>
            <w:vAlign w:val="center"/>
          </w:tcPr>
          <w:p w14:paraId="7EEA822E" w14:textId="67A459AB" w:rsidR="00500B10" w:rsidRDefault="00500B10" w:rsidP="00500B10">
            <w:pPr>
              <w:pStyle w:val="Compact"/>
              <w:spacing w:before="0" w:after="0" w:line="264" w:lineRule="auto"/>
              <w:jc w:val="center"/>
            </w:pPr>
          </w:p>
        </w:tc>
        <w:tc>
          <w:tcPr>
            <w:tcW w:w="0" w:type="auto"/>
            <w:vAlign w:val="center"/>
          </w:tcPr>
          <w:p w14:paraId="05912BBB" w14:textId="77777777" w:rsidR="00500B10" w:rsidRDefault="00500B10" w:rsidP="00500B10">
            <w:pPr>
              <w:pStyle w:val="Compact"/>
              <w:spacing w:before="0" w:after="0" w:line="264" w:lineRule="auto"/>
              <w:jc w:val="center"/>
            </w:pPr>
            <w:r>
              <w:t>60</w:t>
            </w:r>
          </w:p>
        </w:tc>
        <w:tc>
          <w:tcPr>
            <w:tcW w:w="0" w:type="auto"/>
            <w:vAlign w:val="center"/>
          </w:tcPr>
          <w:p w14:paraId="2D4752B7" w14:textId="77777777" w:rsidR="00500B10" w:rsidRDefault="00500B10" w:rsidP="00500B10">
            <w:pPr>
              <w:pStyle w:val="Compact"/>
              <w:spacing w:before="0" w:after="0" w:line="264" w:lineRule="auto"/>
              <w:jc w:val="center"/>
            </w:pPr>
            <w:r>
              <w:t>42.51</w:t>
            </w:r>
          </w:p>
        </w:tc>
      </w:tr>
      <w:tr w:rsidR="00500B10" w14:paraId="2003EEEA" w14:textId="77777777" w:rsidTr="00500B10">
        <w:trPr>
          <w:jc w:val="center"/>
        </w:trPr>
        <w:tc>
          <w:tcPr>
            <w:tcW w:w="0" w:type="auto"/>
            <w:vMerge/>
            <w:vAlign w:val="center"/>
          </w:tcPr>
          <w:p w14:paraId="558E0CA0" w14:textId="6B949A80" w:rsidR="00500B10" w:rsidRDefault="00500B10" w:rsidP="00500B10">
            <w:pPr>
              <w:pStyle w:val="Compact"/>
              <w:spacing w:before="0" w:after="0" w:line="264" w:lineRule="auto"/>
              <w:jc w:val="center"/>
            </w:pPr>
          </w:p>
        </w:tc>
        <w:tc>
          <w:tcPr>
            <w:tcW w:w="0" w:type="auto"/>
            <w:vMerge/>
            <w:vAlign w:val="center"/>
          </w:tcPr>
          <w:p w14:paraId="45872E3E" w14:textId="57213E30" w:rsidR="00500B10" w:rsidRDefault="00500B10" w:rsidP="00500B10">
            <w:pPr>
              <w:pStyle w:val="Compact"/>
              <w:spacing w:before="0" w:after="0" w:line="264" w:lineRule="auto"/>
              <w:jc w:val="center"/>
            </w:pPr>
          </w:p>
        </w:tc>
        <w:tc>
          <w:tcPr>
            <w:tcW w:w="0" w:type="auto"/>
            <w:vAlign w:val="center"/>
          </w:tcPr>
          <w:p w14:paraId="6E05CB60" w14:textId="77777777" w:rsidR="00500B10" w:rsidRDefault="00500B10" w:rsidP="00500B10">
            <w:pPr>
              <w:pStyle w:val="Compact"/>
              <w:spacing w:before="0" w:after="0" w:line="264" w:lineRule="auto"/>
              <w:jc w:val="center"/>
            </w:pPr>
            <w:r>
              <w:t>70</w:t>
            </w:r>
          </w:p>
        </w:tc>
        <w:tc>
          <w:tcPr>
            <w:tcW w:w="0" w:type="auto"/>
            <w:vAlign w:val="center"/>
          </w:tcPr>
          <w:p w14:paraId="6F580D52" w14:textId="77777777" w:rsidR="00500B10" w:rsidRDefault="00500B10" w:rsidP="00500B10">
            <w:pPr>
              <w:pStyle w:val="Compact"/>
              <w:spacing w:before="0" w:after="0" w:line="264" w:lineRule="auto"/>
              <w:jc w:val="center"/>
            </w:pPr>
            <w:r>
              <w:t>42.51</w:t>
            </w:r>
          </w:p>
        </w:tc>
      </w:tr>
      <w:tr w:rsidR="00500B10" w14:paraId="357C0E99" w14:textId="77777777" w:rsidTr="00500B10">
        <w:trPr>
          <w:jc w:val="center"/>
        </w:trPr>
        <w:tc>
          <w:tcPr>
            <w:tcW w:w="0" w:type="auto"/>
            <w:vMerge/>
            <w:vAlign w:val="center"/>
          </w:tcPr>
          <w:p w14:paraId="51F13EAE" w14:textId="1B4E3F45" w:rsidR="00500B10" w:rsidRDefault="00500B10" w:rsidP="00500B10">
            <w:pPr>
              <w:pStyle w:val="Compact"/>
              <w:spacing w:before="0" w:after="0" w:line="264" w:lineRule="auto"/>
              <w:jc w:val="center"/>
            </w:pPr>
          </w:p>
        </w:tc>
        <w:tc>
          <w:tcPr>
            <w:tcW w:w="0" w:type="auto"/>
            <w:vMerge/>
            <w:vAlign w:val="center"/>
          </w:tcPr>
          <w:p w14:paraId="2EFE717A" w14:textId="4C81740D" w:rsidR="00500B10" w:rsidRDefault="00500B10" w:rsidP="00500B10">
            <w:pPr>
              <w:pStyle w:val="Compact"/>
              <w:spacing w:before="0" w:after="0" w:line="264" w:lineRule="auto"/>
              <w:jc w:val="center"/>
            </w:pPr>
          </w:p>
        </w:tc>
        <w:tc>
          <w:tcPr>
            <w:tcW w:w="0" w:type="auto"/>
            <w:vAlign w:val="center"/>
          </w:tcPr>
          <w:p w14:paraId="72542E1C" w14:textId="77777777" w:rsidR="00500B10" w:rsidRDefault="00500B10" w:rsidP="00500B10">
            <w:pPr>
              <w:pStyle w:val="Compact"/>
              <w:spacing w:before="0" w:after="0" w:line="264" w:lineRule="auto"/>
              <w:jc w:val="center"/>
            </w:pPr>
            <w:r>
              <w:t>80</w:t>
            </w:r>
          </w:p>
        </w:tc>
        <w:tc>
          <w:tcPr>
            <w:tcW w:w="0" w:type="auto"/>
            <w:vAlign w:val="center"/>
          </w:tcPr>
          <w:p w14:paraId="2279CB61" w14:textId="77777777" w:rsidR="00500B10" w:rsidRDefault="00500B10" w:rsidP="00500B10">
            <w:pPr>
              <w:pStyle w:val="Compact"/>
              <w:spacing w:before="0" w:after="0" w:line="264" w:lineRule="auto"/>
              <w:jc w:val="center"/>
            </w:pPr>
            <w:r>
              <w:t>43.52</w:t>
            </w:r>
          </w:p>
        </w:tc>
      </w:tr>
      <w:tr w:rsidR="00500B10" w14:paraId="2E50A7BD" w14:textId="77777777" w:rsidTr="00500B10">
        <w:trPr>
          <w:jc w:val="center"/>
        </w:trPr>
        <w:tc>
          <w:tcPr>
            <w:tcW w:w="0" w:type="auto"/>
            <w:vMerge/>
            <w:tcBorders>
              <w:bottom w:val="single" w:sz="4" w:space="0" w:color="auto"/>
            </w:tcBorders>
            <w:vAlign w:val="center"/>
          </w:tcPr>
          <w:p w14:paraId="7348CC8F" w14:textId="616F9A01"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4ADC8701" w14:textId="41A97EA4" w:rsidR="00500B10" w:rsidRDefault="00500B10" w:rsidP="00500B10">
            <w:pPr>
              <w:pStyle w:val="Compact"/>
              <w:spacing w:before="0" w:after="0" w:line="264" w:lineRule="auto"/>
              <w:jc w:val="center"/>
            </w:pPr>
          </w:p>
        </w:tc>
        <w:tc>
          <w:tcPr>
            <w:tcW w:w="0" w:type="auto"/>
            <w:tcBorders>
              <w:bottom w:val="single" w:sz="4" w:space="0" w:color="auto"/>
            </w:tcBorders>
            <w:vAlign w:val="center"/>
          </w:tcPr>
          <w:p w14:paraId="0934115A" w14:textId="77777777" w:rsidR="00500B10" w:rsidRDefault="00500B10" w:rsidP="00500B10">
            <w:pPr>
              <w:pStyle w:val="Compact"/>
              <w:spacing w:before="0" w:after="0" w:line="264" w:lineRule="auto"/>
              <w:jc w:val="center"/>
            </w:pPr>
            <w:r>
              <w:t>90</w:t>
            </w:r>
          </w:p>
        </w:tc>
        <w:tc>
          <w:tcPr>
            <w:tcW w:w="0" w:type="auto"/>
            <w:tcBorders>
              <w:bottom w:val="single" w:sz="4" w:space="0" w:color="auto"/>
            </w:tcBorders>
            <w:vAlign w:val="center"/>
          </w:tcPr>
          <w:p w14:paraId="2D8A50F6" w14:textId="77777777" w:rsidR="00500B10" w:rsidRDefault="00500B10" w:rsidP="00500B10">
            <w:pPr>
              <w:pStyle w:val="Compact"/>
              <w:spacing w:before="0" w:after="0" w:line="264" w:lineRule="auto"/>
              <w:jc w:val="center"/>
            </w:pPr>
            <w:r>
              <w:t>44.33</w:t>
            </w:r>
          </w:p>
        </w:tc>
      </w:tr>
    </w:tbl>
    <w:p w14:paraId="673FC43E" w14:textId="77777777" w:rsidR="00045DD1" w:rsidRDefault="000C0FB7">
      <w:r>
        <w:br w:type="page"/>
      </w:r>
    </w:p>
    <w:p w14:paraId="14585C69" w14:textId="77777777" w:rsidR="00045DD1" w:rsidRDefault="000C0FB7">
      <w:pPr>
        <w:pStyle w:val="TableCaption"/>
      </w:pPr>
      <w:r>
        <w:lastRenderedPageBreak/>
        <w:t>Table 3: Point estimates, standard errors, and 95% confidence intervals for each of the mark-recapture estimators and for the fall sampling efforts. Standard errors are not available for the multiple-census estimators.</w:t>
      </w:r>
    </w:p>
    <w:tbl>
      <w:tblPr>
        <w:tblStyle w:val="Table"/>
        <w:tblW w:w="0" w:type="auto"/>
        <w:jc w:val="center"/>
        <w:tblLook w:val="0020" w:firstRow="1" w:lastRow="0" w:firstColumn="0" w:lastColumn="0" w:noHBand="0" w:noVBand="0"/>
      </w:tblPr>
      <w:tblGrid>
        <w:gridCol w:w="1130"/>
        <w:gridCol w:w="2862"/>
        <w:gridCol w:w="876"/>
        <w:gridCol w:w="756"/>
        <w:gridCol w:w="1736"/>
      </w:tblGrid>
      <w:tr w:rsidR="00045DD1" w14:paraId="6AF0C1AA" w14:textId="77777777" w:rsidTr="00912286">
        <w:trPr>
          <w:tblHeader/>
          <w:jc w:val="center"/>
        </w:trPr>
        <w:tc>
          <w:tcPr>
            <w:tcW w:w="0" w:type="auto"/>
            <w:tcBorders>
              <w:top w:val="single" w:sz="4" w:space="0" w:color="auto"/>
              <w:bottom w:val="single" w:sz="4" w:space="0" w:color="auto"/>
            </w:tcBorders>
            <w:vAlign w:val="center"/>
          </w:tcPr>
          <w:p w14:paraId="1CDDF27A" w14:textId="77777777" w:rsidR="00045DD1" w:rsidRPr="00FB69B3" w:rsidRDefault="000C0FB7" w:rsidP="00FB69B3">
            <w:pPr>
              <w:pStyle w:val="Compact"/>
              <w:spacing w:before="0" w:after="0" w:line="264" w:lineRule="auto"/>
              <w:jc w:val="center"/>
              <w:rPr>
                <w:b/>
                <w:bCs/>
              </w:rPr>
            </w:pPr>
            <w:r w:rsidRPr="00FB69B3">
              <w:rPr>
                <w:b/>
                <w:bCs/>
              </w:rPr>
              <w:t>Survey</w:t>
            </w:r>
          </w:p>
        </w:tc>
        <w:tc>
          <w:tcPr>
            <w:tcW w:w="0" w:type="auto"/>
            <w:tcBorders>
              <w:top w:val="single" w:sz="4" w:space="0" w:color="auto"/>
              <w:bottom w:val="single" w:sz="4" w:space="0" w:color="auto"/>
            </w:tcBorders>
            <w:vAlign w:val="center"/>
          </w:tcPr>
          <w:p w14:paraId="09ABECFE" w14:textId="77777777" w:rsidR="00045DD1" w:rsidRPr="00FB69B3" w:rsidRDefault="000C0FB7" w:rsidP="00FB69B3">
            <w:pPr>
              <w:pStyle w:val="Compact"/>
              <w:spacing w:before="0" w:after="0" w:line="264" w:lineRule="auto"/>
              <w:jc w:val="center"/>
              <w:rPr>
                <w:b/>
                <w:bCs/>
              </w:rPr>
            </w:pPr>
            <w:r w:rsidRPr="00FB69B3">
              <w:rPr>
                <w:b/>
                <w:bCs/>
              </w:rPr>
              <w:t>Estimator</w:t>
            </w:r>
          </w:p>
        </w:tc>
        <w:tc>
          <w:tcPr>
            <w:tcW w:w="0" w:type="auto"/>
            <w:tcBorders>
              <w:top w:val="single" w:sz="4" w:space="0" w:color="auto"/>
              <w:bottom w:val="single" w:sz="4" w:space="0" w:color="auto"/>
            </w:tcBorders>
            <w:vAlign w:val="center"/>
          </w:tcPr>
          <w:p w14:paraId="23AF885E" w14:textId="694629A4" w:rsidR="00045DD1" w:rsidRPr="00FB69B3" w:rsidRDefault="00F95012" w:rsidP="00FB69B3">
            <w:pPr>
              <w:pStyle w:val="Compact"/>
              <w:spacing w:before="0" w:after="0" w:line="264" w:lineRule="auto"/>
              <w:jc w:val="center"/>
              <w:rPr>
                <w:b/>
                <w:bCs/>
              </w:rPr>
            </w:pPr>
            <m:oMathPara>
              <m:oMath>
                <m:acc>
                  <m:accPr>
                    <m:ctrlPr>
                      <w:rPr>
                        <w:rFonts w:ascii="Cambria Math" w:hAnsi="Cambria Math"/>
                        <w:b/>
                        <w:bCs/>
                        <w:i/>
                      </w:rPr>
                    </m:ctrlPr>
                  </m:accPr>
                  <m:e>
                    <m:r>
                      <m:rPr>
                        <m:sty m:val="bi"/>
                      </m:rPr>
                      <w:rPr>
                        <w:rFonts w:ascii="Cambria Math" w:hAnsi="Cambria Math"/>
                      </w:rPr>
                      <m:t>N</m:t>
                    </m:r>
                  </m:e>
                </m:acc>
              </m:oMath>
            </m:oMathPara>
          </w:p>
        </w:tc>
        <w:tc>
          <w:tcPr>
            <w:tcW w:w="0" w:type="auto"/>
            <w:tcBorders>
              <w:top w:val="single" w:sz="4" w:space="0" w:color="auto"/>
              <w:bottom w:val="single" w:sz="4" w:space="0" w:color="auto"/>
            </w:tcBorders>
            <w:vAlign w:val="center"/>
          </w:tcPr>
          <w:p w14:paraId="200F4B8D" w14:textId="77777777" w:rsidR="00045DD1" w:rsidRPr="00FB69B3" w:rsidRDefault="000C0FB7" w:rsidP="00FB69B3">
            <w:pPr>
              <w:pStyle w:val="Compact"/>
              <w:spacing w:before="0" w:after="0" w:line="264" w:lineRule="auto"/>
              <w:jc w:val="center"/>
              <w:rPr>
                <w:b/>
                <w:bCs/>
              </w:rPr>
            </w:pPr>
            <w:r w:rsidRPr="00FB69B3">
              <w:rPr>
                <w:b/>
                <w:bCs/>
              </w:rPr>
              <w:t>SE</w:t>
            </w:r>
          </w:p>
        </w:tc>
        <w:tc>
          <w:tcPr>
            <w:tcW w:w="0" w:type="auto"/>
            <w:tcBorders>
              <w:top w:val="single" w:sz="4" w:space="0" w:color="auto"/>
              <w:bottom w:val="single" w:sz="4" w:space="0" w:color="auto"/>
            </w:tcBorders>
            <w:vAlign w:val="center"/>
          </w:tcPr>
          <w:p w14:paraId="05D22C0E" w14:textId="77777777" w:rsidR="00045DD1" w:rsidRPr="00FB69B3" w:rsidRDefault="000C0FB7" w:rsidP="00FB69B3">
            <w:pPr>
              <w:pStyle w:val="Compact"/>
              <w:spacing w:before="0" w:after="0" w:line="264" w:lineRule="auto"/>
              <w:jc w:val="center"/>
              <w:rPr>
                <w:b/>
                <w:bCs/>
              </w:rPr>
            </w:pPr>
            <w:r w:rsidRPr="00FB69B3">
              <w:rPr>
                <w:b/>
                <w:bCs/>
              </w:rPr>
              <w:t>95% CI</w:t>
            </w:r>
          </w:p>
        </w:tc>
      </w:tr>
      <w:tr w:rsidR="00045DD1" w14:paraId="04E83ED7" w14:textId="77777777" w:rsidTr="00912286">
        <w:trPr>
          <w:jc w:val="center"/>
        </w:trPr>
        <w:tc>
          <w:tcPr>
            <w:tcW w:w="0" w:type="auto"/>
            <w:tcBorders>
              <w:top w:val="single" w:sz="4" w:space="0" w:color="auto"/>
            </w:tcBorders>
            <w:vAlign w:val="center"/>
          </w:tcPr>
          <w:p w14:paraId="314299E2" w14:textId="77777777" w:rsidR="00045DD1" w:rsidRDefault="000C0FB7" w:rsidP="00FB69B3">
            <w:pPr>
              <w:pStyle w:val="Compact"/>
              <w:spacing w:before="0" w:after="0" w:line="264" w:lineRule="auto"/>
              <w:jc w:val="center"/>
            </w:pPr>
            <w:r>
              <w:t>Fall 2019</w:t>
            </w:r>
          </w:p>
        </w:tc>
        <w:tc>
          <w:tcPr>
            <w:tcW w:w="0" w:type="auto"/>
            <w:tcBorders>
              <w:top w:val="single" w:sz="4" w:space="0" w:color="auto"/>
            </w:tcBorders>
            <w:vAlign w:val="center"/>
          </w:tcPr>
          <w:p w14:paraId="63164825" w14:textId="77777777" w:rsidR="00045DD1" w:rsidRDefault="000C0FB7" w:rsidP="00FB69B3">
            <w:pPr>
              <w:pStyle w:val="Compact"/>
              <w:spacing w:before="0" w:after="0" w:line="264" w:lineRule="auto"/>
              <w:jc w:val="center"/>
            </w:pPr>
            <w:r>
              <w:t>Chapman</w:t>
            </w:r>
          </w:p>
        </w:tc>
        <w:tc>
          <w:tcPr>
            <w:tcW w:w="0" w:type="auto"/>
            <w:tcBorders>
              <w:top w:val="single" w:sz="4" w:space="0" w:color="auto"/>
            </w:tcBorders>
            <w:vAlign w:val="center"/>
          </w:tcPr>
          <w:p w14:paraId="68DA937F" w14:textId="77777777" w:rsidR="00045DD1" w:rsidRDefault="000C0FB7" w:rsidP="00FB69B3">
            <w:pPr>
              <w:pStyle w:val="Compact"/>
              <w:spacing w:before="0" w:after="0" w:line="264" w:lineRule="auto"/>
              <w:jc w:val="center"/>
            </w:pPr>
            <w:r>
              <w:t>13,298</w:t>
            </w:r>
          </w:p>
        </w:tc>
        <w:tc>
          <w:tcPr>
            <w:tcW w:w="0" w:type="auto"/>
            <w:tcBorders>
              <w:top w:val="single" w:sz="4" w:space="0" w:color="auto"/>
            </w:tcBorders>
            <w:vAlign w:val="center"/>
          </w:tcPr>
          <w:p w14:paraId="24596A19" w14:textId="77777777" w:rsidR="00045DD1" w:rsidRDefault="000C0FB7" w:rsidP="00FB69B3">
            <w:pPr>
              <w:pStyle w:val="Compact"/>
              <w:spacing w:before="0" w:after="0" w:line="264" w:lineRule="auto"/>
              <w:jc w:val="center"/>
            </w:pPr>
            <w:r>
              <w:t>4,322</w:t>
            </w:r>
          </w:p>
        </w:tc>
        <w:tc>
          <w:tcPr>
            <w:tcW w:w="0" w:type="auto"/>
            <w:tcBorders>
              <w:top w:val="single" w:sz="4" w:space="0" w:color="auto"/>
            </w:tcBorders>
            <w:vAlign w:val="center"/>
          </w:tcPr>
          <w:p w14:paraId="1547F755" w14:textId="77777777" w:rsidR="00045DD1" w:rsidRDefault="000C0FB7" w:rsidP="00FB69B3">
            <w:pPr>
              <w:pStyle w:val="Compact"/>
              <w:spacing w:before="0" w:after="0" w:line="264" w:lineRule="auto"/>
              <w:jc w:val="center"/>
            </w:pPr>
            <w:r>
              <w:t>6,898 - 27,893</w:t>
            </w:r>
          </w:p>
        </w:tc>
      </w:tr>
      <w:tr w:rsidR="00045DD1" w14:paraId="55135C4A" w14:textId="77777777" w:rsidTr="00912286">
        <w:trPr>
          <w:jc w:val="center"/>
        </w:trPr>
        <w:tc>
          <w:tcPr>
            <w:tcW w:w="0" w:type="auto"/>
            <w:vAlign w:val="center"/>
          </w:tcPr>
          <w:p w14:paraId="5CBF721B" w14:textId="77777777" w:rsidR="00045DD1" w:rsidRDefault="000C0FB7" w:rsidP="00FB69B3">
            <w:pPr>
              <w:pStyle w:val="Compact"/>
              <w:spacing w:before="0" w:after="0" w:line="264" w:lineRule="auto"/>
              <w:jc w:val="center"/>
            </w:pPr>
            <w:r>
              <w:t>Fall 2019</w:t>
            </w:r>
          </w:p>
        </w:tc>
        <w:tc>
          <w:tcPr>
            <w:tcW w:w="0" w:type="auto"/>
            <w:vAlign w:val="center"/>
          </w:tcPr>
          <w:p w14:paraId="378951E5" w14:textId="77777777" w:rsidR="00045DD1" w:rsidRDefault="000C0FB7" w:rsidP="00FB69B3">
            <w:pPr>
              <w:pStyle w:val="Compact"/>
              <w:spacing w:before="0" w:after="0" w:line="264" w:lineRule="auto"/>
              <w:jc w:val="center"/>
            </w:pPr>
            <w:r>
              <w:t>Schnabel</w:t>
            </w:r>
          </w:p>
        </w:tc>
        <w:tc>
          <w:tcPr>
            <w:tcW w:w="0" w:type="auto"/>
            <w:vAlign w:val="center"/>
          </w:tcPr>
          <w:p w14:paraId="2A17A119" w14:textId="77777777" w:rsidR="00045DD1" w:rsidRDefault="000C0FB7" w:rsidP="00FB69B3">
            <w:pPr>
              <w:pStyle w:val="Compact"/>
              <w:spacing w:before="0" w:after="0" w:line="264" w:lineRule="auto"/>
              <w:jc w:val="center"/>
            </w:pPr>
            <w:r>
              <w:t>18,732</w:t>
            </w:r>
          </w:p>
        </w:tc>
        <w:tc>
          <w:tcPr>
            <w:tcW w:w="0" w:type="auto"/>
            <w:vAlign w:val="center"/>
          </w:tcPr>
          <w:p w14:paraId="678C0CED" w14:textId="77777777" w:rsidR="00045DD1" w:rsidRDefault="000C0FB7" w:rsidP="00FB69B3">
            <w:pPr>
              <w:pStyle w:val="Compact"/>
              <w:spacing w:before="0" w:after="0" w:line="264" w:lineRule="auto"/>
              <w:jc w:val="center"/>
            </w:pPr>
            <w:r>
              <w:t>NA</w:t>
            </w:r>
          </w:p>
        </w:tc>
        <w:tc>
          <w:tcPr>
            <w:tcW w:w="0" w:type="auto"/>
            <w:vAlign w:val="center"/>
          </w:tcPr>
          <w:p w14:paraId="02D8DFEE" w14:textId="77777777" w:rsidR="00045DD1" w:rsidRDefault="000C0FB7" w:rsidP="00FB69B3">
            <w:pPr>
              <w:pStyle w:val="Compact"/>
              <w:spacing w:before="0" w:after="0" w:line="264" w:lineRule="auto"/>
              <w:jc w:val="center"/>
            </w:pPr>
            <w:r>
              <w:t>10,057 - 37,851</w:t>
            </w:r>
          </w:p>
        </w:tc>
      </w:tr>
      <w:tr w:rsidR="00045DD1" w14:paraId="7A064A0A" w14:textId="77777777" w:rsidTr="00912286">
        <w:trPr>
          <w:jc w:val="center"/>
        </w:trPr>
        <w:tc>
          <w:tcPr>
            <w:tcW w:w="0" w:type="auto"/>
            <w:vAlign w:val="center"/>
          </w:tcPr>
          <w:p w14:paraId="62C870E1" w14:textId="77777777" w:rsidR="00045DD1" w:rsidRDefault="000C0FB7" w:rsidP="00FB69B3">
            <w:pPr>
              <w:pStyle w:val="Compact"/>
              <w:spacing w:before="0" w:after="0" w:line="264" w:lineRule="auto"/>
              <w:jc w:val="center"/>
            </w:pPr>
            <w:r>
              <w:t>Fall 2019</w:t>
            </w:r>
          </w:p>
        </w:tc>
        <w:tc>
          <w:tcPr>
            <w:tcW w:w="0" w:type="auto"/>
            <w:vAlign w:val="center"/>
          </w:tcPr>
          <w:p w14:paraId="3E9F4B18" w14:textId="77777777" w:rsidR="00045DD1" w:rsidRDefault="000C0FB7" w:rsidP="00FB69B3">
            <w:pPr>
              <w:pStyle w:val="Compact"/>
              <w:spacing w:before="0" w:after="0" w:line="264" w:lineRule="auto"/>
              <w:jc w:val="center"/>
            </w:pPr>
            <w:r>
              <w:t>Schnabel - Delayed Mixing</w:t>
            </w:r>
          </w:p>
        </w:tc>
        <w:tc>
          <w:tcPr>
            <w:tcW w:w="0" w:type="auto"/>
            <w:vAlign w:val="center"/>
          </w:tcPr>
          <w:p w14:paraId="0010AC04" w14:textId="77777777" w:rsidR="00045DD1" w:rsidRDefault="000C0FB7" w:rsidP="00FB69B3">
            <w:pPr>
              <w:pStyle w:val="Compact"/>
              <w:spacing w:before="0" w:after="0" w:line="264" w:lineRule="auto"/>
              <w:jc w:val="center"/>
            </w:pPr>
            <w:r>
              <w:t>12,480</w:t>
            </w:r>
          </w:p>
        </w:tc>
        <w:tc>
          <w:tcPr>
            <w:tcW w:w="0" w:type="auto"/>
            <w:vAlign w:val="center"/>
          </w:tcPr>
          <w:p w14:paraId="1AA3D632" w14:textId="77777777" w:rsidR="00045DD1" w:rsidRDefault="000C0FB7" w:rsidP="00FB69B3">
            <w:pPr>
              <w:pStyle w:val="Compact"/>
              <w:spacing w:before="0" w:after="0" w:line="264" w:lineRule="auto"/>
              <w:jc w:val="center"/>
            </w:pPr>
            <w:r>
              <w:t>NA</w:t>
            </w:r>
          </w:p>
        </w:tc>
        <w:tc>
          <w:tcPr>
            <w:tcW w:w="0" w:type="auto"/>
            <w:vAlign w:val="center"/>
          </w:tcPr>
          <w:p w14:paraId="1A5CED3F" w14:textId="77777777" w:rsidR="00045DD1" w:rsidRDefault="000C0FB7" w:rsidP="00FB69B3">
            <w:pPr>
              <w:pStyle w:val="Compact"/>
              <w:spacing w:before="0" w:after="0" w:line="264" w:lineRule="auto"/>
              <w:jc w:val="center"/>
            </w:pPr>
            <w:r>
              <w:t>6,701 - 25,219</w:t>
            </w:r>
          </w:p>
        </w:tc>
      </w:tr>
      <w:tr w:rsidR="00045DD1" w14:paraId="4A0C41FF" w14:textId="77777777" w:rsidTr="00912286">
        <w:trPr>
          <w:jc w:val="center"/>
        </w:trPr>
        <w:tc>
          <w:tcPr>
            <w:tcW w:w="0" w:type="auto"/>
            <w:vAlign w:val="center"/>
          </w:tcPr>
          <w:p w14:paraId="5E536C91" w14:textId="77777777" w:rsidR="00045DD1" w:rsidRDefault="000C0FB7" w:rsidP="00FB69B3">
            <w:pPr>
              <w:pStyle w:val="Compact"/>
              <w:spacing w:before="0" w:after="0" w:line="264" w:lineRule="auto"/>
              <w:jc w:val="center"/>
            </w:pPr>
            <w:r>
              <w:t>Fall 2020</w:t>
            </w:r>
          </w:p>
        </w:tc>
        <w:tc>
          <w:tcPr>
            <w:tcW w:w="0" w:type="auto"/>
            <w:vAlign w:val="center"/>
          </w:tcPr>
          <w:p w14:paraId="4178E5F2" w14:textId="77777777" w:rsidR="00045DD1" w:rsidRDefault="000C0FB7" w:rsidP="00FB69B3">
            <w:pPr>
              <w:pStyle w:val="Compact"/>
              <w:spacing w:before="0" w:after="0" w:line="264" w:lineRule="auto"/>
              <w:jc w:val="center"/>
            </w:pPr>
            <w:r>
              <w:t>Chapman</w:t>
            </w:r>
          </w:p>
        </w:tc>
        <w:tc>
          <w:tcPr>
            <w:tcW w:w="0" w:type="auto"/>
            <w:vAlign w:val="center"/>
          </w:tcPr>
          <w:p w14:paraId="561A44A3" w14:textId="77777777" w:rsidR="00045DD1" w:rsidRDefault="000C0FB7" w:rsidP="00FB69B3">
            <w:pPr>
              <w:pStyle w:val="Compact"/>
              <w:spacing w:before="0" w:after="0" w:line="264" w:lineRule="auto"/>
              <w:jc w:val="center"/>
            </w:pPr>
            <w:r>
              <w:t>24,381</w:t>
            </w:r>
          </w:p>
        </w:tc>
        <w:tc>
          <w:tcPr>
            <w:tcW w:w="0" w:type="auto"/>
            <w:vAlign w:val="center"/>
          </w:tcPr>
          <w:p w14:paraId="48C8053E" w14:textId="77777777" w:rsidR="00045DD1" w:rsidRDefault="000C0FB7" w:rsidP="00FB69B3">
            <w:pPr>
              <w:pStyle w:val="Compact"/>
              <w:spacing w:before="0" w:after="0" w:line="264" w:lineRule="auto"/>
              <w:jc w:val="center"/>
            </w:pPr>
            <w:r>
              <w:t>9,066</w:t>
            </w:r>
          </w:p>
        </w:tc>
        <w:tc>
          <w:tcPr>
            <w:tcW w:w="0" w:type="auto"/>
            <w:vAlign w:val="center"/>
          </w:tcPr>
          <w:p w14:paraId="3C7E082C" w14:textId="77777777" w:rsidR="00045DD1" w:rsidRDefault="000C0FB7" w:rsidP="00FB69B3">
            <w:pPr>
              <w:pStyle w:val="Compact"/>
              <w:spacing w:before="0" w:after="0" w:line="264" w:lineRule="auto"/>
              <w:jc w:val="center"/>
            </w:pPr>
            <w:r>
              <w:t>11,547 - 55,761</w:t>
            </w:r>
          </w:p>
        </w:tc>
      </w:tr>
      <w:tr w:rsidR="00045DD1" w14:paraId="5ADB8CBB" w14:textId="77777777" w:rsidTr="00912286">
        <w:trPr>
          <w:jc w:val="center"/>
        </w:trPr>
        <w:tc>
          <w:tcPr>
            <w:tcW w:w="0" w:type="auto"/>
            <w:vAlign w:val="center"/>
          </w:tcPr>
          <w:p w14:paraId="534CAE73" w14:textId="77777777" w:rsidR="00045DD1" w:rsidRDefault="000C0FB7" w:rsidP="00FB69B3">
            <w:pPr>
              <w:pStyle w:val="Compact"/>
              <w:spacing w:before="0" w:after="0" w:line="264" w:lineRule="auto"/>
              <w:jc w:val="center"/>
            </w:pPr>
            <w:r>
              <w:t>Fall 2020</w:t>
            </w:r>
          </w:p>
        </w:tc>
        <w:tc>
          <w:tcPr>
            <w:tcW w:w="0" w:type="auto"/>
            <w:vAlign w:val="center"/>
          </w:tcPr>
          <w:p w14:paraId="3FCD5150" w14:textId="77777777" w:rsidR="00045DD1" w:rsidRDefault="000C0FB7" w:rsidP="00FB69B3">
            <w:pPr>
              <w:pStyle w:val="Compact"/>
              <w:spacing w:before="0" w:after="0" w:line="264" w:lineRule="auto"/>
              <w:jc w:val="center"/>
            </w:pPr>
            <w:r>
              <w:t>Schnabel</w:t>
            </w:r>
          </w:p>
        </w:tc>
        <w:tc>
          <w:tcPr>
            <w:tcW w:w="0" w:type="auto"/>
            <w:vAlign w:val="center"/>
          </w:tcPr>
          <w:p w14:paraId="42B5343E" w14:textId="77777777" w:rsidR="00045DD1" w:rsidRDefault="000C0FB7" w:rsidP="00FB69B3">
            <w:pPr>
              <w:pStyle w:val="Compact"/>
              <w:spacing w:before="0" w:after="0" w:line="264" w:lineRule="auto"/>
              <w:jc w:val="center"/>
            </w:pPr>
            <w:r>
              <w:t>37,016</w:t>
            </w:r>
          </w:p>
        </w:tc>
        <w:tc>
          <w:tcPr>
            <w:tcW w:w="0" w:type="auto"/>
            <w:vAlign w:val="center"/>
          </w:tcPr>
          <w:p w14:paraId="3CA2019F" w14:textId="77777777" w:rsidR="00045DD1" w:rsidRDefault="000C0FB7" w:rsidP="00FB69B3">
            <w:pPr>
              <w:pStyle w:val="Compact"/>
              <w:spacing w:before="0" w:after="0" w:line="264" w:lineRule="auto"/>
              <w:jc w:val="center"/>
            </w:pPr>
            <w:r>
              <w:t>NA</w:t>
            </w:r>
          </w:p>
        </w:tc>
        <w:tc>
          <w:tcPr>
            <w:tcW w:w="0" w:type="auto"/>
            <w:vAlign w:val="center"/>
          </w:tcPr>
          <w:p w14:paraId="2E24F519" w14:textId="77777777" w:rsidR="00045DD1" w:rsidRDefault="000C0FB7" w:rsidP="00FB69B3">
            <w:pPr>
              <w:pStyle w:val="Compact"/>
              <w:spacing w:before="0" w:after="0" w:line="264" w:lineRule="auto"/>
              <w:jc w:val="center"/>
            </w:pPr>
            <w:r>
              <w:t>18,430 - 80,924</w:t>
            </w:r>
          </w:p>
        </w:tc>
      </w:tr>
      <w:tr w:rsidR="00045DD1" w14:paraId="61ACB542" w14:textId="77777777" w:rsidTr="00912286">
        <w:trPr>
          <w:jc w:val="center"/>
        </w:trPr>
        <w:tc>
          <w:tcPr>
            <w:tcW w:w="0" w:type="auto"/>
            <w:tcBorders>
              <w:bottom w:val="single" w:sz="4" w:space="0" w:color="auto"/>
            </w:tcBorders>
            <w:vAlign w:val="center"/>
          </w:tcPr>
          <w:p w14:paraId="33B2DB2B" w14:textId="77777777" w:rsidR="00045DD1" w:rsidRDefault="000C0FB7" w:rsidP="00FB69B3">
            <w:pPr>
              <w:pStyle w:val="Compact"/>
              <w:spacing w:before="0" w:after="0" w:line="264" w:lineRule="auto"/>
              <w:jc w:val="center"/>
            </w:pPr>
            <w:r>
              <w:t>Fall 2020</w:t>
            </w:r>
          </w:p>
        </w:tc>
        <w:tc>
          <w:tcPr>
            <w:tcW w:w="0" w:type="auto"/>
            <w:tcBorders>
              <w:bottom w:val="single" w:sz="4" w:space="0" w:color="auto"/>
            </w:tcBorders>
            <w:vAlign w:val="center"/>
          </w:tcPr>
          <w:p w14:paraId="6F8ED669" w14:textId="77777777" w:rsidR="00045DD1" w:rsidRDefault="000C0FB7" w:rsidP="00FB69B3">
            <w:pPr>
              <w:pStyle w:val="Compact"/>
              <w:spacing w:before="0" w:after="0" w:line="264" w:lineRule="auto"/>
              <w:jc w:val="center"/>
            </w:pPr>
            <w:r>
              <w:t>Schnabel - Delayed Mixing</w:t>
            </w:r>
          </w:p>
        </w:tc>
        <w:tc>
          <w:tcPr>
            <w:tcW w:w="0" w:type="auto"/>
            <w:tcBorders>
              <w:bottom w:val="single" w:sz="4" w:space="0" w:color="auto"/>
            </w:tcBorders>
            <w:vAlign w:val="center"/>
          </w:tcPr>
          <w:p w14:paraId="55C47986" w14:textId="77777777" w:rsidR="00045DD1" w:rsidRDefault="000C0FB7" w:rsidP="00FB69B3">
            <w:pPr>
              <w:pStyle w:val="Compact"/>
              <w:spacing w:before="0" w:after="0" w:line="264" w:lineRule="auto"/>
              <w:jc w:val="center"/>
            </w:pPr>
            <w:r>
              <w:t>26,518</w:t>
            </w:r>
          </w:p>
        </w:tc>
        <w:tc>
          <w:tcPr>
            <w:tcW w:w="0" w:type="auto"/>
            <w:tcBorders>
              <w:bottom w:val="single" w:sz="4" w:space="0" w:color="auto"/>
            </w:tcBorders>
            <w:vAlign w:val="center"/>
          </w:tcPr>
          <w:p w14:paraId="6D76DB6D" w14:textId="77777777" w:rsidR="00045DD1" w:rsidRDefault="000C0FB7" w:rsidP="00FB69B3">
            <w:pPr>
              <w:pStyle w:val="Compact"/>
              <w:spacing w:before="0" w:after="0" w:line="264" w:lineRule="auto"/>
              <w:jc w:val="center"/>
            </w:pPr>
            <w:r>
              <w:t>NA</w:t>
            </w:r>
          </w:p>
        </w:tc>
        <w:tc>
          <w:tcPr>
            <w:tcW w:w="0" w:type="auto"/>
            <w:tcBorders>
              <w:bottom w:val="single" w:sz="4" w:space="0" w:color="auto"/>
            </w:tcBorders>
            <w:vAlign w:val="center"/>
          </w:tcPr>
          <w:p w14:paraId="03CCC4F6" w14:textId="77777777" w:rsidR="00045DD1" w:rsidRDefault="000C0FB7" w:rsidP="00FB69B3">
            <w:pPr>
              <w:pStyle w:val="Compact"/>
              <w:spacing w:before="0" w:after="0" w:line="264" w:lineRule="auto"/>
              <w:jc w:val="center"/>
            </w:pPr>
            <w:r>
              <w:t>13,203 - 57,975</w:t>
            </w:r>
          </w:p>
        </w:tc>
      </w:tr>
    </w:tbl>
    <w:p w14:paraId="39B27F0B" w14:textId="77777777" w:rsidR="00045DD1" w:rsidRDefault="000C0FB7">
      <w:r>
        <w:br w:type="page"/>
      </w:r>
    </w:p>
    <w:p w14:paraId="0FC08937" w14:textId="77777777" w:rsidR="00045DD1" w:rsidRDefault="000C0FB7">
      <w:pPr>
        <w:pStyle w:val="TableCaption"/>
      </w:pPr>
      <w:r>
        <w:lastRenderedPageBreak/>
        <w:t>Table 4: Summary of gastric lavage results including counts of the total number of Northern Pikeminnow captured, gastric lavaged, individuals with stomach contents, and individuals with fish prey contents.</w:t>
      </w:r>
    </w:p>
    <w:tbl>
      <w:tblPr>
        <w:tblStyle w:val="Table"/>
        <w:tblW w:w="0" w:type="auto"/>
        <w:jc w:val="center"/>
        <w:tblLook w:val="0020" w:firstRow="1" w:lastRow="0" w:firstColumn="0" w:lastColumn="0" w:noHBand="0" w:noVBand="0"/>
      </w:tblPr>
      <w:tblGrid>
        <w:gridCol w:w="1397"/>
        <w:gridCol w:w="1203"/>
        <w:gridCol w:w="1097"/>
        <w:gridCol w:w="1451"/>
        <w:gridCol w:w="1170"/>
      </w:tblGrid>
      <w:tr w:rsidR="00045DD1" w:rsidRPr="00912286" w14:paraId="6D68FA43" w14:textId="77777777" w:rsidTr="00912286">
        <w:trPr>
          <w:tblHeader/>
          <w:jc w:val="center"/>
        </w:trPr>
        <w:tc>
          <w:tcPr>
            <w:tcW w:w="0" w:type="auto"/>
            <w:tcBorders>
              <w:top w:val="single" w:sz="4" w:space="0" w:color="auto"/>
              <w:bottom w:val="single" w:sz="4" w:space="0" w:color="auto"/>
            </w:tcBorders>
            <w:vAlign w:val="center"/>
          </w:tcPr>
          <w:p w14:paraId="685CA9A4" w14:textId="77777777" w:rsidR="00045DD1" w:rsidRPr="00912286" w:rsidRDefault="000C0FB7" w:rsidP="00912286">
            <w:pPr>
              <w:pStyle w:val="Compact"/>
              <w:spacing w:before="0" w:after="0" w:line="264" w:lineRule="auto"/>
              <w:jc w:val="center"/>
              <w:rPr>
                <w:b/>
                <w:bCs/>
              </w:rPr>
            </w:pPr>
            <w:r w:rsidRPr="00912286">
              <w:rPr>
                <w:b/>
                <w:bCs/>
              </w:rPr>
              <w:t>Survey</w:t>
            </w:r>
          </w:p>
        </w:tc>
        <w:tc>
          <w:tcPr>
            <w:tcW w:w="0" w:type="auto"/>
            <w:tcBorders>
              <w:top w:val="single" w:sz="4" w:space="0" w:color="auto"/>
              <w:bottom w:val="single" w:sz="4" w:space="0" w:color="auto"/>
            </w:tcBorders>
            <w:vAlign w:val="center"/>
          </w:tcPr>
          <w:p w14:paraId="45E4EE4A" w14:textId="77777777" w:rsidR="00045DD1" w:rsidRPr="00912286" w:rsidRDefault="000C0FB7" w:rsidP="00912286">
            <w:pPr>
              <w:pStyle w:val="Compact"/>
              <w:spacing w:before="0" w:after="0" w:line="264" w:lineRule="auto"/>
              <w:jc w:val="center"/>
              <w:rPr>
                <w:b/>
                <w:bCs/>
              </w:rPr>
            </w:pPr>
            <w:r w:rsidRPr="00912286">
              <w:rPr>
                <w:b/>
                <w:bCs/>
              </w:rPr>
              <w:t>Captured</w:t>
            </w:r>
          </w:p>
        </w:tc>
        <w:tc>
          <w:tcPr>
            <w:tcW w:w="0" w:type="auto"/>
            <w:tcBorders>
              <w:top w:val="single" w:sz="4" w:space="0" w:color="auto"/>
              <w:bottom w:val="single" w:sz="4" w:space="0" w:color="auto"/>
            </w:tcBorders>
            <w:vAlign w:val="center"/>
          </w:tcPr>
          <w:p w14:paraId="7A96746E" w14:textId="77777777" w:rsidR="00045DD1" w:rsidRPr="00912286" w:rsidRDefault="000C0FB7" w:rsidP="00912286">
            <w:pPr>
              <w:pStyle w:val="Compact"/>
              <w:spacing w:before="0" w:after="0" w:line="264" w:lineRule="auto"/>
              <w:jc w:val="center"/>
              <w:rPr>
                <w:b/>
                <w:bCs/>
              </w:rPr>
            </w:pPr>
            <w:r w:rsidRPr="00912286">
              <w:rPr>
                <w:b/>
                <w:bCs/>
              </w:rPr>
              <w:t>Lavaged</w:t>
            </w:r>
          </w:p>
        </w:tc>
        <w:tc>
          <w:tcPr>
            <w:tcW w:w="1451" w:type="dxa"/>
            <w:tcBorders>
              <w:top w:val="single" w:sz="4" w:space="0" w:color="auto"/>
              <w:bottom w:val="single" w:sz="4" w:space="0" w:color="auto"/>
            </w:tcBorders>
            <w:vAlign w:val="center"/>
          </w:tcPr>
          <w:p w14:paraId="78FDA136" w14:textId="77777777" w:rsidR="00045DD1" w:rsidRPr="00912286" w:rsidRDefault="000C0FB7" w:rsidP="00912286">
            <w:pPr>
              <w:pStyle w:val="Compact"/>
              <w:spacing w:before="0" w:after="0" w:line="264" w:lineRule="auto"/>
              <w:jc w:val="center"/>
              <w:rPr>
                <w:b/>
                <w:bCs/>
              </w:rPr>
            </w:pPr>
            <w:r w:rsidRPr="00912286">
              <w:rPr>
                <w:b/>
                <w:bCs/>
              </w:rPr>
              <w:t>Stomach Contents</w:t>
            </w:r>
          </w:p>
        </w:tc>
        <w:tc>
          <w:tcPr>
            <w:tcW w:w="1170" w:type="dxa"/>
            <w:tcBorders>
              <w:top w:val="single" w:sz="4" w:space="0" w:color="auto"/>
              <w:bottom w:val="single" w:sz="4" w:space="0" w:color="auto"/>
            </w:tcBorders>
            <w:vAlign w:val="center"/>
          </w:tcPr>
          <w:p w14:paraId="351E7B32" w14:textId="77777777" w:rsidR="00045DD1" w:rsidRPr="00912286" w:rsidRDefault="000C0FB7" w:rsidP="00912286">
            <w:pPr>
              <w:pStyle w:val="Compact"/>
              <w:spacing w:before="0" w:after="0" w:line="264" w:lineRule="auto"/>
              <w:jc w:val="center"/>
              <w:rPr>
                <w:b/>
                <w:bCs/>
              </w:rPr>
            </w:pPr>
            <w:r w:rsidRPr="00912286">
              <w:rPr>
                <w:b/>
                <w:bCs/>
              </w:rPr>
              <w:t>Fish Contents</w:t>
            </w:r>
          </w:p>
        </w:tc>
      </w:tr>
      <w:tr w:rsidR="00045DD1" w14:paraId="67CF3D49" w14:textId="77777777" w:rsidTr="00912286">
        <w:trPr>
          <w:jc w:val="center"/>
        </w:trPr>
        <w:tc>
          <w:tcPr>
            <w:tcW w:w="0" w:type="auto"/>
            <w:tcBorders>
              <w:top w:val="single" w:sz="4" w:space="0" w:color="auto"/>
            </w:tcBorders>
            <w:vAlign w:val="center"/>
          </w:tcPr>
          <w:p w14:paraId="6F55D905" w14:textId="77777777" w:rsidR="00045DD1" w:rsidRDefault="000C0FB7" w:rsidP="00912286">
            <w:pPr>
              <w:pStyle w:val="Compact"/>
              <w:spacing w:before="0" w:after="0" w:line="264" w:lineRule="auto"/>
              <w:jc w:val="center"/>
            </w:pPr>
            <w:r>
              <w:t>Fall 2019</w:t>
            </w:r>
          </w:p>
        </w:tc>
        <w:tc>
          <w:tcPr>
            <w:tcW w:w="0" w:type="auto"/>
            <w:tcBorders>
              <w:top w:val="single" w:sz="4" w:space="0" w:color="auto"/>
            </w:tcBorders>
            <w:vAlign w:val="center"/>
          </w:tcPr>
          <w:p w14:paraId="4B73783F" w14:textId="77777777" w:rsidR="00045DD1" w:rsidRDefault="000C0FB7" w:rsidP="00912286">
            <w:pPr>
              <w:pStyle w:val="Compact"/>
              <w:spacing w:before="0" w:after="0" w:line="264" w:lineRule="auto"/>
              <w:jc w:val="center"/>
            </w:pPr>
            <w:r>
              <w:t>664</w:t>
            </w:r>
          </w:p>
        </w:tc>
        <w:tc>
          <w:tcPr>
            <w:tcW w:w="0" w:type="auto"/>
            <w:tcBorders>
              <w:top w:val="single" w:sz="4" w:space="0" w:color="auto"/>
            </w:tcBorders>
            <w:vAlign w:val="center"/>
          </w:tcPr>
          <w:p w14:paraId="27D8E43A" w14:textId="77777777" w:rsidR="00045DD1" w:rsidRDefault="000C0FB7" w:rsidP="00912286">
            <w:pPr>
              <w:pStyle w:val="Compact"/>
              <w:spacing w:before="0" w:after="0" w:line="264" w:lineRule="auto"/>
              <w:jc w:val="center"/>
            </w:pPr>
            <w:r>
              <w:t>660</w:t>
            </w:r>
          </w:p>
        </w:tc>
        <w:tc>
          <w:tcPr>
            <w:tcW w:w="1451" w:type="dxa"/>
            <w:tcBorders>
              <w:top w:val="single" w:sz="4" w:space="0" w:color="auto"/>
            </w:tcBorders>
            <w:vAlign w:val="center"/>
          </w:tcPr>
          <w:p w14:paraId="46B848A8" w14:textId="77777777" w:rsidR="00045DD1" w:rsidRDefault="000C0FB7" w:rsidP="00912286">
            <w:pPr>
              <w:pStyle w:val="Compact"/>
              <w:spacing w:before="0" w:after="0" w:line="264" w:lineRule="auto"/>
              <w:jc w:val="center"/>
            </w:pPr>
            <w:r>
              <w:t>57</w:t>
            </w:r>
          </w:p>
        </w:tc>
        <w:tc>
          <w:tcPr>
            <w:tcW w:w="1170" w:type="dxa"/>
            <w:tcBorders>
              <w:top w:val="single" w:sz="4" w:space="0" w:color="auto"/>
            </w:tcBorders>
            <w:vAlign w:val="center"/>
          </w:tcPr>
          <w:p w14:paraId="26C828BA" w14:textId="77777777" w:rsidR="00045DD1" w:rsidRDefault="000C0FB7" w:rsidP="00912286">
            <w:pPr>
              <w:pStyle w:val="Compact"/>
              <w:spacing w:before="0" w:after="0" w:line="264" w:lineRule="auto"/>
              <w:jc w:val="center"/>
            </w:pPr>
            <w:r>
              <w:t>12</w:t>
            </w:r>
          </w:p>
        </w:tc>
      </w:tr>
      <w:tr w:rsidR="00045DD1" w14:paraId="6A4D7301" w14:textId="77777777" w:rsidTr="00912286">
        <w:trPr>
          <w:jc w:val="center"/>
        </w:trPr>
        <w:tc>
          <w:tcPr>
            <w:tcW w:w="0" w:type="auto"/>
            <w:vAlign w:val="center"/>
          </w:tcPr>
          <w:p w14:paraId="146F11EF" w14:textId="77777777" w:rsidR="00045DD1" w:rsidRDefault="000C0FB7" w:rsidP="00912286">
            <w:pPr>
              <w:pStyle w:val="Compact"/>
              <w:spacing w:before="0" w:after="0" w:line="264" w:lineRule="auto"/>
              <w:jc w:val="center"/>
            </w:pPr>
            <w:r>
              <w:t>Fall 2020</w:t>
            </w:r>
          </w:p>
        </w:tc>
        <w:tc>
          <w:tcPr>
            <w:tcW w:w="0" w:type="auto"/>
            <w:vAlign w:val="center"/>
          </w:tcPr>
          <w:p w14:paraId="040FAD55" w14:textId="77777777" w:rsidR="00045DD1" w:rsidRDefault="000C0FB7" w:rsidP="00912286">
            <w:pPr>
              <w:pStyle w:val="Compact"/>
              <w:spacing w:before="0" w:after="0" w:line="264" w:lineRule="auto"/>
              <w:jc w:val="center"/>
            </w:pPr>
            <w:r>
              <w:t>797</w:t>
            </w:r>
          </w:p>
        </w:tc>
        <w:tc>
          <w:tcPr>
            <w:tcW w:w="0" w:type="auto"/>
            <w:vAlign w:val="center"/>
          </w:tcPr>
          <w:p w14:paraId="68794F7F" w14:textId="77777777" w:rsidR="00045DD1" w:rsidRDefault="000C0FB7" w:rsidP="00912286">
            <w:pPr>
              <w:pStyle w:val="Compact"/>
              <w:spacing w:before="0" w:after="0" w:line="264" w:lineRule="auto"/>
              <w:jc w:val="center"/>
            </w:pPr>
            <w:r>
              <w:t>793</w:t>
            </w:r>
          </w:p>
        </w:tc>
        <w:tc>
          <w:tcPr>
            <w:tcW w:w="1451" w:type="dxa"/>
            <w:vAlign w:val="center"/>
          </w:tcPr>
          <w:p w14:paraId="10EBAF21" w14:textId="77777777" w:rsidR="00045DD1" w:rsidRDefault="000C0FB7" w:rsidP="00912286">
            <w:pPr>
              <w:pStyle w:val="Compact"/>
              <w:spacing w:before="0" w:after="0" w:line="264" w:lineRule="auto"/>
              <w:jc w:val="center"/>
            </w:pPr>
            <w:r>
              <w:t>188</w:t>
            </w:r>
          </w:p>
        </w:tc>
        <w:tc>
          <w:tcPr>
            <w:tcW w:w="1170" w:type="dxa"/>
            <w:vAlign w:val="center"/>
          </w:tcPr>
          <w:p w14:paraId="3CAA3F5C" w14:textId="77777777" w:rsidR="00045DD1" w:rsidRDefault="000C0FB7" w:rsidP="00912286">
            <w:pPr>
              <w:pStyle w:val="Compact"/>
              <w:spacing w:before="0" w:after="0" w:line="264" w:lineRule="auto"/>
              <w:jc w:val="center"/>
            </w:pPr>
            <w:r>
              <w:t>25</w:t>
            </w:r>
          </w:p>
        </w:tc>
      </w:tr>
      <w:tr w:rsidR="00045DD1" w14:paraId="1F7B6CD6" w14:textId="77777777" w:rsidTr="00912286">
        <w:trPr>
          <w:jc w:val="center"/>
        </w:trPr>
        <w:tc>
          <w:tcPr>
            <w:tcW w:w="0" w:type="auto"/>
            <w:tcBorders>
              <w:bottom w:val="single" w:sz="4" w:space="0" w:color="auto"/>
            </w:tcBorders>
            <w:vAlign w:val="center"/>
          </w:tcPr>
          <w:p w14:paraId="3841CB40" w14:textId="77777777" w:rsidR="00045DD1" w:rsidRDefault="000C0FB7" w:rsidP="00912286">
            <w:pPr>
              <w:pStyle w:val="Compact"/>
              <w:spacing w:before="0" w:after="0" w:line="264" w:lineRule="auto"/>
              <w:jc w:val="center"/>
            </w:pPr>
            <w:r>
              <w:t>Spring 2021</w:t>
            </w:r>
          </w:p>
        </w:tc>
        <w:tc>
          <w:tcPr>
            <w:tcW w:w="0" w:type="auto"/>
            <w:tcBorders>
              <w:bottom w:val="single" w:sz="4" w:space="0" w:color="auto"/>
            </w:tcBorders>
            <w:vAlign w:val="center"/>
          </w:tcPr>
          <w:p w14:paraId="4F1F2094" w14:textId="77777777" w:rsidR="00045DD1" w:rsidRDefault="000C0FB7" w:rsidP="00912286">
            <w:pPr>
              <w:pStyle w:val="Compact"/>
              <w:spacing w:before="0" w:after="0" w:line="264" w:lineRule="auto"/>
              <w:jc w:val="center"/>
            </w:pPr>
            <w:r>
              <w:t>202</w:t>
            </w:r>
          </w:p>
        </w:tc>
        <w:tc>
          <w:tcPr>
            <w:tcW w:w="0" w:type="auto"/>
            <w:tcBorders>
              <w:bottom w:val="single" w:sz="4" w:space="0" w:color="auto"/>
            </w:tcBorders>
            <w:vAlign w:val="center"/>
          </w:tcPr>
          <w:p w14:paraId="7831AECB" w14:textId="77777777" w:rsidR="00045DD1" w:rsidRDefault="000C0FB7" w:rsidP="00912286">
            <w:pPr>
              <w:pStyle w:val="Compact"/>
              <w:spacing w:before="0" w:after="0" w:line="264" w:lineRule="auto"/>
              <w:jc w:val="center"/>
            </w:pPr>
            <w:r>
              <w:t>105</w:t>
            </w:r>
          </w:p>
        </w:tc>
        <w:tc>
          <w:tcPr>
            <w:tcW w:w="1451" w:type="dxa"/>
            <w:tcBorders>
              <w:bottom w:val="single" w:sz="4" w:space="0" w:color="auto"/>
            </w:tcBorders>
            <w:vAlign w:val="center"/>
          </w:tcPr>
          <w:p w14:paraId="250BAA91" w14:textId="77777777" w:rsidR="00045DD1" w:rsidRDefault="000C0FB7" w:rsidP="00912286">
            <w:pPr>
              <w:pStyle w:val="Compact"/>
              <w:spacing w:before="0" w:after="0" w:line="264" w:lineRule="auto"/>
              <w:jc w:val="center"/>
            </w:pPr>
            <w:r>
              <w:t>105</w:t>
            </w:r>
          </w:p>
        </w:tc>
        <w:tc>
          <w:tcPr>
            <w:tcW w:w="1170" w:type="dxa"/>
            <w:tcBorders>
              <w:bottom w:val="single" w:sz="4" w:space="0" w:color="auto"/>
            </w:tcBorders>
            <w:vAlign w:val="center"/>
          </w:tcPr>
          <w:p w14:paraId="4B9B4A3A" w14:textId="77777777" w:rsidR="00045DD1" w:rsidRDefault="000C0FB7" w:rsidP="00912286">
            <w:pPr>
              <w:pStyle w:val="Compact"/>
              <w:spacing w:before="0" w:after="0" w:line="264" w:lineRule="auto"/>
              <w:jc w:val="center"/>
            </w:pPr>
            <w:r>
              <w:t>7</w:t>
            </w:r>
          </w:p>
        </w:tc>
      </w:tr>
      <w:tr w:rsidR="00045DD1" w14:paraId="4D563AD8" w14:textId="77777777" w:rsidTr="00912286">
        <w:trPr>
          <w:jc w:val="center"/>
        </w:trPr>
        <w:tc>
          <w:tcPr>
            <w:tcW w:w="0" w:type="auto"/>
            <w:tcBorders>
              <w:top w:val="single" w:sz="4" w:space="0" w:color="auto"/>
            </w:tcBorders>
            <w:vAlign w:val="center"/>
          </w:tcPr>
          <w:p w14:paraId="5D0B1872" w14:textId="77777777" w:rsidR="00045DD1" w:rsidRDefault="000C0FB7" w:rsidP="00912286">
            <w:pPr>
              <w:pStyle w:val="Compact"/>
              <w:spacing w:before="0" w:after="0" w:line="264" w:lineRule="auto"/>
              <w:jc w:val="center"/>
            </w:pPr>
            <w:r>
              <w:t>Total</w:t>
            </w:r>
          </w:p>
        </w:tc>
        <w:tc>
          <w:tcPr>
            <w:tcW w:w="0" w:type="auto"/>
            <w:tcBorders>
              <w:top w:val="single" w:sz="4" w:space="0" w:color="auto"/>
            </w:tcBorders>
            <w:vAlign w:val="center"/>
          </w:tcPr>
          <w:p w14:paraId="0DB5AAEE" w14:textId="77777777" w:rsidR="00045DD1" w:rsidRDefault="000C0FB7" w:rsidP="00912286">
            <w:pPr>
              <w:pStyle w:val="Compact"/>
              <w:spacing w:before="0" w:after="0" w:line="264" w:lineRule="auto"/>
              <w:jc w:val="center"/>
            </w:pPr>
            <w:r>
              <w:t>1,663</w:t>
            </w:r>
          </w:p>
        </w:tc>
        <w:tc>
          <w:tcPr>
            <w:tcW w:w="0" w:type="auto"/>
            <w:tcBorders>
              <w:top w:val="single" w:sz="4" w:space="0" w:color="auto"/>
            </w:tcBorders>
            <w:vAlign w:val="center"/>
          </w:tcPr>
          <w:p w14:paraId="0D6B13F4" w14:textId="77777777" w:rsidR="00045DD1" w:rsidRDefault="000C0FB7" w:rsidP="00912286">
            <w:pPr>
              <w:pStyle w:val="Compact"/>
              <w:spacing w:before="0" w:after="0" w:line="264" w:lineRule="auto"/>
              <w:jc w:val="center"/>
            </w:pPr>
            <w:r>
              <w:t>1,558</w:t>
            </w:r>
          </w:p>
        </w:tc>
        <w:tc>
          <w:tcPr>
            <w:tcW w:w="1451" w:type="dxa"/>
            <w:tcBorders>
              <w:top w:val="single" w:sz="4" w:space="0" w:color="auto"/>
            </w:tcBorders>
            <w:vAlign w:val="center"/>
          </w:tcPr>
          <w:p w14:paraId="5FE9208D" w14:textId="77777777" w:rsidR="00045DD1" w:rsidRDefault="000C0FB7" w:rsidP="00912286">
            <w:pPr>
              <w:pStyle w:val="Compact"/>
              <w:spacing w:before="0" w:after="0" w:line="264" w:lineRule="auto"/>
              <w:jc w:val="center"/>
            </w:pPr>
            <w:r>
              <w:t>350</w:t>
            </w:r>
          </w:p>
        </w:tc>
        <w:tc>
          <w:tcPr>
            <w:tcW w:w="1170" w:type="dxa"/>
            <w:tcBorders>
              <w:top w:val="single" w:sz="4" w:space="0" w:color="auto"/>
            </w:tcBorders>
            <w:vAlign w:val="center"/>
          </w:tcPr>
          <w:p w14:paraId="0D92A1CF" w14:textId="77777777" w:rsidR="00045DD1" w:rsidRDefault="000C0FB7" w:rsidP="00912286">
            <w:pPr>
              <w:pStyle w:val="Compact"/>
              <w:spacing w:before="0" w:after="0" w:line="264" w:lineRule="auto"/>
              <w:jc w:val="center"/>
            </w:pPr>
            <w:r>
              <w:t>44</w:t>
            </w:r>
          </w:p>
        </w:tc>
      </w:tr>
    </w:tbl>
    <w:p w14:paraId="001C569A" w14:textId="77777777" w:rsidR="00045DD1" w:rsidRDefault="000C0FB7">
      <w:r>
        <w:br w:type="page"/>
      </w:r>
    </w:p>
    <w:p w14:paraId="5A32F529" w14:textId="77777777" w:rsidR="00045DD1" w:rsidRDefault="000C0FB7">
      <w:pPr>
        <w:pStyle w:val="Heading1"/>
      </w:pPr>
      <w:bookmarkStart w:id="172" w:name="figures"/>
      <w:bookmarkEnd w:id="169"/>
      <w:r>
        <w:lastRenderedPageBreak/>
        <w:t>Figures</w:t>
      </w:r>
    </w:p>
    <w:p w14:paraId="6FF40DF8" w14:textId="77777777" w:rsidR="00045DD1" w:rsidRDefault="000C0FB7">
      <w:pPr>
        <w:pStyle w:val="CaptionedFigure"/>
      </w:pPr>
      <w:r>
        <w:rPr>
          <w:noProof/>
        </w:rPr>
        <w:drawing>
          <wp:inline distT="0" distB="0" distL="0" distR="0" wp14:anchorId="444DF748" wp14:editId="7E14546D">
            <wp:extent cx="5943600" cy="4203059"/>
            <wp:effectExtent l="0" t="0" r="0" b="0"/>
            <wp:docPr id="1" name="Picture" descr="Figure 1: Map of the Deadwater Slough study area within the Upper Salmon River MPG. The Dump Creek alluvial fan is loacted at the downstream end of the study reach."/>
            <wp:cNvGraphicFramePr/>
            <a:graphic xmlns:a="http://schemas.openxmlformats.org/drawingml/2006/main">
              <a:graphicData uri="http://schemas.openxmlformats.org/drawingml/2006/picture">
                <pic:pic xmlns:pic="http://schemas.openxmlformats.org/drawingml/2006/picture">
                  <pic:nvPicPr>
                    <pic:cNvPr id="0" name="Picture" descr="../figures/Study%20Area%20Map%205.png"/>
                    <pic:cNvPicPr>
                      <a:picLocks noChangeAspect="1" noChangeArrowheads="1"/>
                    </pic:cNvPicPr>
                  </pic:nvPicPr>
                  <pic:blipFill>
                    <a:blip r:embed="rId17"/>
                    <a:stretch>
                      <a:fillRect/>
                    </a:stretch>
                  </pic:blipFill>
                  <pic:spPr bwMode="auto">
                    <a:xfrm>
                      <a:off x="0" y="0"/>
                      <a:ext cx="5943600" cy="4203059"/>
                    </a:xfrm>
                    <a:prstGeom prst="rect">
                      <a:avLst/>
                    </a:prstGeom>
                    <a:noFill/>
                    <a:ln w="9525">
                      <a:noFill/>
                      <a:headEnd/>
                      <a:tailEnd/>
                    </a:ln>
                  </pic:spPr>
                </pic:pic>
              </a:graphicData>
            </a:graphic>
          </wp:inline>
        </w:drawing>
      </w:r>
    </w:p>
    <w:p w14:paraId="00C8D6CA" w14:textId="77777777" w:rsidR="00045DD1" w:rsidRDefault="000C0FB7">
      <w:pPr>
        <w:pStyle w:val="ImageCaption"/>
      </w:pPr>
      <w:r>
        <w:t>Figure 1: Map of the Deadwater Slough study area within the Upper Salmon River MPG. The Dump Creek alluvial fan is loacted at the downstream end of the study reach.</w:t>
      </w:r>
    </w:p>
    <w:p w14:paraId="33E4A1E1" w14:textId="77777777" w:rsidR="00045DD1" w:rsidRDefault="000C0FB7">
      <w:r>
        <w:br w:type="page"/>
      </w:r>
    </w:p>
    <w:p w14:paraId="65230BCE" w14:textId="77777777" w:rsidR="00045DD1" w:rsidRDefault="000C0FB7">
      <w:pPr>
        <w:pStyle w:val="CaptionedFigure"/>
      </w:pPr>
      <w:r>
        <w:rPr>
          <w:noProof/>
        </w:rPr>
        <w:lastRenderedPageBreak/>
        <w:drawing>
          <wp:inline distT="0" distB="0" distL="0" distR="0" wp14:anchorId="6CF7E08B" wp14:editId="7C6E1394">
            <wp:extent cx="5504749" cy="3669832"/>
            <wp:effectExtent l="0" t="0" r="0" b="0"/>
            <wp:docPr id="2" name="Picture" descr="Figure 2: Estimated abundance of Northern Pikeminnow in Deadwater Slough from three mark-recapture estimators for the fall survey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0C88C5BA" w14:textId="77777777" w:rsidR="00045DD1" w:rsidRDefault="000C0FB7">
      <w:pPr>
        <w:pStyle w:val="ImageCaption"/>
      </w:pPr>
      <w:r>
        <w:t>Figure 2: Estimated abundance of Northern Pikeminnow in Deadwater Slough from three mark-recapture estimators for the fall surveys. Error bars indicate 95% confidence intervals.</w:t>
      </w:r>
    </w:p>
    <w:p w14:paraId="7616314E" w14:textId="77777777" w:rsidR="00045DD1" w:rsidRDefault="000C0FB7">
      <w:r>
        <w:br w:type="page"/>
      </w:r>
    </w:p>
    <w:p w14:paraId="4C6E7B24" w14:textId="77777777" w:rsidR="00045DD1" w:rsidRDefault="000C0FB7">
      <w:pPr>
        <w:pStyle w:val="CaptionedFigure"/>
      </w:pPr>
      <w:r>
        <w:rPr>
          <w:noProof/>
        </w:rPr>
        <w:lastRenderedPageBreak/>
        <w:drawing>
          <wp:inline distT="0" distB="0" distL="0" distR="0" wp14:anchorId="25F201F0" wp14:editId="504120B0">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4576ED05" w14:textId="77777777" w:rsidR="00045DD1" w:rsidRDefault="000C0FB7">
      <w:pPr>
        <w:pStyle w:val="ImageCaption"/>
      </w:pPr>
      <w:r>
        <w:t>Figure 3: Length frequency histogram of Northern Pikeminnow caught using hook-and-line angling during the study.</w:t>
      </w:r>
    </w:p>
    <w:p w14:paraId="7E6FA397" w14:textId="77777777" w:rsidR="00045DD1" w:rsidRDefault="000C0FB7">
      <w:r>
        <w:br w:type="page"/>
      </w:r>
    </w:p>
    <w:p w14:paraId="1BE3E2B3" w14:textId="77777777" w:rsidR="00045DD1" w:rsidRDefault="000C0FB7">
      <w:pPr>
        <w:pStyle w:val="CaptionedFigure"/>
      </w:pPr>
      <w:r>
        <w:rPr>
          <w:noProof/>
        </w:rPr>
        <w:lastRenderedPageBreak/>
        <w:drawing>
          <wp:inline distT="0" distB="0" distL="0" distR="0" wp14:anchorId="6D8FEB3B" wp14:editId="45403AD5">
            <wp:extent cx="5504749" cy="3669832"/>
            <wp:effectExtent l="0" t="0" r="0" b="0"/>
            <wp:docPr id="4" name="Picture"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20"/>
                    <a:stretch>
                      <a:fillRect/>
                    </a:stretch>
                  </pic:blipFill>
                  <pic:spPr bwMode="auto">
                    <a:xfrm>
                      <a:off x="0" y="0"/>
                      <a:ext cx="5504749" cy="3669832"/>
                    </a:xfrm>
                    <a:prstGeom prst="rect">
                      <a:avLst/>
                    </a:prstGeom>
                    <a:noFill/>
                    <a:ln w="9525">
                      <a:noFill/>
                      <a:headEnd/>
                      <a:tailEnd/>
                    </a:ln>
                  </pic:spPr>
                </pic:pic>
              </a:graphicData>
            </a:graphic>
          </wp:inline>
        </w:drawing>
      </w:r>
    </w:p>
    <w:p w14:paraId="107CB6D6" w14:textId="77777777" w:rsidR="00045DD1" w:rsidRDefault="000C0FB7">
      <w:pPr>
        <w:pStyle w:val="ImageCaption"/>
      </w:pPr>
      <w:r>
        <w:t>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14:paraId="1B7EE000" w14:textId="77777777" w:rsidR="00045DD1" w:rsidRDefault="000C0FB7">
      <w:r>
        <w:br w:type="page"/>
      </w:r>
    </w:p>
    <w:p w14:paraId="6D641293" w14:textId="77777777" w:rsidR="00045DD1" w:rsidRDefault="000C0FB7">
      <w:pPr>
        <w:pStyle w:val="CaptionedFigure"/>
      </w:pPr>
      <w:r>
        <w:rPr>
          <w:noProof/>
        </w:rPr>
        <w:lastRenderedPageBreak/>
        <w:drawing>
          <wp:inline distT="0" distB="0" distL="0" distR="0" wp14:anchorId="4C1DD5B8" wp14:editId="2F9CD39A">
            <wp:extent cx="5504749" cy="3669832"/>
            <wp:effectExtent l="0" t="0" r="0" b="0"/>
            <wp:docPr id="5" name="Picture"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p w14:paraId="3329828C" w14:textId="65A0CF01" w:rsidR="00045DD1" w:rsidRDefault="000C0FB7">
      <w:pPr>
        <w:pStyle w:val="ImageCaption"/>
      </w:pPr>
      <w:r>
        <w:t>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w:t>
      </w:r>
      <w:ins w:id="173" w:author="Porter, Nicholas" w:date="2022-04-07T11:28:00Z">
        <w:r w:rsidR="00D666C5">
          <w:t>.</w:t>
        </w:r>
      </w:ins>
    </w:p>
    <w:p w14:paraId="5A81F320" w14:textId="77777777" w:rsidR="00045DD1" w:rsidRDefault="000C0FB7">
      <w:r>
        <w:br w:type="page"/>
      </w:r>
    </w:p>
    <w:p w14:paraId="4658EA4B" w14:textId="77777777" w:rsidR="00045DD1" w:rsidRDefault="000C0FB7">
      <w:pPr>
        <w:pStyle w:val="CaptionedFigure"/>
      </w:pPr>
      <w:r>
        <w:rPr>
          <w:noProof/>
        </w:rPr>
        <w:lastRenderedPageBreak/>
        <w:drawing>
          <wp:inline distT="0" distB="0" distL="0" distR="0" wp14:anchorId="2E6E9A08" wp14:editId="6417EBA3">
            <wp:extent cx="5504749" cy="3669832"/>
            <wp:effectExtent l="0" t="0" r="0" b="0"/>
            <wp:docPr id="6" name="Picture" descr="Figure 6: Estimated reduction in the annual number of returning adult Chinook Salmon as a result of Northern Pikeminnow predation.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14:paraId="5C2106A7" w14:textId="77777777" w:rsidR="00045DD1" w:rsidRDefault="000C0FB7">
      <w:pPr>
        <w:pStyle w:val="ImageCaption"/>
      </w:pPr>
      <w:r>
        <w:t>Figure 6: Estimated reduction in the annual number of returning adult Chinook Salmon as a result of Northern Pikeminnow predation. Error bars indicate 95% confidence intervals.</w:t>
      </w:r>
    </w:p>
    <w:p w14:paraId="7A09127A" w14:textId="77777777" w:rsidR="00045DD1" w:rsidRDefault="000C0FB7">
      <w:r>
        <w:br w:type="page"/>
      </w:r>
    </w:p>
    <w:p w14:paraId="4916BC0B" w14:textId="77777777" w:rsidR="00045DD1" w:rsidRDefault="000C0FB7">
      <w:pPr>
        <w:pStyle w:val="Heading3"/>
      </w:pPr>
      <w:bookmarkStart w:id="174" w:name="colophon"/>
      <w:r>
        <w:lastRenderedPageBreak/>
        <w:t>Colophon</w:t>
      </w:r>
    </w:p>
    <w:p w14:paraId="0838D73A" w14:textId="77777777" w:rsidR="00045DD1" w:rsidRDefault="000C0FB7">
      <w:pPr>
        <w:pStyle w:val="FirstParagraph"/>
      </w:pPr>
      <w:r>
        <w:t>This report was generated on 2022-04-07 07:08:25 using the following computational environment and dependencies:</w:t>
      </w:r>
    </w:p>
    <w:p w14:paraId="07A58EC3" w14:textId="77777777" w:rsidR="00045DD1" w:rsidRDefault="000C0FB7">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4-07</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75627546" w14:textId="77777777" w:rsidR="00045DD1" w:rsidRDefault="000C0FB7">
      <w:r>
        <w:br w:type="page"/>
      </w:r>
    </w:p>
    <w:p w14:paraId="5D3A0599" w14:textId="77777777" w:rsidR="00045DD1" w:rsidRDefault="000C0FB7">
      <w:pPr>
        <w:pStyle w:val="FirstParagraph"/>
      </w:pPr>
      <w:r>
        <w:lastRenderedPageBreak/>
        <w:t>The current Git commit details are:</w:t>
      </w:r>
    </w:p>
    <w:p w14:paraId="15F5B280" w14:textId="77777777" w:rsidR="00045DD1" w:rsidRDefault="000C0FB7">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gt; Head:     [489ffcd] 2022-04-07: updated author order</w:t>
      </w:r>
    </w:p>
    <w:p w14:paraId="0DCD8BE7" w14:textId="77777777" w:rsidR="00045DD1" w:rsidRDefault="000C0FB7">
      <w:r>
        <w:br w:type="page"/>
      </w:r>
    </w:p>
    <w:p w14:paraId="217CE7A0" w14:textId="77777777" w:rsidR="00045DD1" w:rsidRDefault="000C0FB7">
      <w:pPr>
        <w:pStyle w:val="Heading1"/>
      </w:pPr>
      <w:bookmarkStart w:id="175" w:name="supplementary-materials"/>
      <w:bookmarkEnd w:id="172"/>
      <w:bookmarkEnd w:id="174"/>
      <w:r>
        <w:lastRenderedPageBreak/>
        <w:t>Supplementary Materials</w:t>
      </w:r>
    </w:p>
    <w:p w14:paraId="4FCE9C46" w14:textId="77777777" w:rsidR="00045DD1" w:rsidRDefault="000C0FB7">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 </w:t>
      </w:r>
      <w:hyperlink r:id="rId23">
        <w:r>
          <w:rPr>
            <w:rStyle w:val="Hyperlink"/>
          </w:rPr>
          <w:t>(Deadwater Slough - Audubon Important Bird Areas)</w:t>
        </w:r>
      </w:hyperlink>
      <w:r>
        <w:t xml:space="preserve">. Several piscivorous bird species have been documented using Deadwater Slough including the Common </w:t>
      </w:r>
      <w:r>
        <w:rPr>
          <w:i/>
          <w:iCs/>
        </w:rPr>
        <w:t>Mergus merganser</w:t>
      </w:r>
      <w:r>
        <w:t xml:space="preserve"> and Hooded </w:t>
      </w:r>
      <w:r>
        <w:rPr>
          <w:i/>
          <w:iCs/>
        </w:rPr>
        <w:t>Lophodytes cucullatus</w:t>
      </w:r>
      <w:r>
        <w:t xml:space="preserve"> mergansers, the Great Blue Heron </w:t>
      </w:r>
      <w:r>
        <w:rPr>
          <w:i/>
          <w:iCs/>
        </w:rPr>
        <w:t>Ardea herodias</w:t>
      </w:r>
      <w:r>
        <w:t xml:space="preserve">, the Double-crested Cormorant </w:t>
      </w:r>
      <w:r>
        <w:rPr>
          <w:i/>
          <w:iCs/>
        </w:rPr>
        <w:t>Phalacrocorax auritus</w:t>
      </w:r>
      <w:r>
        <w:t xml:space="preserve">, and the Belted Kingfisher </w:t>
      </w:r>
      <w:r>
        <w:rPr>
          <w:i/>
          <w:iCs/>
        </w:rPr>
        <w:t>Megaceryle alcyon</w:t>
      </w:r>
      <w:r>
        <w:t xml:space="preserve"> (eBird 2021).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 </w:t>
      </w:r>
      <w:hyperlink r:id="rId24">
        <w:r>
          <w:rPr>
            <w:rStyle w:val="Hyperlink"/>
          </w:rPr>
          <w:t>PTAGIS</w:t>
        </w:r>
      </w:hyperlink>
      <w:r>
        <w:t xml:space="preserve"> 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 (Evans et al. 2012; 2016);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w:t>
      </w:r>
      <w:r>
        <w:lastRenderedPageBreak/>
        <w:t>reach. Additionally, there is documentation of individual Double-crested Cormorants (eBird 2021) 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bookmarkEnd w:id="175"/>
    </w:p>
    <w:sectPr w:rsidR="00045DD1"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orter, Nicholas" w:date="2022-04-07T08:22:00Z" w:initials="PN">
    <w:p w14:paraId="50BECDE4" w14:textId="6CB9CDBB" w:rsidR="00B07AB6" w:rsidRDefault="00B07AB6">
      <w:pPr>
        <w:pStyle w:val="CommentText"/>
      </w:pPr>
      <w:r>
        <w:rPr>
          <w:rStyle w:val="CommentReference"/>
        </w:rPr>
        <w:annotationRef/>
      </w:r>
      <w:r>
        <w:t xml:space="preserve">This is </w:t>
      </w:r>
      <w:r w:rsidR="00071317">
        <w:t xml:space="preserve">long sentence. </w:t>
      </w:r>
      <w:r w:rsidR="002D1201">
        <w:t>Could it be cut into two?</w:t>
      </w:r>
      <w:r w:rsidR="00005252">
        <w:t xml:space="preserve"> </w:t>
      </w:r>
    </w:p>
  </w:comment>
  <w:comment w:id="4" w:author="Porter, Nicholas" w:date="2022-04-07T09:20:00Z" w:initials="PN">
    <w:p w14:paraId="15C63420" w14:textId="1845BF98" w:rsidR="001133BB" w:rsidRDefault="001133BB">
      <w:pPr>
        <w:pStyle w:val="CommentText"/>
      </w:pPr>
      <w:r>
        <w:rPr>
          <w:rStyle w:val="CommentReference"/>
        </w:rPr>
        <w:annotationRef/>
      </w:r>
      <w:r>
        <w:t xml:space="preserve">Should we use survival here as we used it in the previous few </w:t>
      </w:r>
      <w:r w:rsidR="00C93791">
        <w:t>sentences? Either that or explain what transition probably is.</w:t>
      </w:r>
    </w:p>
  </w:comment>
  <w:comment w:id="46" w:author="Porter, Nicholas" w:date="2022-04-07T11:13:00Z" w:initials="PN">
    <w:p w14:paraId="270F580A" w14:textId="02798C6E" w:rsidR="00510290" w:rsidRDefault="00510290">
      <w:pPr>
        <w:pStyle w:val="CommentText"/>
      </w:pPr>
      <w:r>
        <w:rPr>
          <w:rStyle w:val="CommentReference"/>
        </w:rPr>
        <w:annotationRef/>
      </w:r>
      <w:r>
        <w:t>I believe that these will need to be hanging indentations</w:t>
      </w:r>
      <w:r w:rsidR="00FF3B80">
        <w:t xml:space="preserve"> for this journal</w:t>
      </w:r>
      <w:r>
        <w:t xml:space="preserve">. When I tried to do it </w:t>
      </w:r>
      <w:r w:rsidR="00FF3B80">
        <w:t xml:space="preserve">the line numbering got all jacked up.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BECDE4" w15:done="0"/>
  <w15:commentEx w15:paraId="15C63420" w15:done="0"/>
  <w15:commentEx w15:paraId="270F58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91DD6" w16cex:dateUtc="2022-04-07T14:22:00Z"/>
  <w16cex:commentExtensible w16cex:durableId="25F92B4D" w16cex:dateUtc="2022-04-07T15:20:00Z"/>
  <w16cex:commentExtensible w16cex:durableId="25F945F2" w16cex:dateUtc="2022-04-07T1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BECDE4" w16cid:durableId="25F91DD6"/>
  <w16cid:commentId w16cid:paraId="15C63420" w16cid:durableId="25F92B4D"/>
  <w16cid:commentId w16cid:paraId="270F580A" w16cid:durableId="25F94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F11DF" w14:textId="77777777" w:rsidR="00F95012" w:rsidRDefault="00F95012">
      <w:pPr>
        <w:spacing w:after="0" w:line="240" w:lineRule="auto"/>
      </w:pPr>
      <w:r>
        <w:separator/>
      </w:r>
    </w:p>
  </w:endnote>
  <w:endnote w:type="continuationSeparator" w:id="0">
    <w:p w14:paraId="58CCD9B3" w14:textId="77777777" w:rsidR="00F95012" w:rsidRDefault="00F950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D67B6" w14:textId="77777777" w:rsidR="00F95012" w:rsidRDefault="00F95012">
      <w:r>
        <w:separator/>
      </w:r>
    </w:p>
  </w:footnote>
  <w:footnote w:type="continuationSeparator" w:id="0">
    <w:p w14:paraId="20FCA9DA" w14:textId="77777777" w:rsidR="00F95012" w:rsidRDefault="00F950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C1224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69486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1971386">
    <w:abstractNumId w:val="13"/>
  </w:num>
  <w:num w:numId="2" w16cid:durableId="1162621169">
    <w:abstractNumId w:val="13"/>
  </w:num>
  <w:num w:numId="3" w16cid:durableId="516576582">
    <w:abstractNumId w:val="0"/>
  </w:num>
  <w:num w:numId="4" w16cid:durableId="902568287">
    <w:abstractNumId w:val="1"/>
  </w:num>
  <w:num w:numId="5" w16cid:durableId="1207255640">
    <w:abstractNumId w:val="2"/>
  </w:num>
  <w:num w:numId="6" w16cid:durableId="253588476">
    <w:abstractNumId w:val="3"/>
  </w:num>
  <w:num w:numId="7" w16cid:durableId="1527253750">
    <w:abstractNumId w:val="4"/>
  </w:num>
  <w:num w:numId="8" w16cid:durableId="611479148">
    <w:abstractNumId w:val="9"/>
  </w:num>
  <w:num w:numId="9" w16cid:durableId="412777731">
    <w:abstractNumId w:val="5"/>
  </w:num>
  <w:num w:numId="10" w16cid:durableId="1940141862">
    <w:abstractNumId w:val="6"/>
  </w:num>
  <w:num w:numId="11" w16cid:durableId="953558593">
    <w:abstractNumId w:val="7"/>
  </w:num>
  <w:num w:numId="12" w16cid:durableId="575478068">
    <w:abstractNumId w:val="8"/>
  </w:num>
  <w:num w:numId="13" w16cid:durableId="882596344">
    <w:abstractNumId w:val="10"/>
  </w:num>
  <w:num w:numId="14" w16cid:durableId="1382510978">
    <w:abstractNumId w:val="11"/>
  </w:num>
  <w:num w:numId="15" w16cid:durableId="17622170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er, Nicholas">
    <w15:presenceInfo w15:providerId="AD" w15:userId="S::porterni@merck.com::dfd0d617-066e-4619-b79c-47a25abdab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DD1"/>
    <w:rsid w:val="00000641"/>
    <w:rsid w:val="00005252"/>
    <w:rsid w:val="00045DD1"/>
    <w:rsid w:val="00071317"/>
    <w:rsid w:val="000C0FB7"/>
    <w:rsid w:val="000F132D"/>
    <w:rsid w:val="001133BB"/>
    <w:rsid w:val="0012747D"/>
    <w:rsid w:val="00131ACC"/>
    <w:rsid w:val="00180E6B"/>
    <w:rsid w:val="001E32A2"/>
    <w:rsid w:val="00202A0C"/>
    <w:rsid w:val="00207501"/>
    <w:rsid w:val="00207623"/>
    <w:rsid w:val="0022193D"/>
    <w:rsid w:val="00234AF5"/>
    <w:rsid w:val="0027571B"/>
    <w:rsid w:val="002D1201"/>
    <w:rsid w:val="00305AF0"/>
    <w:rsid w:val="003B4F87"/>
    <w:rsid w:val="003F305D"/>
    <w:rsid w:val="00462113"/>
    <w:rsid w:val="004A1C56"/>
    <w:rsid w:val="004B5128"/>
    <w:rsid w:val="00500B10"/>
    <w:rsid w:val="00510290"/>
    <w:rsid w:val="005331AB"/>
    <w:rsid w:val="005723DF"/>
    <w:rsid w:val="00580B24"/>
    <w:rsid w:val="005A303B"/>
    <w:rsid w:val="005C2713"/>
    <w:rsid w:val="005C47AD"/>
    <w:rsid w:val="005C4B20"/>
    <w:rsid w:val="005D2CEB"/>
    <w:rsid w:val="005F2F42"/>
    <w:rsid w:val="00610BA2"/>
    <w:rsid w:val="00695733"/>
    <w:rsid w:val="007449C8"/>
    <w:rsid w:val="00747686"/>
    <w:rsid w:val="0078406A"/>
    <w:rsid w:val="007929E2"/>
    <w:rsid w:val="007B7FA6"/>
    <w:rsid w:val="007D7302"/>
    <w:rsid w:val="00856F30"/>
    <w:rsid w:val="0086170D"/>
    <w:rsid w:val="00884417"/>
    <w:rsid w:val="00891D0F"/>
    <w:rsid w:val="00912286"/>
    <w:rsid w:val="00942A85"/>
    <w:rsid w:val="00945E11"/>
    <w:rsid w:val="0096626B"/>
    <w:rsid w:val="0098074A"/>
    <w:rsid w:val="00993630"/>
    <w:rsid w:val="009C4CEF"/>
    <w:rsid w:val="009F6FE6"/>
    <w:rsid w:val="00A32782"/>
    <w:rsid w:val="00A36B49"/>
    <w:rsid w:val="00AA0ABA"/>
    <w:rsid w:val="00AB2F59"/>
    <w:rsid w:val="00B07AB6"/>
    <w:rsid w:val="00B35889"/>
    <w:rsid w:val="00B64044"/>
    <w:rsid w:val="00B97D3B"/>
    <w:rsid w:val="00BB184B"/>
    <w:rsid w:val="00BE7859"/>
    <w:rsid w:val="00C4395E"/>
    <w:rsid w:val="00C91BDD"/>
    <w:rsid w:val="00C93791"/>
    <w:rsid w:val="00CC4CA9"/>
    <w:rsid w:val="00CD1F82"/>
    <w:rsid w:val="00CD3B1F"/>
    <w:rsid w:val="00CE11D7"/>
    <w:rsid w:val="00D666C5"/>
    <w:rsid w:val="00D86FD1"/>
    <w:rsid w:val="00D95DC2"/>
    <w:rsid w:val="00DA58D3"/>
    <w:rsid w:val="00DD1E94"/>
    <w:rsid w:val="00F1390C"/>
    <w:rsid w:val="00F7151E"/>
    <w:rsid w:val="00F719B4"/>
    <w:rsid w:val="00F83877"/>
    <w:rsid w:val="00F95012"/>
    <w:rsid w:val="00FB69B3"/>
    <w:rsid w:val="00FF3B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9220D"/>
  <w15:docId w15:val="{4EA4459E-054D-49A0-9F0B-1A23F4ECF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table" w:styleId="PlainTable1">
    <w:name w:val="Plain Table 1"/>
    <w:basedOn w:val="TableNormal"/>
    <w:rsid w:val="0020762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semiHidden/>
    <w:rsid w:val="00F83877"/>
    <w:pPr>
      <w:spacing w:after="0"/>
    </w:pPr>
    <w:rPr>
      <w:rFonts w:ascii="Times New Roman" w:hAnsi="Times New Roman"/>
    </w:rPr>
  </w:style>
  <w:style w:type="character" w:styleId="CommentReference">
    <w:name w:val="annotation reference"/>
    <w:basedOn w:val="DefaultParagraphFont"/>
    <w:semiHidden/>
    <w:unhideWhenUsed/>
    <w:rsid w:val="00B07AB6"/>
    <w:rPr>
      <w:sz w:val="16"/>
      <w:szCs w:val="16"/>
    </w:rPr>
  </w:style>
  <w:style w:type="paragraph" w:styleId="CommentText">
    <w:name w:val="annotation text"/>
    <w:basedOn w:val="Normal"/>
    <w:link w:val="CommentTextChar"/>
    <w:semiHidden/>
    <w:unhideWhenUsed/>
    <w:rsid w:val="00B07AB6"/>
    <w:pPr>
      <w:spacing w:line="240" w:lineRule="auto"/>
    </w:pPr>
    <w:rPr>
      <w:sz w:val="20"/>
      <w:szCs w:val="20"/>
    </w:rPr>
  </w:style>
  <w:style w:type="character" w:customStyle="1" w:styleId="CommentTextChar">
    <w:name w:val="Comment Text Char"/>
    <w:basedOn w:val="DefaultParagraphFont"/>
    <w:link w:val="CommentText"/>
    <w:semiHidden/>
    <w:rsid w:val="00B07AB6"/>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B07AB6"/>
    <w:rPr>
      <w:b/>
      <w:bCs/>
    </w:rPr>
  </w:style>
  <w:style w:type="character" w:customStyle="1" w:styleId="CommentSubjectChar">
    <w:name w:val="Comment Subject Char"/>
    <w:basedOn w:val="CommentTextChar"/>
    <w:link w:val="CommentSubject"/>
    <w:semiHidden/>
    <w:rsid w:val="00B07AB6"/>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2.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udobon.org/important-bird-areas/deadwater-slough"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ike.ackerman@mthoodenvironmental.com" TargetMode="External"/><Relationship Id="rId24" Type="http://schemas.openxmlformats.org/officeDocument/2006/relationships/hyperlink" Target="https://www.ptagis.org/" TargetMode="External"/><Relationship Id="rId5"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yperlink" Target="https://www.audubon.org/important-bird-areas/deadwater-slough" TargetMode="External"/><Relationship Id="rId10" Type="http://schemas.openxmlformats.org/officeDocument/2006/relationships/hyperlink" Target="mailto:mike.ackerman@mthoodenvironmental.com" TargetMode="External"/><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4B73F353D9E0419E70A20A8B29BCCE" ma:contentTypeVersion="13" ma:contentTypeDescription="Create a new document." ma:contentTypeScope="" ma:versionID="141468d35ad2f1247836eb22eac814a6">
  <xsd:schema xmlns:xsd="http://www.w3.org/2001/XMLSchema" xmlns:xs="http://www.w3.org/2001/XMLSchema" xmlns:p="http://schemas.microsoft.com/office/2006/metadata/properties" xmlns:ns2="003878b6-6f18-4a06-86c0-ca169db0a417" xmlns:ns3="6fd61f6b-6857-40cd-9f77-bf387b3c9404" targetNamespace="http://schemas.microsoft.com/office/2006/metadata/properties" ma:root="true" ma:fieldsID="b316bafbac82e812b4dbe784b6e53532" ns2:_="" ns3:_="">
    <xsd:import namespace="003878b6-6f18-4a06-86c0-ca169db0a417"/>
    <xsd:import namespace="6fd61f6b-6857-40cd-9f77-bf387b3c94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3878b6-6f18-4a06-86c0-ca169db0a4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fd61f6b-6857-40cd-9f77-bf387b3c9404"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50DAE0-EE8C-424D-ACFE-0F76D538A33C}"/>
</file>

<file path=customXml/itemProps2.xml><?xml version="1.0" encoding="utf-8"?>
<ds:datastoreItem xmlns:ds="http://schemas.openxmlformats.org/officeDocument/2006/customXml" ds:itemID="{FFAE3809-1026-41A3-A332-9B866E9054B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CB39674-F979-490A-BF82-BFB3C35A1D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0887</Words>
  <Characters>62057</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7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cp:lastModifiedBy>Mike Ackerman</cp:lastModifiedBy>
  <cp:revision>2</cp:revision>
  <dcterms:created xsi:type="dcterms:W3CDTF">2022-04-07T18:25:00Z</dcterms:created>
  <dcterms:modified xsi:type="dcterms:W3CDTF">2022-04-07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7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y fmtid="{D5CDD505-2E9C-101B-9397-08002B2CF9AE}" pid="9" name="ContentTypeId">
    <vt:lpwstr>0x0101001A4B73F353D9E0419E70A20A8B29BCCE</vt:lpwstr>
  </property>
  <property fmtid="{D5CDD505-2E9C-101B-9397-08002B2CF9AE}" pid="10" name="MSIP_Label_e81acc0d-dcc4-4dc9-a2c5-be70b05a2fe6_Enabled">
    <vt:lpwstr>true</vt:lpwstr>
  </property>
  <property fmtid="{D5CDD505-2E9C-101B-9397-08002B2CF9AE}" pid="11" name="MSIP_Label_e81acc0d-dcc4-4dc9-a2c5-be70b05a2fe6_SetDate">
    <vt:lpwstr>2022-04-07T14:18:36Z</vt:lpwstr>
  </property>
  <property fmtid="{D5CDD505-2E9C-101B-9397-08002B2CF9AE}" pid="12" name="MSIP_Label_e81acc0d-dcc4-4dc9-a2c5-be70b05a2fe6_Method">
    <vt:lpwstr>Privileged</vt:lpwstr>
  </property>
  <property fmtid="{D5CDD505-2E9C-101B-9397-08002B2CF9AE}" pid="13" name="MSIP_Label_e81acc0d-dcc4-4dc9-a2c5-be70b05a2fe6_Name">
    <vt:lpwstr>e81acc0d-dcc4-4dc9-a2c5-be70b05a2fe6</vt:lpwstr>
  </property>
  <property fmtid="{D5CDD505-2E9C-101B-9397-08002B2CF9AE}" pid="14" name="MSIP_Label_e81acc0d-dcc4-4dc9-a2c5-be70b05a2fe6_SiteId">
    <vt:lpwstr>a00de4ec-48a8-43a6-be74-e31274e2060d</vt:lpwstr>
  </property>
  <property fmtid="{D5CDD505-2E9C-101B-9397-08002B2CF9AE}" pid="15" name="MSIP_Label_e81acc0d-dcc4-4dc9-a2c5-be70b05a2fe6_ActionId">
    <vt:lpwstr>a45bf3d6-7a0b-495c-b3e9-920909ae7063</vt:lpwstr>
  </property>
  <property fmtid="{D5CDD505-2E9C-101B-9397-08002B2CF9AE}" pid="16" name="MSIP_Label_e81acc0d-dcc4-4dc9-a2c5-be70b05a2fe6_ContentBits">
    <vt:lpwstr>0</vt:lpwstr>
  </property>
</Properties>
</file>